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5C3B" w14:textId="77777777" w:rsidR="00A7588B" w:rsidRDefault="00BE25A0" w:rsidP="00BE25A0">
      <w:pPr>
        <w:tabs>
          <w:tab w:val="left" w:pos="9360"/>
        </w:tabs>
        <w:rPr>
          <w:rFonts w:eastAsia="Times New Roman" w:cstheme="minorHAnsi"/>
          <w:b/>
          <w:bCs/>
          <w:color w:val="000000"/>
          <w:sz w:val="32"/>
        </w:rPr>
      </w:pPr>
      <w:r w:rsidRPr="00E14696">
        <w:rPr>
          <w:rFonts w:eastAsia="Times New Roman" w:cstheme="minorHAnsi"/>
          <w:b/>
          <w:bCs/>
          <w:color w:val="000000"/>
          <w:sz w:val="32"/>
        </w:rPr>
        <w:t xml:space="preserve">Competency Cross-Reference </w:t>
      </w:r>
      <w:r w:rsidR="00A7588B">
        <w:rPr>
          <w:rFonts w:eastAsia="Times New Roman" w:cstheme="minorHAnsi"/>
          <w:b/>
          <w:bCs/>
          <w:color w:val="000000"/>
          <w:sz w:val="32"/>
        </w:rPr>
        <w:t>–</w:t>
      </w:r>
      <w:r w:rsidRPr="00E14696">
        <w:rPr>
          <w:rFonts w:eastAsia="Times New Roman" w:cstheme="minorHAnsi"/>
          <w:b/>
          <w:bCs/>
          <w:color w:val="000000"/>
          <w:sz w:val="32"/>
        </w:rPr>
        <w:t xml:space="preserve"> </w:t>
      </w:r>
    </w:p>
    <w:p w14:paraId="538FBDDA" w14:textId="5F49D38B" w:rsidR="00BE25A0" w:rsidRPr="00E14696" w:rsidRDefault="00A7588B" w:rsidP="00BE25A0">
      <w:pPr>
        <w:tabs>
          <w:tab w:val="left" w:pos="9360"/>
        </w:tabs>
        <w:rPr>
          <w:rFonts w:eastAsia="Times New Roman" w:cstheme="minorHAnsi"/>
          <w:b/>
          <w:bCs/>
          <w:color w:val="000000"/>
          <w:sz w:val="20"/>
        </w:rPr>
      </w:pPr>
      <w:r>
        <w:rPr>
          <w:rFonts w:eastAsia="Times New Roman" w:cstheme="minorHAnsi"/>
          <w:b/>
          <w:bCs/>
          <w:color w:val="000000"/>
          <w:sz w:val="32"/>
        </w:rPr>
        <w:t>Computer Network Technician Competencies</w:t>
      </w:r>
      <w:r w:rsidR="00BE25A0" w:rsidRPr="00E14696">
        <w:rPr>
          <w:rFonts w:eastAsia="Times New Roman" w:cstheme="minorHAnsi"/>
          <w:b/>
          <w:bCs/>
          <w:color w:val="000000"/>
          <w:sz w:val="32"/>
        </w:rPr>
        <w:tab/>
      </w:r>
      <w:r w:rsidR="00BE25A0" w:rsidRPr="00E14696">
        <w:rPr>
          <w:rFonts w:eastAsia="Times New Roman" w:cstheme="minorHAnsi"/>
          <w:b/>
          <w:bCs/>
          <w:color w:val="000000"/>
          <w:sz w:val="20"/>
        </w:rPr>
        <w:t>Name: ________________________________________</w:t>
      </w:r>
    </w:p>
    <w:p w14:paraId="4C734869" w14:textId="77777777" w:rsidR="00BE25A0" w:rsidRPr="00E14696" w:rsidRDefault="00BE25A0" w:rsidP="00BE25A0">
      <w:pPr>
        <w:rPr>
          <w:rFonts w:cstheme="minorHAnsi"/>
        </w:rPr>
      </w:pPr>
    </w:p>
    <w:p w14:paraId="7DADB36A" w14:textId="77777777" w:rsidR="00BE25A0" w:rsidRPr="00E14696" w:rsidRDefault="00BE25A0" w:rsidP="00BE25A0">
      <w:pPr>
        <w:ind w:left="2880" w:right="1440" w:hanging="1440"/>
        <w:rPr>
          <w:rFonts w:cstheme="minorHAnsi"/>
          <w:sz w:val="20"/>
        </w:rPr>
      </w:pPr>
      <w:r w:rsidRPr="00E14696">
        <w:rPr>
          <w:rFonts w:cstheme="minorHAnsi"/>
          <w:b/>
          <w:u w:val="single"/>
        </w:rPr>
        <w:t>D</w:t>
      </w:r>
      <w:r w:rsidRPr="00E14696">
        <w:rPr>
          <w:rFonts w:cstheme="minorHAnsi"/>
          <w:b/>
          <w:sz w:val="20"/>
          <w:u w:val="single"/>
        </w:rPr>
        <w:t>irections:</w:t>
      </w:r>
      <w:r w:rsidRPr="00E14696">
        <w:rPr>
          <w:rFonts w:cstheme="minorHAnsi"/>
          <w:sz w:val="20"/>
        </w:rPr>
        <w:tab/>
        <w:t>Evaluate the student by recording the appropriate number to indicate the degree of competency. The rating for each task should reflect employability readiness rather than the grades given in class.</w:t>
      </w:r>
      <w:r w:rsidRPr="00E14696">
        <w:rPr>
          <w:rFonts w:cstheme="minorHAnsi"/>
          <w:sz w:val="20"/>
        </w:rPr>
        <w:tab/>
      </w:r>
    </w:p>
    <w:p w14:paraId="1433E46E" w14:textId="11255915" w:rsidR="00A05032" w:rsidRDefault="00870B7A" w:rsidP="00A05032">
      <w:pPr>
        <w:ind w:left="2880" w:right="1440" w:hanging="1440"/>
        <w:rPr>
          <w:rFonts w:cstheme="minorHAnsi"/>
          <w:sz w:val="20"/>
          <w:szCs w:val="20"/>
        </w:rPr>
      </w:pPr>
      <w:r w:rsidRPr="00870B7A">
        <w:rPr>
          <w:rFonts w:cstheme="minorHAnsi"/>
          <w:b/>
          <w:sz w:val="20"/>
          <w:szCs w:val="20"/>
          <w:u w:val="single"/>
        </w:rPr>
        <w:t>Cross References:</w:t>
      </w:r>
      <w:r>
        <w:rPr>
          <w:rFonts w:cstheme="minorHAnsi"/>
          <w:sz w:val="20"/>
          <w:szCs w:val="20"/>
        </w:rPr>
        <w:t xml:space="preserve"> </w:t>
      </w:r>
      <w:r w:rsidRPr="00870B7A">
        <w:rPr>
          <w:rFonts w:cstheme="minorHAnsi"/>
          <w:sz w:val="20"/>
          <w:szCs w:val="20"/>
        </w:rPr>
        <w:t>Using CSTA standards and TestOut (TO) cross-reference with CompTia A+ (CT); TON+ cross references with Network +</w:t>
      </w:r>
    </w:p>
    <w:p w14:paraId="3D5DAD76" w14:textId="77777777" w:rsidR="00870B7A" w:rsidRPr="00E14696" w:rsidRDefault="00870B7A" w:rsidP="00A05032">
      <w:pPr>
        <w:ind w:left="2880" w:right="1440" w:hanging="1440"/>
        <w:rPr>
          <w:rFonts w:cstheme="minorHAnsi"/>
          <w:sz w:val="20"/>
          <w:szCs w:val="20"/>
        </w:rPr>
      </w:pPr>
    </w:p>
    <w:tbl>
      <w:tblPr>
        <w:tblW w:w="11430" w:type="dxa"/>
        <w:tblInd w:w="1482" w:type="dxa"/>
        <w:tblLook w:val="04A0" w:firstRow="1" w:lastRow="0" w:firstColumn="1" w:lastColumn="0" w:noHBand="0" w:noVBand="1"/>
      </w:tblPr>
      <w:tblGrid>
        <w:gridCol w:w="900"/>
        <w:gridCol w:w="10530"/>
      </w:tblGrid>
      <w:tr w:rsidR="00BE25A0" w:rsidRPr="00E14696" w14:paraId="36BD713A" w14:textId="77777777" w:rsidTr="00BE25A0">
        <w:trPr>
          <w:trHeight w:val="255"/>
        </w:trPr>
        <w:tc>
          <w:tcPr>
            <w:tcW w:w="11430" w:type="dxa"/>
            <w:gridSpan w:val="2"/>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C8F075" w14:textId="77777777" w:rsidR="00BE25A0" w:rsidRPr="00E14696" w:rsidRDefault="00BE25A0" w:rsidP="00BE25A0">
            <w:pPr>
              <w:jc w:val="center"/>
              <w:rPr>
                <w:rFonts w:eastAsia="Times New Roman" w:cstheme="minorHAnsi"/>
                <w:b/>
                <w:bCs/>
                <w:color w:val="000000"/>
                <w:sz w:val="20"/>
              </w:rPr>
            </w:pPr>
            <w:r w:rsidRPr="00E14696">
              <w:rPr>
                <w:rFonts w:eastAsia="Times New Roman" w:cstheme="minorHAnsi"/>
                <w:b/>
                <w:bCs/>
                <w:color w:val="000000"/>
                <w:sz w:val="20"/>
              </w:rPr>
              <w:t>Rating Scale (0-6):</w:t>
            </w:r>
          </w:p>
        </w:tc>
      </w:tr>
      <w:tr w:rsidR="00BE25A0" w:rsidRPr="00E14696" w14:paraId="0EFB5DB3"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1CAD84C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0</w:t>
            </w:r>
          </w:p>
        </w:tc>
        <w:tc>
          <w:tcPr>
            <w:tcW w:w="10530" w:type="dxa"/>
            <w:tcBorders>
              <w:top w:val="nil"/>
              <w:left w:val="nil"/>
              <w:bottom w:val="single" w:sz="4" w:space="0" w:color="B7B7B7"/>
              <w:right w:val="single" w:sz="4" w:space="0" w:color="000000"/>
            </w:tcBorders>
            <w:shd w:val="clear" w:color="auto" w:fill="auto"/>
            <w:hideMark/>
          </w:tcPr>
          <w:p w14:paraId="47CC984B" w14:textId="2D6FD848"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No Exposure</w:t>
            </w:r>
            <w:r w:rsidRPr="00E14696">
              <w:rPr>
                <w:rFonts w:eastAsia="Times New Roman" w:cstheme="minorHAnsi"/>
                <w:b/>
                <w:bCs/>
                <w:color w:val="000000"/>
                <w:sz w:val="20"/>
              </w:rPr>
              <w:t xml:space="preserve"> - </w:t>
            </w:r>
            <w:r w:rsidRPr="00E14696">
              <w:rPr>
                <w:rFonts w:eastAsia="Times New Roman" w:cstheme="minorHAnsi"/>
                <w:color w:val="000000"/>
                <w:sz w:val="20"/>
              </w:rPr>
              <w:t>no experience</w:t>
            </w:r>
            <w:r w:rsidR="003A37B5" w:rsidRPr="00E14696">
              <w:rPr>
                <w:rFonts w:eastAsia="Times New Roman" w:cstheme="minorHAnsi"/>
                <w:color w:val="000000"/>
                <w:sz w:val="20"/>
              </w:rPr>
              <w:t xml:space="preserve"> /</w:t>
            </w:r>
            <w:r w:rsidRPr="00E14696">
              <w:rPr>
                <w:rFonts w:eastAsia="Times New Roman" w:cstheme="minorHAnsi"/>
                <w:color w:val="000000"/>
                <w:sz w:val="20"/>
              </w:rPr>
              <w:t>knowledge in this area; program</w:t>
            </w:r>
            <w:r w:rsidR="003A37B5" w:rsidRPr="00E14696">
              <w:rPr>
                <w:rFonts w:eastAsia="Times New Roman" w:cstheme="minorHAnsi"/>
                <w:color w:val="000000"/>
                <w:sz w:val="20"/>
              </w:rPr>
              <w:t xml:space="preserve"> /</w:t>
            </w:r>
            <w:r w:rsidRPr="00E14696">
              <w:rPr>
                <w:rFonts w:eastAsia="Times New Roman" w:cstheme="minorHAnsi"/>
                <w:color w:val="000000"/>
                <w:sz w:val="20"/>
              </w:rPr>
              <w:t xml:space="preserve"> course did not provide instruction in this area</w:t>
            </w:r>
          </w:p>
        </w:tc>
      </w:tr>
      <w:tr w:rsidR="00BE25A0" w:rsidRPr="00E14696" w14:paraId="31220E92"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C465772"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1</w:t>
            </w:r>
          </w:p>
        </w:tc>
        <w:tc>
          <w:tcPr>
            <w:tcW w:w="10530" w:type="dxa"/>
            <w:tcBorders>
              <w:top w:val="single" w:sz="4" w:space="0" w:color="B7B7B7"/>
              <w:left w:val="nil"/>
              <w:bottom w:val="single" w:sz="4" w:space="0" w:color="B7B7B7"/>
              <w:right w:val="single" w:sz="4" w:space="0" w:color="000000"/>
            </w:tcBorders>
            <w:shd w:val="clear" w:color="auto" w:fill="auto"/>
            <w:hideMark/>
          </w:tcPr>
          <w:p w14:paraId="11958BD4" w14:textId="5AE806F5"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Unsuccessful Attempt</w:t>
            </w:r>
            <w:r w:rsidRPr="00E14696">
              <w:rPr>
                <w:rFonts w:eastAsia="Times New Roman" w:cstheme="minorHAnsi"/>
                <w:b/>
                <w:bCs/>
                <w:color w:val="000000"/>
                <w:sz w:val="20"/>
              </w:rPr>
              <w:t xml:space="preserve"> - </w:t>
            </w:r>
            <w:r w:rsidRPr="00E14696">
              <w:rPr>
                <w:rFonts w:eastAsia="Times New Roman" w:cstheme="minorHAnsi"/>
                <w:color w:val="000000"/>
                <w:sz w:val="20"/>
              </w:rPr>
              <w:t>unable to meet knowledge or performance criteria and</w:t>
            </w:r>
            <w:r w:rsidR="003A37B5" w:rsidRPr="00E14696">
              <w:rPr>
                <w:rFonts w:eastAsia="Times New Roman" w:cstheme="minorHAnsi"/>
                <w:color w:val="000000"/>
                <w:sz w:val="20"/>
              </w:rPr>
              <w:t xml:space="preserve"> /</w:t>
            </w:r>
            <w:r w:rsidRPr="00E14696">
              <w:rPr>
                <w:rFonts w:eastAsia="Times New Roman" w:cstheme="minorHAnsi"/>
                <w:color w:val="000000"/>
                <w:sz w:val="20"/>
              </w:rPr>
              <w:t>or required significant assistance</w:t>
            </w:r>
          </w:p>
        </w:tc>
      </w:tr>
      <w:tr w:rsidR="00BE25A0" w:rsidRPr="00E14696" w14:paraId="31DBFF84"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295C69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2</w:t>
            </w:r>
          </w:p>
        </w:tc>
        <w:tc>
          <w:tcPr>
            <w:tcW w:w="10530" w:type="dxa"/>
            <w:tcBorders>
              <w:top w:val="single" w:sz="4" w:space="0" w:color="B7B7B7"/>
              <w:left w:val="nil"/>
              <w:bottom w:val="single" w:sz="4" w:space="0" w:color="B7B7B7"/>
              <w:right w:val="single" w:sz="4" w:space="0" w:color="000000"/>
            </w:tcBorders>
            <w:shd w:val="clear" w:color="auto" w:fill="auto"/>
            <w:hideMark/>
          </w:tcPr>
          <w:p w14:paraId="46F14B21"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artial Demonstration</w:t>
            </w:r>
            <w:r w:rsidRPr="00E14696">
              <w:rPr>
                <w:rFonts w:eastAsia="Times New Roman" w:cstheme="minorHAnsi"/>
                <w:color w:val="000000"/>
                <w:sz w:val="20"/>
              </w:rPr>
              <w:t xml:space="preserve"> - met some of the knowledge or performance criteria with or without minor assistance</w:t>
            </w:r>
          </w:p>
        </w:tc>
      </w:tr>
      <w:tr w:rsidR="00BE25A0" w:rsidRPr="00E14696" w14:paraId="6118BF8E"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FE64338"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3</w:t>
            </w:r>
          </w:p>
        </w:tc>
        <w:tc>
          <w:tcPr>
            <w:tcW w:w="10530" w:type="dxa"/>
            <w:tcBorders>
              <w:top w:val="single" w:sz="4" w:space="0" w:color="B7B7B7"/>
              <w:left w:val="nil"/>
              <w:bottom w:val="single" w:sz="4" w:space="0" w:color="B7B7B7"/>
              <w:right w:val="single" w:sz="4" w:space="0" w:color="000000"/>
            </w:tcBorders>
            <w:shd w:val="clear" w:color="auto" w:fill="auto"/>
            <w:hideMark/>
          </w:tcPr>
          <w:p w14:paraId="1FAD9423"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Knowledge Demonstrated</w:t>
            </w:r>
            <w:r w:rsidRPr="00E14696">
              <w:rPr>
                <w:rFonts w:eastAsia="Times New Roman" w:cstheme="minorHAnsi"/>
                <w:color w:val="000000"/>
                <w:sz w:val="20"/>
              </w:rPr>
              <w:t xml:space="preserve"> - met knowledge criteria without assistance at least once</w:t>
            </w:r>
          </w:p>
        </w:tc>
      </w:tr>
      <w:tr w:rsidR="00BE25A0" w:rsidRPr="00E14696" w14:paraId="1CA53BE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D79974F"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4</w:t>
            </w:r>
          </w:p>
        </w:tc>
        <w:tc>
          <w:tcPr>
            <w:tcW w:w="10530" w:type="dxa"/>
            <w:tcBorders>
              <w:top w:val="single" w:sz="4" w:space="0" w:color="B7B7B7"/>
              <w:left w:val="nil"/>
              <w:bottom w:val="single" w:sz="4" w:space="0" w:color="B7B7B7"/>
              <w:right w:val="single" w:sz="4" w:space="0" w:color="000000"/>
            </w:tcBorders>
            <w:shd w:val="clear" w:color="auto" w:fill="auto"/>
            <w:hideMark/>
          </w:tcPr>
          <w:p w14:paraId="0CAE7AAF"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erformance Demonstrated</w:t>
            </w:r>
            <w:r w:rsidRPr="00E14696">
              <w:rPr>
                <w:rFonts w:eastAsia="Times New Roman" w:cstheme="minorHAnsi"/>
                <w:color w:val="000000"/>
                <w:sz w:val="20"/>
              </w:rPr>
              <w:t xml:space="preserve"> - met performance criteria without assistance at least once</w:t>
            </w:r>
          </w:p>
        </w:tc>
      </w:tr>
      <w:tr w:rsidR="00BE25A0" w:rsidRPr="00E14696" w14:paraId="07DB7657"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F7ECD4"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5</w:t>
            </w:r>
          </w:p>
        </w:tc>
        <w:tc>
          <w:tcPr>
            <w:tcW w:w="10530" w:type="dxa"/>
            <w:tcBorders>
              <w:top w:val="single" w:sz="4" w:space="0" w:color="B7B7B7"/>
              <w:left w:val="nil"/>
              <w:bottom w:val="single" w:sz="4" w:space="0" w:color="B7B7B7"/>
              <w:right w:val="single" w:sz="4" w:space="0" w:color="000000"/>
            </w:tcBorders>
            <w:shd w:val="clear" w:color="auto" w:fill="auto"/>
            <w:hideMark/>
          </w:tcPr>
          <w:p w14:paraId="074547AD" w14:textId="7E15170B"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Repetitive Demonstration</w:t>
            </w:r>
            <w:r w:rsidRPr="00E14696">
              <w:rPr>
                <w:rFonts w:eastAsia="Times New Roman" w:cstheme="minorHAnsi"/>
                <w:color w:val="000000"/>
                <w:sz w:val="20"/>
              </w:rPr>
              <w:t xml:space="preserve"> - met performance and</w:t>
            </w:r>
            <w:r w:rsidR="003A37B5" w:rsidRPr="00E14696">
              <w:rPr>
                <w:rFonts w:eastAsia="Times New Roman" w:cstheme="minorHAnsi"/>
                <w:color w:val="000000"/>
                <w:sz w:val="20"/>
              </w:rPr>
              <w:t xml:space="preserve"> /</w:t>
            </w:r>
            <w:r w:rsidRPr="00E14696">
              <w:rPr>
                <w:rFonts w:eastAsia="Times New Roman" w:cstheme="minorHAnsi"/>
                <w:color w:val="000000"/>
                <w:sz w:val="20"/>
              </w:rPr>
              <w:t>or knowledge criteria without assistance on multiple occasions</w:t>
            </w:r>
          </w:p>
        </w:tc>
      </w:tr>
      <w:tr w:rsidR="00BE25A0" w:rsidRPr="00E14696" w14:paraId="278A3A08" w14:textId="77777777" w:rsidTr="00BE25A0">
        <w:trPr>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57ADD1"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6</w:t>
            </w:r>
          </w:p>
        </w:tc>
        <w:tc>
          <w:tcPr>
            <w:tcW w:w="10530" w:type="dxa"/>
            <w:tcBorders>
              <w:top w:val="single" w:sz="4" w:space="0" w:color="B7B7B7"/>
              <w:left w:val="nil"/>
              <w:bottom w:val="single" w:sz="4" w:space="0" w:color="B7B7B7"/>
              <w:right w:val="single" w:sz="4" w:space="0" w:color="000000"/>
            </w:tcBorders>
            <w:shd w:val="clear" w:color="auto" w:fill="auto"/>
            <w:hideMark/>
          </w:tcPr>
          <w:p w14:paraId="03B3E5F9"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 xml:space="preserve">Mastered </w:t>
            </w:r>
            <w:r w:rsidRPr="00E14696">
              <w:rPr>
                <w:rFonts w:eastAsia="Times New Roman" w:cstheme="minorHAnsi"/>
                <w:color w:val="000000"/>
                <w:sz w:val="20"/>
              </w:rPr>
              <w:t>- successfully applied knowledge or skills in this area to solve related problems independently</w:t>
            </w:r>
          </w:p>
        </w:tc>
      </w:tr>
      <w:tr w:rsidR="00BE25A0" w:rsidRPr="00E14696" w14:paraId="4A7D4A21" w14:textId="77777777" w:rsidTr="00BE25A0">
        <w:trPr>
          <w:trHeight w:val="255"/>
        </w:trPr>
        <w:tc>
          <w:tcPr>
            <w:tcW w:w="900" w:type="dxa"/>
            <w:tcBorders>
              <w:top w:val="nil"/>
              <w:left w:val="single" w:sz="4" w:space="0" w:color="000000"/>
              <w:bottom w:val="single" w:sz="4" w:space="0" w:color="000000"/>
              <w:right w:val="single" w:sz="4" w:space="0" w:color="B7B7B7"/>
            </w:tcBorders>
            <w:shd w:val="clear" w:color="auto" w:fill="auto"/>
            <w:noWrap/>
            <w:vAlign w:val="center"/>
            <w:hideMark/>
          </w:tcPr>
          <w:p w14:paraId="7CE0FDB3" w14:textId="5416848C"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N</w:t>
            </w:r>
            <w:r w:rsidR="003A37B5" w:rsidRPr="00E14696">
              <w:rPr>
                <w:rFonts w:eastAsia="Times New Roman" w:cstheme="minorHAnsi"/>
                <w:color w:val="000000"/>
                <w:sz w:val="20"/>
              </w:rPr>
              <w:t xml:space="preserve"> /</w:t>
            </w:r>
            <w:r w:rsidRPr="00E14696">
              <w:rPr>
                <w:rFonts w:eastAsia="Times New Roman" w:cstheme="minorHAnsi"/>
                <w:color w:val="000000"/>
                <w:sz w:val="20"/>
              </w:rPr>
              <w:t>A</w:t>
            </w:r>
          </w:p>
        </w:tc>
        <w:tc>
          <w:tcPr>
            <w:tcW w:w="10530" w:type="dxa"/>
            <w:tcBorders>
              <w:top w:val="single" w:sz="4" w:space="0" w:color="B7B7B7"/>
              <w:left w:val="nil"/>
              <w:bottom w:val="single" w:sz="4" w:space="0" w:color="000000"/>
              <w:right w:val="single" w:sz="4" w:space="0" w:color="000000"/>
            </w:tcBorders>
            <w:shd w:val="clear" w:color="auto" w:fill="auto"/>
            <w:hideMark/>
          </w:tcPr>
          <w:p w14:paraId="5E71B017"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color w:val="000000"/>
                <w:sz w:val="20"/>
              </w:rPr>
              <w:t>Not observed or does not apply</w:t>
            </w:r>
          </w:p>
        </w:tc>
      </w:tr>
    </w:tbl>
    <w:p w14:paraId="4391C3C8" w14:textId="77777777" w:rsidR="00BE25A0" w:rsidRDefault="00BE25A0" w:rsidP="00BE25A0">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
        <w:gridCol w:w="680"/>
        <w:gridCol w:w="3150"/>
        <w:gridCol w:w="1890"/>
        <w:gridCol w:w="2430"/>
        <w:gridCol w:w="3510"/>
        <w:gridCol w:w="2065"/>
      </w:tblGrid>
      <w:tr w:rsidR="00AC57A8" w:rsidRPr="003B2CC3" w14:paraId="3D850CBA" w14:textId="77777777" w:rsidTr="00A11D94">
        <w:trPr>
          <w:trHeight w:val="510"/>
          <w:tblHeader/>
        </w:trPr>
        <w:tc>
          <w:tcPr>
            <w:tcW w:w="665" w:type="dxa"/>
            <w:shd w:val="clear" w:color="D9EAD3" w:fill="D9EAD3"/>
            <w:noWrap/>
            <w:vAlign w:val="center"/>
            <w:hideMark/>
          </w:tcPr>
          <w:p w14:paraId="5A8198BB"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Score</w:t>
            </w:r>
          </w:p>
        </w:tc>
        <w:tc>
          <w:tcPr>
            <w:tcW w:w="680" w:type="dxa"/>
            <w:shd w:val="clear" w:color="D9EAD3" w:fill="D9EAD3"/>
            <w:noWrap/>
            <w:vAlign w:val="center"/>
            <w:hideMark/>
          </w:tcPr>
          <w:p w14:paraId="38CD208A" w14:textId="77777777" w:rsidR="00AC57A8" w:rsidRPr="003B2CC3" w:rsidRDefault="00AC57A8" w:rsidP="00657C1B">
            <w:pPr>
              <w:jc w:val="center"/>
              <w:rPr>
                <w:rFonts w:eastAsia="Times New Roman" w:cstheme="minorHAnsi"/>
                <w:b/>
                <w:bCs/>
                <w:i/>
                <w:iCs/>
                <w:color w:val="000000"/>
                <w:sz w:val="18"/>
                <w:szCs w:val="18"/>
              </w:rPr>
            </w:pPr>
            <w:r w:rsidRPr="003B2CC3">
              <w:rPr>
                <w:rFonts w:eastAsia="Times New Roman" w:cstheme="minorHAnsi"/>
                <w:b/>
                <w:bCs/>
                <w:i/>
                <w:iCs/>
                <w:color w:val="000000"/>
                <w:sz w:val="18"/>
                <w:szCs w:val="18"/>
              </w:rPr>
              <w:t>No.</w:t>
            </w:r>
          </w:p>
        </w:tc>
        <w:tc>
          <w:tcPr>
            <w:tcW w:w="3150" w:type="dxa"/>
            <w:shd w:val="clear" w:color="D9EAD3" w:fill="D9EAD3"/>
            <w:vAlign w:val="center"/>
            <w:hideMark/>
          </w:tcPr>
          <w:p w14:paraId="30662979"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Competency</w:t>
            </w:r>
          </w:p>
        </w:tc>
        <w:tc>
          <w:tcPr>
            <w:tcW w:w="1890" w:type="dxa"/>
            <w:shd w:val="clear" w:color="D9EAD3" w:fill="D9EAD3"/>
            <w:vAlign w:val="center"/>
            <w:hideMark/>
          </w:tcPr>
          <w:p w14:paraId="5A51CA8B"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Academic / Technical Standards</w:t>
            </w:r>
          </w:p>
        </w:tc>
        <w:tc>
          <w:tcPr>
            <w:tcW w:w="2430" w:type="dxa"/>
            <w:shd w:val="clear" w:color="D9EAD3" w:fill="D9EAD3"/>
            <w:vAlign w:val="center"/>
            <w:hideMark/>
          </w:tcPr>
          <w:p w14:paraId="0ED40A32"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SkillsUSA Framework</w:t>
            </w:r>
          </w:p>
        </w:tc>
        <w:tc>
          <w:tcPr>
            <w:tcW w:w="3510" w:type="dxa"/>
            <w:shd w:val="clear" w:color="D9EAD3" w:fill="D9EAD3"/>
            <w:vAlign w:val="center"/>
            <w:hideMark/>
          </w:tcPr>
          <w:p w14:paraId="7797CF84"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Instructional Strategy</w:t>
            </w:r>
          </w:p>
        </w:tc>
        <w:tc>
          <w:tcPr>
            <w:tcW w:w="2065" w:type="dxa"/>
            <w:shd w:val="clear" w:color="D9EAD3" w:fill="D9EAD3"/>
            <w:vAlign w:val="center"/>
            <w:hideMark/>
          </w:tcPr>
          <w:p w14:paraId="1600F35E" w14:textId="77777777" w:rsidR="00AC57A8" w:rsidRPr="003B2CC3" w:rsidRDefault="00AC57A8" w:rsidP="00657C1B">
            <w:pPr>
              <w:rPr>
                <w:rFonts w:eastAsia="Times New Roman" w:cstheme="minorHAnsi"/>
                <w:b/>
                <w:bCs/>
                <w:i/>
                <w:iCs/>
                <w:color w:val="000000"/>
                <w:sz w:val="18"/>
                <w:szCs w:val="18"/>
              </w:rPr>
            </w:pPr>
            <w:r w:rsidRPr="003B2CC3">
              <w:rPr>
                <w:rFonts w:eastAsia="Times New Roman" w:cstheme="minorHAnsi"/>
                <w:b/>
                <w:bCs/>
                <w:i/>
                <w:iCs/>
                <w:color w:val="000000"/>
                <w:sz w:val="18"/>
                <w:szCs w:val="18"/>
              </w:rPr>
              <w:t>Assessment(s)</w:t>
            </w:r>
          </w:p>
        </w:tc>
      </w:tr>
      <w:tr w:rsidR="009D73B6" w:rsidRPr="003B2CC3" w14:paraId="6FF5DC06" w14:textId="77777777" w:rsidTr="00A11D94">
        <w:trPr>
          <w:trHeight w:val="278"/>
        </w:trPr>
        <w:tc>
          <w:tcPr>
            <w:tcW w:w="8815" w:type="dxa"/>
            <w:gridSpan w:val="5"/>
            <w:tcBorders>
              <w:bottom w:val="single" w:sz="4" w:space="0" w:color="auto"/>
            </w:tcBorders>
            <w:shd w:val="clear" w:color="D9D2E9" w:fill="D9D2E9"/>
            <w:noWrap/>
            <w:hideMark/>
          </w:tcPr>
          <w:p w14:paraId="0723442F" w14:textId="3ED8072A" w:rsidR="009D73B6" w:rsidRPr="003B2CC3" w:rsidRDefault="009D73B6" w:rsidP="009D73B6">
            <w:pPr>
              <w:rPr>
                <w:rFonts w:eastAsia="Times New Roman" w:cstheme="minorHAnsi"/>
                <w:color w:val="000000"/>
                <w:sz w:val="24"/>
                <w:szCs w:val="24"/>
              </w:rPr>
            </w:pPr>
            <w:r w:rsidRPr="00870B7A">
              <w:rPr>
                <w:rFonts w:eastAsia="Times New Roman" w:cstheme="minorHAnsi"/>
                <w:b/>
                <w:bCs/>
                <w:color w:val="000000"/>
                <w:sz w:val="28"/>
                <w:szCs w:val="28"/>
              </w:rPr>
              <w:t xml:space="preserve">Workplace Safety </w:t>
            </w:r>
            <w:r w:rsidRPr="003B2CC3">
              <w:rPr>
                <w:rFonts w:eastAsia="Times New Roman" w:cstheme="minorHAnsi"/>
                <w:i/>
                <w:iCs/>
                <w:color w:val="000000"/>
                <w:sz w:val="24"/>
                <w:szCs w:val="24"/>
              </w:rPr>
              <w:t>(to be integrated throughout the program)</w:t>
            </w:r>
            <w:r w:rsidRPr="003B2CC3">
              <w:rPr>
                <w:rFonts w:eastAsia="Times New Roman" w:cstheme="minorHAnsi"/>
                <w:color w:val="000000"/>
                <w:sz w:val="24"/>
                <w:szCs w:val="24"/>
              </w:rPr>
              <w:t> </w:t>
            </w:r>
          </w:p>
        </w:tc>
        <w:tc>
          <w:tcPr>
            <w:tcW w:w="3510" w:type="dxa"/>
            <w:tcBorders>
              <w:bottom w:val="single" w:sz="4" w:space="0" w:color="auto"/>
            </w:tcBorders>
            <w:shd w:val="clear" w:color="D9D2E9" w:fill="D9D2E9"/>
            <w:hideMark/>
          </w:tcPr>
          <w:p w14:paraId="6EFB8222" w14:textId="77777777" w:rsidR="009D73B6" w:rsidRPr="003B2CC3" w:rsidRDefault="009D73B6" w:rsidP="00657C1B">
            <w:pPr>
              <w:rPr>
                <w:rFonts w:eastAsia="Times New Roman" w:cstheme="minorHAnsi"/>
                <w:color w:val="000000"/>
                <w:sz w:val="24"/>
                <w:szCs w:val="24"/>
              </w:rPr>
            </w:pPr>
            <w:r w:rsidRPr="003B2CC3">
              <w:rPr>
                <w:rFonts w:eastAsia="Times New Roman" w:cstheme="minorHAnsi"/>
                <w:color w:val="000000"/>
                <w:sz w:val="24"/>
                <w:szCs w:val="24"/>
              </w:rPr>
              <w:t> </w:t>
            </w:r>
          </w:p>
        </w:tc>
        <w:tc>
          <w:tcPr>
            <w:tcW w:w="2065" w:type="dxa"/>
            <w:tcBorders>
              <w:bottom w:val="single" w:sz="4" w:space="0" w:color="auto"/>
            </w:tcBorders>
            <w:shd w:val="clear" w:color="D9D2E9" w:fill="D9D2E9"/>
            <w:hideMark/>
          </w:tcPr>
          <w:p w14:paraId="41BC4D7F" w14:textId="77777777" w:rsidR="009D73B6" w:rsidRPr="003B2CC3" w:rsidRDefault="009D73B6" w:rsidP="00657C1B">
            <w:pPr>
              <w:rPr>
                <w:rFonts w:eastAsia="Times New Roman" w:cstheme="minorHAnsi"/>
                <w:color w:val="000000"/>
                <w:sz w:val="24"/>
                <w:szCs w:val="24"/>
              </w:rPr>
            </w:pPr>
            <w:r w:rsidRPr="003B2CC3">
              <w:rPr>
                <w:rFonts w:eastAsia="Times New Roman" w:cstheme="minorHAnsi"/>
                <w:color w:val="000000"/>
                <w:sz w:val="24"/>
                <w:szCs w:val="24"/>
              </w:rPr>
              <w:t> </w:t>
            </w:r>
          </w:p>
        </w:tc>
      </w:tr>
      <w:tr w:rsidR="00EC6413" w:rsidRPr="002C2D17" w14:paraId="20A165D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hideMark/>
          </w:tcPr>
          <w:p w14:paraId="1E12B6EC"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4F004A1C" w14:textId="11B54627"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927EDDC" w14:textId="72511165"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Comply with federal and state regulations (e.g., handling, storing, and disposing of hazardous material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BDCFB05" w14:textId="2B15379E"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I.1.A-D; A2.DS.A.6-7; TO 2.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796D073" w14:textId="68037FD6"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FC79955" w14:textId="694C33F8"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Define hazardous materials, why they are hazardous, and how to dispose of them.</w:t>
            </w:r>
          </w:p>
        </w:tc>
        <w:tc>
          <w:tcPr>
            <w:tcW w:w="2065" w:type="dxa"/>
            <w:vMerge w:val="restart"/>
            <w:tcBorders>
              <w:top w:val="single" w:sz="4" w:space="0" w:color="auto"/>
              <w:left w:val="single" w:sz="4" w:space="0" w:color="auto"/>
            </w:tcBorders>
            <w:shd w:val="clear" w:color="auto" w:fill="auto"/>
          </w:tcPr>
          <w:p w14:paraId="55BB6108" w14:textId="77777777" w:rsidR="00EC6413" w:rsidRPr="002C2D17" w:rsidRDefault="00EC6413" w:rsidP="002C2D17">
            <w:pPr>
              <w:outlineLvl w:val="1"/>
              <w:rPr>
                <w:rFonts w:eastAsia="Times New Roman" w:cstheme="minorHAnsi"/>
                <w:color w:val="000000"/>
                <w:sz w:val="18"/>
                <w:szCs w:val="18"/>
              </w:rPr>
            </w:pPr>
            <w:r w:rsidRPr="002C2D17">
              <w:rPr>
                <w:rFonts w:eastAsia="Times New Roman" w:cstheme="minorHAnsi"/>
                <w:color w:val="000000"/>
                <w:sz w:val="18"/>
                <w:szCs w:val="18"/>
              </w:rPr>
              <w:t>Vocabulary exam</w:t>
            </w:r>
          </w:p>
          <w:p w14:paraId="1086525E" w14:textId="77777777" w:rsidR="00EC6413" w:rsidRPr="002C2D17" w:rsidRDefault="00EC6413" w:rsidP="002C2D17">
            <w:pPr>
              <w:outlineLvl w:val="1"/>
              <w:rPr>
                <w:rFonts w:eastAsia="Times New Roman" w:cstheme="minorHAnsi"/>
                <w:color w:val="000000"/>
                <w:sz w:val="18"/>
                <w:szCs w:val="18"/>
              </w:rPr>
            </w:pPr>
          </w:p>
          <w:p w14:paraId="0C128731" w14:textId="77777777" w:rsidR="00EC6413" w:rsidRPr="002C2D17" w:rsidRDefault="00EC6413" w:rsidP="002C2D17">
            <w:pPr>
              <w:outlineLvl w:val="1"/>
              <w:rPr>
                <w:rFonts w:eastAsia="Times New Roman" w:cstheme="minorHAnsi"/>
                <w:color w:val="000000"/>
                <w:sz w:val="18"/>
                <w:szCs w:val="18"/>
              </w:rPr>
            </w:pPr>
            <w:r w:rsidRPr="002C2D17">
              <w:rPr>
                <w:rFonts w:eastAsia="Times New Roman" w:cstheme="minorHAnsi"/>
                <w:color w:val="000000"/>
                <w:sz w:val="18"/>
                <w:szCs w:val="18"/>
              </w:rPr>
              <w:t>Formative assessment during lab times.</w:t>
            </w:r>
          </w:p>
          <w:p w14:paraId="3DD90844" w14:textId="77777777" w:rsidR="00EC6413" w:rsidRPr="002C2D17" w:rsidRDefault="00EC6413" w:rsidP="002C2D17">
            <w:pPr>
              <w:outlineLvl w:val="1"/>
              <w:rPr>
                <w:rFonts w:eastAsia="Times New Roman" w:cstheme="minorHAnsi"/>
                <w:color w:val="000000"/>
                <w:sz w:val="18"/>
                <w:szCs w:val="18"/>
              </w:rPr>
            </w:pPr>
          </w:p>
          <w:p w14:paraId="77520547" w14:textId="4A1EEBA6" w:rsidR="00EC6413" w:rsidRPr="002C2D17" w:rsidRDefault="00EC6413" w:rsidP="002C2D17">
            <w:pPr>
              <w:outlineLvl w:val="1"/>
              <w:rPr>
                <w:rFonts w:eastAsia="Times New Roman" w:cstheme="minorHAnsi"/>
                <w:color w:val="000000"/>
                <w:sz w:val="18"/>
                <w:szCs w:val="18"/>
              </w:rPr>
            </w:pPr>
            <w:r w:rsidRPr="002C2D17">
              <w:rPr>
                <w:rFonts w:eastAsia="Times New Roman" w:cstheme="minorHAnsi"/>
                <w:color w:val="000000"/>
                <w:sz w:val="18"/>
                <w:szCs w:val="18"/>
              </w:rPr>
              <w:t>A summative safety exam requires 100%</w:t>
            </w:r>
          </w:p>
        </w:tc>
      </w:tr>
      <w:tr w:rsidR="00EC6413" w:rsidRPr="002C2D17" w14:paraId="30D2CFE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14029FF"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597BB2F" w14:textId="2B729B45"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8F4BF9B" w14:textId="66BB684D"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ecognize when first aid is needed for occupational injuries and follow proper procedur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067983A" w14:textId="3E9D41B1"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I.1.A-D; A2.DS.A.6-7; TO 2.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147D57F" w14:textId="31EDF679"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BD6163E" w14:textId="11154B43"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eview basic first aid and safe care of wounds and injuries.</w:t>
            </w:r>
          </w:p>
        </w:tc>
        <w:tc>
          <w:tcPr>
            <w:tcW w:w="2065" w:type="dxa"/>
            <w:vMerge/>
            <w:tcBorders>
              <w:left w:val="single" w:sz="4" w:space="0" w:color="auto"/>
            </w:tcBorders>
            <w:shd w:val="clear" w:color="auto" w:fill="auto"/>
          </w:tcPr>
          <w:p w14:paraId="1F202FB4" w14:textId="77777777" w:rsidR="00EC6413" w:rsidRPr="002C2D17" w:rsidRDefault="00EC6413" w:rsidP="002C2D17">
            <w:pPr>
              <w:outlineLvl w:val="1"/>
              <w:rPr>
                <w:rFonts w:eastAsia="Times New Roman" w:cstheme="minorHAnsi"/>
                <w:color w:val="000000"/>
                <w:sz w:val="18"/>
                <w:szCs w:val="18"/>
              </w:rPr>
            </w:pPr>
          </w:p>
        </w:tc>
      </w:tr>
      <w:tr w:rsidR="00EC6413" w:rsidRPr="002C2D17" w14:paraId="2A594363"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D813A96"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1B170BE" w14:textId="78F511DE"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F3F2A93" w14:textId="6CBB6B41"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Identify types, purposes, and the operation of fire extinguishers and suppression resour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551257C" w14:textId="6D0E9552"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I.1.A-D, SL.2.A-C; A2.DS.A.6-7; TO 2.2, CT 2.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5180F51" w14:textId="63835C9A"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7106746" w14:textId="41847CDA"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Identify and explain safety measures throughout the lab and classroom (fire extinguishers, power shut off, storage locations, etc.)</w:t>
            </w:r>
          </w:p>
        </w:tc>
        <w:tc>
          <w:tcPr>
            <w:tcW w:w="2065" w:type="dxa"/>
            <w:vMerge/>
            <w:tcBorders>
              <w:left w:val="single" w:sz="4" w:space="0" w:color="auto"/>
            </w:tcBorders>
            <w:shd w:val="clear" w:color="auto" w:fill="auto"/>
          </w:tcPr>
          <w:p w14:paraId="5B56C1E5" w14:textId="77777777" w:rsidR="00EC6413" w:rsidRPr="002C2D17" w:rsidRDefault="00EC6413" w:rsidP="002C2D17">
            <w:pPr>
              <w:outlineLvl w:val="1"/>
              <w:rPr>
                <w:rFonts w:eastAsia="Times New Roman" w:cstheme="minorHAnsi"/>
                <w:color w:val="000000"/>
                <w:sz w:val="18"/>
                <w:szCs w:val="18"/>
              </w:rPr>
            </w:pPr>
          </w:p>
        </w:tc>
      </w:tr>
      <w:tr w:rsidR="00EC6413" w:rsidRPr="002C2D17" w14:paraId="36B38001"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7C0B485"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6DA3F7D" w14:textId="12B6892C"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DC26AD6" w14:textId="7FB90584"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Demonstrate appropriate workplace safety practices, (e.g., electrical, hand tools, power tools, fall protection, eye protection, PPE, and environmental hazard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6897812" w14:textId="7815A36B"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I.1.A-D, SL.2.A-C; A2.DS.A.6-7; TO 2.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2D02CB2" w14:textId="712B337C"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74F808E" w14:textId="21630061"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Demonstrate proper handling of glass and sharp materials whether for fiber networking or screen repairs Explain the dangers of mishandling. Demonstrate proper PPE and ESD protocols.</w:t>
            </w:r>
          </w:p>
        </w:tc>
        <w:tc>
          <w:tcPr>
            <w:tcW w:w="2065" w:type="dxa"/>
            <w:vMerge/>
            <w:tcBorders>
              <w:left w:val="single" w:sz="4" w:space="0" w:color="auto"/>
            </w:tcBorders>
            <w:shd w:val="clear" w:color="auto" w:fill="auto"/>
          </w:tcPr>
          <w:p w14:paraId="5003A3E6" w14:textId="77777777" w:rsidR="00EC6413" w:rsidRPr="002C2D17" w:rsidRDefault="00EC6413" w:rsidP="002C2D17">
            <w:pPr>
              <w:outlineLvl w:val="1"/>
              <w:rPr>
                <w:rFonts w:eastAsia="Times New Roman" w:cstheme="minorHAnsi"/>
                <w:color w:val="000000"/>
                <w:sz w:val="18"/>
                <w:szCs w:val="18"/>
              </w:rPr>
            </w:pPr>
          </w:p>
        </w:tc>
      </w:tr>
      <w:tr w:rsidR="00EC6413" w:rsidRPr="002C2D17" w14:paraId="4EF95BE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01179FA"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981316E" w14:textId="6E12451A"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C5218FC" w14:textId="4DF1FBAB"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Identify the hazard of RF radiation devi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4955516" w14:textId="5750A776"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RI.1.A-D, SL.2.A-C; A2.DS.A.6-7; TO 2.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FEE0927" w14:textId="4C3539A0"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9E2070A" w14:textId="30F08E36"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Define RF radiation and what devices contain RF. Explain the RF effect on computer and networking devices.</w:t>
            </w:r>
          </w:p>
        </w:tc>
        <w:tc>
          <w:tcPr>
            <w:tcW w:w="2065" w:type="dxa"/>
            <w:vMerge/>
            <w:tcBorders>
              <w:left w:val="single" w:sz="4" w:space="0" w:color="auto"/>
            </w:tcBorders>
            <w:shd w:val="clear" w:color="auto" w:fill="auto"/>
          </w:tcPr>
          <w:p w14:paraId="1F34FDCD" w14:textId="77777777" w:rsidR="00EC6413" w:rsidRPr="002C2D17" w:rsidRDefault="00EC6413" w:rsidP="002C2D17">
            <w:pPr>
              <w:outlineLvl w:val="1"/>
              <w:rPr>
                <w:rFonts w:eastAsia="Times New Roman" w:cstheme="minorHAnsi"/>
                <w:color w:val="000000"/>
                <w:sz w:val="18"/>
                <w:szCs w:val="18"/>
              </w:rPr>
            </w:pPr>
          </w:p>
        </w:tc>
      </w:tr>
      <w:tr w:rsidR="00EC6413" w:rsidRPr="002C2D17" w14:paraId="0AA644C8"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FF4DC96"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FBF1E8A" w14:textId="178C745A"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20368E1" w14:textId="02586628"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Operate line-operated equipment safely (e.g., surge protectors, grounding, and UP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7DB43EC" w14:textId="1453CE9F"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SL.2.A-C; A2.DS.A.6-7; CT 2.5.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1C999D0" w14:textId="6E2A652E"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E1E9BC1" w14:textId="6B788820"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 xml:space="preserve">Explain the basics of electricity, UPS, proper </w:t>
            </w:r>
            <w:proofErr w:type="gramStart"/>
            <w:r w:rsidRPr="002C2D17">
              <w:rPr>
                <w:rFonts w:cstheme="minorHAnsi"/>
                <w:color w:val="000000"/>
                <w:sz w:val="18"/>
                <w:szCs w:val="18"/>
              </w:rPr>
              <w:t>grounding</w:t>
            </w:r>
            <w:proofErr w:type="gramEnd"/>
            <w:r w:rsidRPr="002C2D17">
              <w:rPr>
                <w:rFonts w:cstheme="minorHAnsi"/>
                <w:color w:val="000000"/>
                <w:sz w:val="18"/>
                <w:szCs w:val="18"/>
              </w:rPr>
              <w:t xml:space="preserve"> and power distribution, and how to handle electricity safely.</w:t>
            </w:r>
          </w:p>
        </w:tc>
        <w:tc>
          <w:tcPr>
            <w:tcW w:w="2065" w:type="dxa"/>
            <w:vMerge/>
            <w:tcBorders>
              <w:left w:val="single" w:sz="4" w:space="0" w:color="auto"/>
            </w:tcBorders>
            <w:shd w:val="clear" w:color="auto" w:fill="auto"/>
          </w:tcPr>
          <w:p w14:paraId="1749F0C4" w14:textId="77777777" w:rsidR="00EC6413" w:rsidRPr="002C2D17" w:rsidRDefault="00EC6413" w:rsidP="002C2D17">
            <w:pPr>
              <w:outlineLvl w:val="1"/>
              <w:rPr>
                <w:rFonts w:eastAsia="Times New Roman" w:cstheme="minorHAnsi"/>
                <w:color w:val="000000"/>
                <w:sz w:val="18"/>
                <w:szCs w:val="18"/>
              </w:rPr>
            </w:pPr>
          </w:p>
        </w:tc>
      </w:tr>
      <w:tr w:rsidR="00EC6413" w:rsidRPr="002C2D17" w14:paraId="331B567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4597286"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68B45B6" w14:textId="0A0B1B8E"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7FE3874" w14:textId="672CC7A9"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Practice accepted anti-static (ESD) procedur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EC86BBE" w14:textId="3BF49DA0"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A2.DS.A.6-7;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9DA3B4E" w14:textId="324FC6F0"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421ECAA" w14:textId="398FA76D"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Demonstrate proper PPE and ESD protocols. Explain the effects of ESD on various electronic components. Define situations that may cause ESD.</w:t>
            </w:r>
          </w:p>
        </w:tc>
        <w:tc>
          <w:tcPr>
            <w:tcW w:w="2065" w:type="dxa"/>
            <w:vMerge/>
            <w:tcBorders>
              <w:left w:val="single" w:sz="4" w:space="0" w:color="auto"/>
            </w:tcBorders>
            <w:shd w:val="clear" w:color="auto" w:fill="auto"/>
          </w:tcPr>
          <w:p w14:paraId="1480FA9F" w14:textId="77777777" w:rsidR="00EC6413" w:rsidRPr="002C2D17" w:rsidRDefault="00EC6413" w:rsidP="002C2D17">
            <w:pPr>
              <w:outlineLvl w:val="1"/>
              <w:rPr>
                <w:rFonts w:eastAsia="Times New Roman" w:cstheme="minorHAnsi"/>
                <w:color w:val="000000"/>
                <w:sz w:val="18"/>
                <w:szCs w:val="18"/>
              </w:rPr>
            </w:pPr>
          </w:p>
        </w:tc>
      </w:tr>
      <w:tr w:rsidR="00EC6413" w:rsidRPr="002C2D17" w14:paraId="5252C74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388DE15" w14:textId="77777777" w:rsidR="00EC6413" w:rsidRPr="002C2D17" w:rsidRDefault="00EC6413" w:rsidP="002C2D17">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4BC87A5" w14:textId="5716C9F4" w:rsidR="00EC6413" w:rsidRPr="002C2D17" w:rsidRDefault="00EC6413" w:rsidP="002C2D17">
            <w:pPr>
              <w:jc w:val="center"/>
              <w:outlineLvl w:val="1"/>
              <w:rPr>
                <w:rFonts w:eastAsia="Times New Roman" w:cstheme="minorHAnsi"/>
                <w:color w:val="000000"/>
                <w:sz w:val="18"/>
                <w:szCs w:val="18"/>
              </w:rPr>
            </w:pPr>
            <w:r w:rsidRPr="002C2D17">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FACB1BC" w14:textId="204E68D0"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Identify electrical, mechanical, chemical, and environmental hazard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F2B6F9B" w14:textId="7B17BEDD"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A2.DS.A.6-7;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065863E" w14:textId="5902132E" w:rsidR="00EC6413" w:rsidRPr="002C2D17" w:rsidRDefault="00EC6413" w:rsidP="002C2D17">
            <w:pPr>
              <w:outlineLvl w:val="1"/>
              <w:rPr>
                <w:rFonts w:eastAsia="Times New Roman" w:cstheme="minorHAnsi"/>
                <w:b/>
                <w:bCs/>
                <w:color w:val="000000"/>
                <w:sz w:val="18"/>
                <w:szCs w:val="18"/>
              </w:rPr>
            </w:pPr>
            <w:r w:rsidRPr="002C2D17">
              <w:rPr>
                <w:rFonts w:cstheme="minorHAnsi"/>
                <w:color w:val="000000"/>
                <w:sz w:val="18"/>
                <w:szCs w:val="18"/>
              </w:rPr>
              <w:t>Personal Skills: Responsibility</w:t>
            </w:r>
            <w:r w:rsidRPr="002C2D17">
              <w:rPr>
                <w:rFonts w:cstheme="minorHAnsi"/>
                <w:color w:val="000000"/>
                <w:sz w:val="18"/>
                <w:szCs w:val="18"/>
              </w:rPr>
              <w:br/>
              <w:t>Technical Skills: Safety &amp; Health</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1DBD8F6" w14:textId="3FA69EF5" w:rsidR="00EC6413" w:rsidRPr="002C2D17" w:rsidRDefault="00EC6413" w:rsidP="002C2D17">
            <w:pPr>
              <w:outlineLvl w:val="1"/>
              <w:rPr>
                <w:rFonts w:eastAsia="Times New Roman" w:cstheme="minorHAnsi"/>
                <w:color w:val="000000"/>
                <w:sz w:val="18"/>
                <w:szCs w:val="18"/>
              </w:rPr>
            </w:pPr>
            <w:r w:rsidRPr="002C2D17">
              <w:rPr>
                <w:rFonts w:cstheme="minorHAnsi"/>
                <w:color w:val="000000"/>
                <w:sz w:val="18"/>
                <w:szCs w:val="18"/>
              </w:rPr>
              <w:t>TestOut Chapter 2 provides videos and formative assessments to guide students through basic safety and protection. Supplement with career experiences.</w:t>
            </w:r>
          </w:p>
        </w:tc>
        <w:tc>
          <w:tcPr>
            <w:tcW w:w="2065" w:type="dxa"/>
            <w:vMerge/>
            <w:tcBorders>
              <w:left w:val="single" w:sz="4" w:space="0" w:color="auto"/>
              <w:bottom w:val="single" w:sz="4" w:space="0" w:color="auto"/>
            </w:tcBorders>
            <w:shd w:val="clear" w:color="auto" w:fill="auto"/>
          </w:tcPr>
          <w:p w14:paraId="3A1F0014" w14:textId="77777777" w:rsidR="00EC6413" w:rsidRPr="002C2D17" w:rsidRDefault="00EC6413" w:rsidP="002C2D17">
            <w:pPr>
              <w:outlineLvl w:val="1"/>
              <w:rPr>
                <w:rFonts w:eastAsia="Times New Roman" w:cstheme="minorHAnsi"/>
                <w:color w:val="000000"/>
                <w:sz w:val="18"/>
                <w:szCs w:val="18"/>
              </w:rPr>
            </w:pPr>
          </w:p>
        </w:tc>
      </w:tr>
      <w:tr w:rsidR="009D73B6" w:rsidRPr="00EC6413" w14:paraId="521B13BA" w14:textId="77777777" w:rsidTr="00A11D94">
        <w:trPr>
          <w:trHeight w:val="255"/>
        </w:trPr>
        <w:tc>
          <w:tcPr>
            <w:tcW w:w="665" w:type="dxa"/>
            <w:tcBorders>
              <w:top w:val="single" w:sz="4" w:space="0" w:color="auto"/>
              <w:bottom w:val="single" w:sz="4" w:space="0" w:color="auto"/>
            </w:tcBorders>
            <w:shd w:val="clear" w:color="auto" w:fill="D9D2E9"/>
            <w:noWrap/>
          </w:tcPr>
          <w:p w14:paraId="0B5FB7FD" w14:textId="494CEE8B" w:rsidR="009D73B6" w:rsidRPr="007D6CCB" w:rsidRDefault="009D73B6" w:rsidP="002C2D17">
            <w:pPr>
              <w:outlineLvl w:val="0"/>
              <w:rPr>
                <w:rFonts w:eastAsia="Times New Roman" w:cstheme="minorHAnsi"/>
                <w:b/>
                <w:bCs/>
                <w:color w:val="000000"/>
                <w:sz w:val="28"/>
                <w:szCs w:val="28"/>
              </w:rPr>
            </w:pPr>
            <w:r w:rsidRPr="007D6CCB">
              <w:rPr>
                <w:rFonts w:eastAsia="Times New Roman" w:cstheme="minorHAnsi"/>
                <w:b/>
                <w:bCs/>
                <w:color w:val="000000"/>
                <w:sz w:val="28"/>
                <w:szCs w:val="28"/>
              </w:rPr>
              <w:t>I</w:t>
            </w:r>
          </w:p>
        </w:tc>
        <w:tc>
          <w:tcPr>
            <w:tcW w:w="8150" w:type="dxa"/>
            <w:gridSpan w:val="4"/>
            <w:tcBorders>
              <w:top w:val="single" w:sz="4" w:space="0" w:color="auto"/>
              <w:bottom w:val="single" w:sz="4" w:space="0" w:color="auto"/>
            </w:tcBorders>
            <w:shd w:val="clear" w:color="auto" w:fill="D9D2E9"/>
          </w:tcPr>
          <w:p w14:paraId="50FACA9F" w14:textId="1156739F" w:rsidR="009D73B6" w:rsidRPr="00EC6413" w:rsidRDefault="009D73B6" w:rsidP="002C2D17">
            <w:pPr>
              <w:outlineLvl w:val="1"/>
              <w:rPr>
                <w:rFonts w:eastAsia="Times New Roman" w:cstheme="minorHAnsi"/>
                <w:b/>
                <w:bCs/>
                <w:color w:val="000000"/>
                <w:sz w:val="28"/>
                <w:szCs w:val="28"/>
              </w:rPr>
            </w:pPr>
            <w:r w:rsidRPr="007D6CCB">
              <w:rPr>
                <w:rFonts w:eastAsia="Times New Roman" w:cstheme="minorHAnsi"/>
                <w:b/>
                <w:bCs/>
                <w:color w:val="000000"/>
                <w:sz w:val="28"/>
                <w:szCs w:val="28"/>
              </w:rPr>
              <w:t>Technology Interaction &amp; Professionalism</w:t>
            </w:r>
          </w:p>
        </w:tc>
        <w:tc>
          <w:tcPr>
            <w:tcW w:w="3510" w:type="dxa"/>
            <w:tcBorders>
              <w:top w:val="single" w:sz="4" w:space="0" w:color="auto"/>
              <w:bottom w:val="single" w:sz="4" w:space="0" w:color="auto"/>
            </w:tcBorders>
            <w:shd w:val="clear" w:color="auto" w:fill="D9D2E9"/>
          </w:tcPr>
          <w:p w14:paraId="403C11B3" w14:textId="77777777" w:rsidR="009D73B6" w:rsidRPr="00EC6413" w:rsidRDefault="009D73B6" w:rsidP="002C2D17">
            <w:pPr>
              <w:outlineLvl w:val="1"/>
              <w:rPr>
                <w:rFonts w:eastAsia="Times New Roman" w:cstheme="minorHAnsi"/>
                <w:color w:val="000000"/>
                <w:sz w:val="28"/>
                <w:szCs w:val="28"/>
              </w:rPr>
            </w:pPr>
          </w:p>
        </w:tc>
        <w:tc>
          <w:tcPr>
            <w:tcW w:w="2065" w:type="dxa"/>
            <w:tcBorders>
              <w:top w:val="single" w:sz="4" w:space="0" w:color="auto"/>
              <w:bottom w:val="single" w:sz="4" w:space="0" w:color="auto"/>
            </w:tcBorders>
            <w:shd w:val="clear" w:color="auto" w:fill="D9D2E9"/>
          </w:tcPr>
          <w:p w14:paraId="5B7FD4FF" w14:textId="77777777" w:rsidR="009D73B6" w:rsidRPr="00EC6413" w:rsidRDefault="009D73B6" w:rsidP="002C2D17">
            <w:pPr>
              <w:outlineLvl w:val="1"/>
              <w:rPr>
                <w:rFonts w:eastAsia="Times New Roman" w:cstheme="minorHAnsi"/>
                <w:color w:val="000000"/>
                <w:sz w:val="28"/>
                <w:szCs w:val="28"/>
              </w:rPr>
            </w:pPr>
          </w:p>
        </w:tc>
      </w:tr>
      <w:tr w:rsidR="0047026F" w:rsidRPr="0047026F" w14:paraId="555402A2"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8415DB5"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EB4BABA" w14:textId="1B4276C4"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66C4079" w14:textId="5FD2FE64"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Describe computer evolution (e.g., microcomputers and their relationship to current comput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1F21FB2" w14:textId="3C761D37"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1.A-D, RI.3.B-D, 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0B6E347" w14:textId="1A4BAD7C"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w:t>
            </w:r>
            <w:r w:rsidRPr="0047026F">
              <w:rPr>
                <w:rFonts w:cstheme="minorHAnsi"/>
                <w:color w:val="000000"/>
                <w:sz w:val="18"/>
                <w:szCs w:val="18"/>
              </w:rPr>
              <w:br/>
              <w:t xml:space="preserve">Technical Skills: Computer &amp; Technology Literacy, Job-Specific Skills, </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339FF20" w14:textId="644B341A"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Provide and demonstrate (where possible) older forms of technology to help students see the dynamic growth that has occurred.</w:t>
            </w:r>
          </w:p>
        </w:tc>
        <w:tc>
          <w:tcPr>
            <w:tcW w:w="2065" w:type="dxa"/>
            <w:vMerge w:val="restart"/>
            <w:tcBorders>
              <w:top w:val="single" w:sz="4" w:space="0" w:color="auto"/>
              <w:left w:val="single" w:sz="4" w:space="0" w:color="auto"/>
              <w:bottom w:val="single" w:sz="4" w:space="0" w:color="auto"/>
            </w:tcBorders>
            <w:shd w:val="clear" w:color="auto" w:fill="auto"/>
          </w:tcPr>
          <w:p w14:paraId="74D4747F" w14:textId="77777777" w:rsidR="0047026F" w:rsidRPr="0047026F" w:rsidRDefault="0047026F" w:rsidP="0047026F">
            <w:pPr>
              <w:rPr>
                <w:rFonts w:eastAsia="Times New Roman" w:cstheme="minorHAnsi"/>
                <w:sz w:val="18"/>
                <w:szCs w:val="18"/>
              </w:rPr>
            </w:pPr>
            <w:r w:rsidRPr="0047026F">
              <w:rPr>
                <w:rFonts w:eastAsia="Times New Roman" w:cstheme="minorHAnsi"/>
                <w:sz w:val="18"/>
                <w:szCs w:val="18"/>
              </w:rPr>
              <w:t>Quizzes within TestOut as students continue working through the labs and information from the website.</w:t>
            </w:r>
          </w:p>
          <w:p w14:paraId="15862F90" w14:textId="77777777" w:rsidR="0047026F" w:rsidRPr="0047026F" w:rsidRDefault="0047026F" w:rsidP="0047026F">
            <w:pPr>
              <w:rPr>
                <w:rFonts w:eastAsia="Times New Roman" w:cstheme="minorHAnsi"/>
                <w:sz w:val="18"/>
                <w:szCs w:val="18"/>
              </w:rPr>
            </w:pPr>
          </w:p>
          <w:p w14:paraId="57DB71DD" w14:textId="77777777" w:rsidR="0047026F" w:rsidRPr="0047026F" w:rsidRDefault="0047026F" w:rsidP="0047026F">
            <w:pPr>
              <w:rPr>
                <w:rFonts w:eastAsia="Times New Roman" w:cstheme="minorHAnsi"/>
                <w:sz w:val="18"/>
                <w:szCs w:val="18"/>
              </w:rPr>
            </w:pPr>
            <w:r w:rsidRPr="0047026F">
              <w:rPr>
                <w:rFonts w:eastAsia="Times New Roman" w:cstheme="minorHAnsi"/>
                <w:sz w:val="18"/>
                <w:szCs w:val="18"/>
              </w:rPr>
              <w:t>Formative assessment throughout.</w:t>
            </w:r>
          </w:p>
          <w:p w14:paraId="18AC213A" w14:textId="77777777" w:rsidR="0047026F" w:rsidRPr="0047026F" w:rsidRDefault="0047026F" w:rsidP="0047026F">
            <w:pPr>
              <w:rPr>
                <w:rFonts w:eastAsia="Times New Roman" w:cstheme="minorHAnsi"/>
                <w:sz w:val="18"/>
                <w:szCs w:val="18"/>
              </w:rPr>
            </w:pPr>
          </w:p>
          <w:p w14:paraId="52FD2A7E" w14:textId="1E835DCD" w:rsidR="0047026F" w:rsidRPr="0047026F" w:rsidRDefault="0047026F" w:rsidP="0047026F">
            <w:pPr>
              <w:rPr>
                <w:rFonts w:eastAsia="Times New Roman" w:cstheme="minorHAnsi"/>
                <w:sz w:val="18"/>
                <w:szCs w:val="18"/>
              </w:rPr>
            </w:pPr>
            <w:r w:rsidRPr="0047026F">
              <w:rPr>
                <w:rFonts w:eastAsia="Times New Roman" w:cstheme="minorHAnsi"/>
                <w:sz w:val="18"/>
                <w:szCs w:val="18"/>
              </w:rPr>
              <w:t>Simple research paper.</w:t>
            </w:r>
          </w:p>
        </w:tc>
      </w:tr>
      <w:tr w:rsidR="0047026F" w:rsidRPr="0047026F" w14:paraId="7E919163"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F32B17C"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6CFC69A" w14:textId="341AC348"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C02D2A4" w14:textId="01C261F9"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Compare and contrast servers and different form factor clients to include mobile and personal devi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357CF77" w14:textId="1935458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1.A-D, RI.3.B-D; TO 1.6, 3.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ABF0C08" w14:textId="2BB83A9C"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w:t>
            </w:r>
            <w:r w:rsidRPr="0047026F">
              <w:rPr>
                <w:rFonts w:cstheme="minorHAnsi"/>
                <w:color w:val="000000"/>
                <w:sz w:val="18"/>
                <w:szCs w:val="18"/>
              </w:rPr>
              <w:br/>
              <w:t xml:space="preserve">Technical Skills: Computer &amp; Technology Literacy, Job-Specific Skills, </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E3D55DD" w14:textId="55AD4DDC" w:rsidR="0047026F" w:rsidRPr="0047026F" w:rsidRDefault="0047026F" w:rsidP="0047026F">
            <w:pPr>
              <w:outlineLvl w:val="1"/>
              <w:rPr>
                <w:rFonts w:eastAsia="Times New Roman" w:cstheme="minorHAnsi"/>
                <w:color w:val="000000"/>
                <w:sz w:val="18"/>
                <w:szCs w:val="18"/>
              </w:rPr>
            </w:pPr>
            <w:proofErr w:type="gramStart"/>
            <w:r w:rsidRPr="0047026F">
              <w:rPr>
                <w:rFonts w:cstheme="minorHAnsi"/>
                <w:color w:val="000000"/>
                <w:sz w:val="18"/>
                <w:szCs w:val="18"/>
              </w:rPr>
              <w:t>Open up</w:t>
            </w:r>
            <w:proofErr w:type="gramEnd"/>
            <w:r w:rsidRPr="0047026F">
              <w:rPr>
                <w:rFonts w:cstheme="minorHAnsi"/>
                <w:color w:val="000000"/>
                <w:sz w:val="18"/>
                <w:szCs w:val="18"/>
              </w:rPr>
              <w:t xml:space="preserve"> and display various sizes and types of computers (smartphone, Raspberry Pi, desktop, laptop, server, etc.) pointing out that they each contain universal components, just in different forms, that make them a computer.</w:t>
            </w:r>
          </w:p>
        </w:tc>
        <w:tc>
          <w:tcPr>
            <w:tcW w:w="2065" w:type="dxa"/>
            <w:vMerge/>
            <w:tcBorders>
              <w:top w:val="single" w:sz="4" w:space="0" w:color="auto"/>
              <w:left w:val="single" w:sz="4" w:space="0" w:color="auto"/>
              <w:bottom w:val="single" w:sz="4" w:space="0" w:color="auto"/>
            </w:tcBorders>
            <w:shd w:val="clear" w:color="auto" w:fill="auto"/>
          </w:tcPr>
          <w:p w14:paraId="7213D9A5" w14:textId="77777777" w:rsidR="0047026F" w:rsidRPr="0047026F" w:rsidRDefault="0047026F" w:rsidP="0047026F">
            <w:pPr>
              <w:outlineLvl w:val="1"/>
              <w:rPr>
                <w:rFonts w:eastAsia="Times New Roman" w:cstheme="minorHAnsi"/>
                <w:color w:val="000000"/>
                <w:sz w:val="18"/>
                <w:szCs w:val="18"/>
              </w:rPr>
            </w:pPr>
          </w:p>
        </w:tc>
      </w:tr>
      <w:tr w:rsidR="0047026F" w:rsidRPr="0047026F" w14:paraId="637EF76E"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7A8520B"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F601802" w14:textId="7490CCEE"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485DE6B" w14:textId="7212C8C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Compare and contrast local and network/cloud-based comput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EB2729C" w14:textId="55ACB5E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3.B-D, SL.2.A-C, W.1.A; TO 2.7</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EE385F1" w14:textId="5DCA7F3C"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w:t>
            </w:r>
            <w:r w:rsidRPr="0047026F">
              <w:rPr>
                <w:rFonts w:cstheme="minorHAnsi"/>
                <w:color w:val="000000"/>
                <w:sz w:val="18"/>
                <w:szCs w:val="18"/>
              </w:rPr>
              <w:br/>
              <w:t xml:space="preserve">Technical Skills: Computer &amp; Technology Literacy, Job-Specific Skills, </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9963C07" w14:textId="3C7FFC5C"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Show the website of AWS or any other cloud service. If the district has an account log in to show different options available. Define and explain that the cloud is someone else’s computer. Explain the different types of cloud access. Point out that multiple web-based applications are actually cloud-based.</w:t>
            </w:r>
          </w:p>
        </w:tc>
        <w:tc>
          <w:tcPr>
            <w:tcW w:w="2065" w:type="dxa"/>
            <w:vMerge/>
            <w:tcBorders>
              <w:top w:val="single" w:sz="4" w:space="0" w:color="auto"/>
              <w:left w:val="single" w:sz="4" w:space="0" w:color="auto"/>
              <w:bottom w:val="single" w:sz="4" w:space="0" w:color="auto"/>
            </w:tcBorders>
            <w:shd w:val="clear" w:color="auto" w:fill="auto"/>
          </w:tcPr>
          <w:p w14:paraId="5389AB56" w14:textId="77777777" w:rsidR="0047026F" w:rsidRPr="0047026F" w:rsidRDefault="0047026F" w:rsidP="0047026F">
            <w:pPr>
              <w:outlineLvl w:val="1"/>
              <w:rPr>
                <w:rFonts w:eastAsia="Times New Roman" w:cstheme="minorHAnsi"/>
                <w:color w:val="000000"/>
                <w:sz w:val="18"/>
                <w:szCs w:val="18"/>
              </w:rPr>
            </w:pPr>
          </w:p>
        </w:tc>
      </w:tr>
      <w:tr w:rsidR="0047026F" w:rsidRPr="0047026F" w14:paraId="41562C7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7A5B53E"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B26BDA6" w14:textId="15012DEA"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8467701" w14:textId="694B3156"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Identify information system components (e.g., software, hardware, input, process, and outpu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25011D7" w14:textId="04B0AD74"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3.B-D; TO 1.1, 1.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4C952F4" w14:textId="08FADC43"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w:t>
            </w:r>
            <w:r w:rsidRPr="0047026F">
              <w:rPr>
                <w:rFonts w:cstheme="minorHAnsi"/>
                <w:color w:val="000000"/>
                <w:sz w:val="18"/>
                <w:szCs w:val="18"/>
              </w:rPr>
              <w:br/>
              <w:t xml:space="preserve">Technical Skills: Computer &amp; Technology Literacy, Job-Specific Skills, </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A80190F" w14:textId="1AE0B4C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Identify the basic components in every computing device (input, process, storage, output). Have students identify examples of each component in various situations or devices.</w:t>
            </w:r>
          </w:p>
        </w:tc>
        <w:tc>
          <w:tcPr>
            <w:tcW w:w="2065" w:type="dxa"/>
            <w:vMerge/>
            <w:tcBorders>
              <w:top w:val="single" w:sz="4" w:space="0" w:color="auto"/>
              <w:left w:val="single" w:sz="4" w:space="0" w:color="auto"/>
              <w:bottom w:val="single" w:sz="4" w:space="0" w:color="auto"/>
            </w:tcBorders>
            <w:shd w:val="clear" w:color="auto" w:fill="auto"/>
          </w:tcPr>
          <w:p w14:paraId="0F4E13B1" w14:textId="77777777" w:rsidR="0047026F" w:rsidRPr="0047026F" w:rsidRDefault="0047026F" w:rsidP="0047026F">
            <w:pPr>
              <w:outlineLvl w:val="1"/>
              <w:rPr>
                <w:rFonts w:eastAsia="Times New Roman" w:cstheme="minorHAnsi"/>
                <w:color w:val="000000"/>
                <w:sz w:val="18"/>
                <w:szCs w:val="18"/>
              </w:rPr>
            </w:pPr>
          </w:p>
        </w:tc>
      </w:tr>
      <w:tr w:rsidR="0047026F" w:rsidRPr="0047026F" w14:paraId="53811A21"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E379E35"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6BD1539" w14:textId="398335B7"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EE3E781" w14:textId="79B09301"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Conduct everyday procedures ethically (e.g., piracy, licensing, intellectual property, standards of conduct, privacy, organizational policies and procedures, and unauthorized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834F165" w14:textId="0604924A"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1.A-D; TO 5.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1D65A5" w14:textId="786CDD59"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Personal Skills: Integrity, Work Ethic, Professionalism, Responsibility</w:t>
            </w:r>
            <w:r w:rsidRPr="0047026F">
              <w:rPr>
                <w:rFonts w:cstheme="minorHAnsi"/>
                <w:color w:val="000000"/>
                <w:sz w:val="18"/>
                <w:szCs w:val="18"/>
              </w:rPr>
              <w:br/>
              <w:t>Workplace Skills: Decision Making</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CD11607" w14:textId="03748F94"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Investigate different forms of documentation and policies, using those documents and policies to help define procedures and steps involved in completing projects.</w:t>
            </w:r>
          </w:p>
        </w:tc>
        <w:tc>
          <w:tcPr>
            <w:tcW w:w="2065" w:type="dxa"/>
            <w:vMerge/>
            <w:tcBorders>
              <w:top w:val="single" w:sz="4" w:space="0" w:color="auto"/>
              <w:left w:val="single" w:sz="4" w:space="0" w:color="auto"/>
              <w:bottom w:val="single" w:sz="4" w:space="0" w:color="auto"/>
            </w:tcBorders>
            <w:shd w:val="clear" w:color="auto" w:fill="auto"/>
          </w:tcPr>
          <w:p w14:paraId="4C46CF07" w14:textId="77777777" w:rsidR="0047026F" w:rsidRPr="0047026F" w:rsidRDefault="0047026F" w:rsidP="0047026F">
            <w:pPr>
              <w:outlineLvl w:val="1"/>
              <w:rPr>
                <w:rFonts w:eastAsia="Times New Roman" w:cstheme="minorHAnsi"/>
                <w:color w:val="000000"/>
                <w:sz w:val="18"/>
                <w:szCs w:val="18"/>
              </w:rPr>
            </w:pPr>
          </w:p>
        </w:tc>
      </w:tr>
      <w:tr w:rsidR="0047026F" w:rsidRPr="0047026F" w14:paraId="7CCCC66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0D6402E"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6690778" w14:textId="29B4D824"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6504981" w14:textId="19D49979"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Communicate technical terms, solutions, and procedures to non-technical user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120BB91" w14:textId="0C1079DF"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1.A-D, 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FC8A47C" w14:textId="6F201B5A"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 Teamwork, Multicultural Sensitivity &amp; Awarenes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F5AF7BA" w14:textId="3DC64681"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Define Professionalism using the SkillsUSA Framework to reinforce career experiences instructor has demonstrated professionalism and employability skills.</w:t>
            </w:r>
          </w:p>
        </w:tc>
        <w:tc>
          <w:tcPr>
            <w:tcW w:w="2065" w:type="dxa"/>
            <w:vMerge/>
            <w:tcBorders>
              <w:top w:val="single" w:sz="4" w:space="0" w:color="auto"/>
              <w:left w:val="single" w:sz="4" w:space="0" w:color="auto"/>
              <w:bottom w:val="single" w:sz="4" w:space="0" w:color="auto"/>
            </w:tcBorders>
            <w:shd w:val="clear" w:color="auto" w:fill="auto"/>
          </w:tcPr>
          <w:p w14:paraId="2FDE4368" w14:textId="77777777" w:rsidR="0047026F" w:rsidRPr="0047026F" w:rsidRDefault="0047026F" w:rsidP="0047026F">
            <w:pPr>
              <w:outlineLvl w:val="1"/>
              <w:rPr>
                <w:rFonts w:eastAsia="Times New Roman" w:cstheme="minorHAnsi"/>
                <w:color w:val="000000"/>
                <w:sz w:val="18"/>
                <w:szCs w:val="18"/>
              </w:rPr>
            </w:pPr>
          </w:p>
        </w:tc>
      </w:tr>
      <w:tr w:rsidR="0047026F" w:rsidRPr="0047026F" w14:paraId="2733136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6E3F3D2"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20DA51F" w14:textId="7A8B919C"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08443F7" w14:textId="575E0A34"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Explain how software and hardware support individuals with disabilit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D30534B" w14:textId="4DBA4288"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SL.2.A-C, W.1.A; TO 4.1, TO 4.2, TO 1.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1F838B1" w14:textId="7D974CD8"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 Teamwork, Multicultural Sensitivity &amp; Awarenes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AA3ACFA" w14:textId="306BFAD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Have students research and present an example of assisted computing for individuals with special needs.</w:t>
            </w:r>
          </w:p>
        </w:tc>
        <w:tc>
          <w:tcPr>
            <w:tcW w:w="2065" w:type="dxa"/>
            <w:vMerge/>
            <w:tcBorders>
              <w:top w:val="single" w:sz="4" w:space="0" w:color="auto"/>
              <w:left w:val="single" w:sz="4" w:space="0" w:color="auto"/>
              <w:bottom w:val="single" w:sz="4" w:space="0" w:color="auto"/>
            </w:tcBorders>
            <w:shd w:val="clear" w:color="auto" w:fill="auto"/>
          </w:tcPr>
          <w:p w14:paraId="342FC205" w14:textId="77777777" w:rsidR="0047026F" w:rsidRPr="0047026F" w:rsidRDefault="0047026F" w:rsidP="0047026F">
            <w:pPr>
              <w:outlineLvl w:val="1"/>
              <w:rPr>
                <w:rFonts w:eastAsia="Times New Roman" w:cstheme="minorHAnsi"/>
                <w:color w:val="000000"/>
                <w:sz w:val="18"/>
                <w:szCs w:val="18"/>
              </w:rPr>
            </w:pPr>
          </w:p>
        </w:tc>
      </w:tr>
      <w:tr w:rsidR="0047026F" w:rsidRPr="0047026F" w14:paraId="297E8CD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D7D4617"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9F6C61B" w14:textId="398229F9"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B1AED6D" w14:textId="51910D92"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Create oral communication, technical correspondence, and technical report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3132C91" w14:textId="44C28B41"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SL.2.A-C;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1A17278" w14:textId="7665280F"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 Planning, Organizing &amp; Management</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9B13D7D" w14:textId="21BEB36C"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Demonstrate the importance of communication, written and oral, and how constant reading and research are required to keep up with technology.</w:t>
            </w:r>
          </w:p>
        </w:tc>
        <w:tc>
          <w:tcPr>
            <w:tcW w:w="2065" w:type="dxa"/>
            <w:vMerge/>
            <w:tcBorders>
              <w:top w:val="single" w:sz="4" w:space="0" w:color="auto"/>
              <w:left w:val="single" w:sz="4" w:space="0" w:color="auto"/>
              <w:bottom w:val="single" w:sz="4" w:space="0" w:color="auto"/>
            </w:tcBorders>
            <w:shd w:val="clear" w:color="auto" w:fill="auto"/>
          </w:tcPr>
          <w:p w14:paraId="3F909A5C" w14:textId="77777777" w:rsidR="0047026F" w:rsidRPr="0047026F" w:rsidRDefault="0047026F" w:rsidP="0047026F">
            <w:pPr>
              <w:outlineLvl w:val="1"/>
              <w:rPr>
                <w:rFonts w:eastAsia="Times New Roman" w:cstheme="minorHAnsi"/>
                <w:color w:val="000000"/>
                <w:sz w:val="18"/>
                <w:szCs w:val="18"/>
              </w:rPr>
            </w:pPr>
          </w:p>
        </w:tc>
      </w:tr>
      <w:tr w:rsidR="0047026F" w:rsidRPr="0047026F" w14:paraId="75A9A4D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6EF0B7E" w14:textId="77777777" w:rsidR="0047026F" w:rsidRPr="0047026F" w:rsidRDefault="0047026F"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B98E1BA" w14:textId="2BF60656" w:rsidR="0047026F" w:rsidRPr="0047026F" w:rsidRDefault="0047026F" w:rsidP="0047026F">
            <w:pPr>
              <w:jc w:val="center"/>
              <w:outlineLvl w:val="1"/>
              <w:rPr>
                <w:rFonts w:eastAsia="Times New Roman" w:cstheme="minorHAnsi"/>
                <w:color w:val="000000"/>
                <w:sz w:val="18"/>
                <w:szCs w:val="18"/>
              </w:rPr>
            </w:pPr>
            <w:r w:rsidRPr="0047026F">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3186746" w14:textId="0458A0BB"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Demonstrate basic productivity software skills (</w:t>
            </w:r>
            <w:r w:rsidR="009D73B6" w:rsidRPr="0047026F">
              <w:rPr>
                <w:rFonts w:cstheme="minorHAnsi"/>
                <w:color w:val="000000"/>
                <w:sz w:val="18"/>
                <w:szCs w:val="18"/>
              </w:rPr>
              <w:t>e.g.,</w:t>
            </w:r>
            <w:r w:rsidRPr="0047026F">
              <w:rPr>
                <w:rFonts w:cstheme="minorHAnsi"/>
                <w:color w:val="000000"/>
                <w:sz w:val="18"/>
                <w:szCs w:val="18"/>
              </w:rPr>
              <w:t xml:space="preserve"> word processing, spreadsheets, slide presentations, databases, and Interne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A3EC5F1" w14:textId="61506D01"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RI.1.A-D, RI.3.B-D, W.1.A</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53C7C66" w14:textId="6572A99C" w:rsidR="0047026F" w:rsidRPr="0047026F" w:rsidRDefault="0047026F" w:rsidP="0047026F">
            <w:pPr>
              <w:outlineLvl w:val="1"/>
              <w:rPr>
                <w:rFonts w:eastAsia="Times New Roman" w:cstheme="minorHAnsi"/>
                <w:b/>
                <w:bCs/>
                <w:color w:val="000000"/>
                <w:sz w:val="18"/>
                <w:szCs w:val="18"/>
              </w:rPr>
            </w:pPr>
            <w:r w:rsidRPr="0047026F">
              <w:rPr>
                <w:rFonts w:cstheme="minorHAnsi"/>
                <w:color w:val="000000"/>
                <w:sz w:val="18"/>
                <w:szCs w:val="18"/>
              </w:rPr>
              <w:t>Workplace Skills: Communication, Planning, Organizing &amp; Management</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C7D4AB2" w14:textId="7AE1B53D" w:rsidR="0047026F" w:rsidRPr="0047026F" w:rsidRDefault="0047026F" w:rsidP="0047026F">
            <w:pPr>
              <w:outlineLvl w:val="1"/>
              <w:rPr>
                <w:rFonts w:eastAsia="Times New Roman" w:cstheme="minorHAnsi"/>
                <w:color w:val="000000"/>
                <w:sz w:val="18"/>
                <w:szCs w:val="18"/>
              </w:rPr>
            </w:pPr>
            <w:r w:rsidRPr="0047026F">
              <w:rPr>
                <w:rFonts w:cstheme="minorHAnsi"/>
                <w:color w:val="000000"/>
                <w:sz w:val="18"/>
                <w:szCs w:val="18"/>
              </w:rPr>
              <w:t>Explain basic applications and how to troubleshoot the effective use of those applications.</w:t>
            </w:r>
          </w:p>
        </w:tc>
        <w:tc>
          <w:tcPr>
            <w:tcW w:w="2065" w:type="dxa"/>
            <w:vMerge/>
            <w:tcBorders>
              <w:top w:val="single" w:sz="4" w:space="0" w:color="auto"/>
              <w:left w:val="single" w:sz="4" w:space="0" w:color="auto"/>
              <w:bottom w:val="single" w:sz="4" w:space="0" w:color="auto"/>
            </w:tcBorders>
            <w:shd w:val="clear" w:color="auto" w:fill="auto"/>
          </w:tcPr>
          <w:p w14:paraId="5DA74908" w14:textId="77777777" w:rsidR="0047026F" w:rsidRPr="0047026F" w:rsidRDefault="0047026F" w:rsidP="0047026F">
            <w:pPr>
              <w:outlineLvl w:val="1"/>
              <w:rPr>
                <w:rFonts w:eastAsia="Times New Roman" w:cstheme="minorHAnsi"/>
                <w:color w:val="000000"/>
                <w:sz w:val="18"/>
                <w:szCs w:val="18"/>
              </w:rPr>
            </w:pPr>
          </w:p>
        </w:tc>
      </w:tr>
      <w:tr w:rsidR="009D73B6" w:rsidRPr="007D6CCB" w14:paraId="7E400D50" w14:textId="77777777" w:rsidTr="00A11D94">
        <w:trPr>
          <w:trHeight w:val="255"/>
        </w:trPr>
        <w:tc>
          <w:tcPr>
            <w:tcW w:w="665" w:type="dxa"/>
            <w:tcBorders>
              <w:top w:val="single" w:sz="4" w:space="0" w:color="auto"/>
              <w:bottom w:val="single" w:sz="4" w:space="0" w:color="auto"/>
            </w:tcBorders>
            <w:shd w:val="clear" w:color="auto" w:fill="D9D2E9"/>
            <w:noWrap/>
          </w:tcPr>
          <w:p w14:paraId="08261D16" w14:textId="000ACEEA" w:rsidR="009D73B6" w:rsidRPr="007D6CCB" w:rsidRDefault="009D73B6" w:rsidP="0047026F">
            <w:pPr>
              <w:outlineLvl w:val="0"/>
              <w:rPr>
                <w:rFonts w:eastAsia="Times New Roman" w:cstheme="minorHAnsi"/>
                <w:b/>
                <w:bCs/>
                <w:color w:val="000000"/>
                <w:sz w:val="28"/>
                <w:szCs w:val="28"/>
              </w:rPr>
            </w:pPr>
            <w:r>
              <w:rPr>
                <w:rFonts w:eastAsia="Times New Roman" w:cstheme="minorHAnsi"/>
                <w:b/>
                <w:bCs/>
                <w:color w:val="000000"/>
                <w:sz w:val="28"/>
                <w:szCs w:val="28"/>
              </w:rPr>
              <w:t>II</w:t>
            </w:r>
          </w:p>
        </w:tc>
        <w:tc>
          <w:tcPr>
            <w:tcW w:w="8150" w:type="dxa"/>
            <w:gridSpan w:val="4"/>
            <w:tcBorders>
              <w:top w:val="single" w:sz="4" w:space="0" w:color="auto"/>
              <w:bottom w:val="single" w:sz="4" w:space="0" w:color="auto"/>
            </w:tcBorders>
            <w:shd w:val="clear" w:color="auto" w:fill="D9D2E9"/>
          </w:tcPr>
          <w:p w14:paraId="025B1C41" w14:textId="4107F832" w:rsidR="009D73B6" w:rsidRPr="007D6CCB" w:rsidRDefault="009D73B6" w:rsidP="0047026F">
            <w:pPr>
              <w:outlineLvl w:val="1"/>
              <w:rPr>
                <w:rFonts w:eastAsia="Times New Roman" w:cstheme="minorHAnsi"/>
                <w:b/>
                <w:bCs/>
                <w:color w:val="000000"/>
                <w:sz w:val="18"/>
                <w:szCs w:val="18"/>
              </w:rPr>
            </w:pPr>
            <w:r>
              <w:rPr>
                <w:rFonts w:eastAsia="Times New Roman" w:cstheme="minorHAnsi"/>
                <w:b/>
                <w:bCs/>
                <w:color w:val="000000"/>
                <w:sz w:val="28"/>
                <w:szCs w:val="28"/>
              </w:rPr>
              <w:t>Basic Electronics</w:t>
            </w:r>
          </w:p>
        </w:tc>
        <w:tc>
          <w:tcPr>
            <w:tcW w:w="3510" w:type="dxa"/>
            <w:tcBorders>
              <w:top w:val="single" w:sz="4" w:space="0" w:color="auto"/>
              <w:bottom w:val="single" w:sz="4" w:space="0" w:color="auto"/>
            </w:tcBorders>
            <w:shd w:val="clear" w:color="auto" w:fill="D9D2E9"/>
          </w:tcPr>
          <w:p w14:paraId="7C579299" w14:textId="77777777" w:rsidR="009D73B6" w:rsidRPr="007D6CCB" w:rsidRDefault="009D73B6" w:rsidP="0047026F">
            <w:pPr>
              <w:outlineLvl w:val="1"/>
              <w:rPr>
                <w:rFonts w:eastAsia="Times New Roman" w:cstheme="minorHAnsi"/>
                <w:b/>
                <w:bCs/>
                <w:color w:val="000000"/>
                <w:sz w:val="18"/>
                <w:szCs w:val="18"/>
              </w:rPr>
            </w:pPr>
          </w:p>
        </w:tc>
        <w:tc>
          <w:tcPr>
            <w:tcW w:w="2065" w:type="dxa"/>
            <w:tcBorders>
              <w:top w:val="single" w:sz="4" w:space="0" w:color="auto"/>
              <w:bottom w:val="single" w:sz="4" w:space="0" w:color="auto"/>
            </w:tcBorders>
            <w:shd w:val="clear" w:color="auto" w:fill="D9D2E9"/>
          </w:tcPr>
          <w:p w14:paraId="469FDF23" w14:textId="77777777" w:rsidR="009D73B6" w:rsidRPr="007D6CCB" w:rsidRDefault="009D73B6" w:rsidP="0047026F">
            <w:pPr>
              <w:outlineLvl w:val="1"/>
              <w:rPr>
                <w:rFonts w:eastAsia="Times New Roman" w:cstheme="minorHAnsi"/>
                <w:b/>
                <w:bCs/>
                <w:color w:val="000000"/>
                <w:sz w:val="18"/>
                <w:szCs w:val="18"/>
              </w:rPr>
            </w:pPr>
          </w:p>
        </w:tc>
      </w:tr>
      <w:tr w:rsidR="009D73B6" w:rsidRPr="00C21383" w14:paraId="656D9E0C"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A4BC0D4" w14:textId="77777777" w:rsidR="009D73B6" w:rsidRPr="00C21383" w:rsidRDefault="009D73B6"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7316E24" w14:textId="7FC53643" w:rsidR="009D73B6" w:rsidRPr="00C21383" w:rsidRDefault="009D73B6" w:rsidP="0047026F">
            <w:pPr>
              <w:jc w:val="center"/>
              <w:outlineLvl w:val="1"/>
              <w:rPr>
                <w:rFonts w:eastAsia="Times New Roman" w:cstheme="minorHAnsi"/>
                <w:color w:val="000000"/>
                <w:sz w:val="18"/>
                <w:szCs w:val="18"/>
              </w:rPr>
            </w:pPr>
            <w:r w:rsidRPr="00C21383">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5B2EEC" w14:textId="4BBF943C"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Evaluate and test the source of DC and AC signals and power.</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B23F764" w14:textId="0FA6B138"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RI.1.A-D; A2.DS.A.6-7; TO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DD68122" w14:textId="08E968A5" w:rsidR="009D73B6" w:rsidRPr="00C21383" w:rsidRDefault="009D73B6" w:rsidP="0047026F">
            <w:pPr>
              <w:outlineLvl w:val="1"/>
              <w:rPr>
                <w:rFonts w:eastAsia="Times New Roman" w:cstheme="minorHAnsi"/>
                <w:b/>
                <w:bCs/>
                <w:color w:val="000000"/>
                <w:sz w:val="18"/>
                <w:szCs w:val="18"/>
              </w:rPr>
            </w:pPr>
            <w:r w:rsidRPr="00C21383">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924CBF8" w14:textId="7D60375D"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Provide an overview of electrical terms.</w:t>
            </w:r>
          </w:p>
        </w:tc>
        <w:tc>
          <w:tcPr>
            <w:tcW w:w="2065" w:type="dxa"/>
            <w:vMerge w:val="restart"/>
            <w:tcBorders>
              <w:top w:val="single" w:sz="4" w:space="0" w:color="auto"/>
              <w:left w:val="single" w:sz="4" w:space="0" w:color="auto"/>
            </w:tcBorders>
            <w:shd w:val="clear" w:color="auto" w:fill="auto"/>
          </w:tcPr>
          <w:p w14:paraId="01CAF99A" w14:textId="77777777" w:rsidR="009D73B6" w:rsidRPr="009D73B6" w:rsidRDefault="009D73B6" w:rsidP="009D73B6">
            <w:pPr>
              <w:outlineLvl w:val="1"/>
              <w:rPr>
                <w:rFonts w:eastAsia="Times New Roman" w:cstheme="minorHAnsi"/>
                <w:color w:val="000000"/>
                <w:sz w:val="18"/>
                <w:szCs w:val="18"/>
              </w:rPr>
            </w:pPr>
            <w:r w:rsidRPr="009D73B6">
              <w:rPr>
                <w:rFonts w:eastAsia="Times New Roman" w:cstheme="minorHAnsi"/>
                <w:color w:val="000000"/>
                <w:sz w:val="18"/>
                <w:szCs w:val="18"/>
              </w:rPr>
              <w:t>Vocabulary terms and quizzes.</w:t>
            </w:r>
          </w:p>
          <w:p w14:paraId="62D6312E" w14:textId="77777777" w:rsidR="009D73B6" w:rsidRPr="009D73B6" w:rsidRDefault="009D73B6" w:rsidP="009D73B6">
            <w:pPr>
              <w:outlineLvl w:val="1"/>
              <w:rPr>
                <w:rFonts w:eastAsia="Times New Roman" w:cstheme="minorHAnsi"/>
                <w:color w:val="000000"/>
                <w:sz w:val="18"/>
                <w:szCs w:val="18"/>
              </w:rPr>
            </w:pPr>
          </w:p>
          <w:p w14:paraId="53B1C208" w14:textId="4E29A04F" w:rsidR="009D73B6" w:rsidRPr="00C21383" w:rsidRDefault="009D73B6" w:rsidP="009D73B6">
            <w:pPr>
              <w:outlineLvl w:val="1"/>
              <w:rPr>
                <w:rFonts w:eastAsia="Times New Roman" w:cstheme="minorHAnsi"/>
                <w:color w:val="000000"/>
                <w:sz w:val="18"/>
                <w:szCs w:val="18"/>
              </w:rPr>
            </w:pPr>
            <w:r w:rsidRPr="009D73B6">
              <w:rPr>
                <w:rFonts w:eastAsia="Times New Roman" w:cstheme="minorHAnsi"/>
                <w:color w:val="000000"/>
                <w:sz w:val="18"/>
                <w:szCs w:val="18"/>
              </w:rPr>
              <w:t>Formative assessment through labs, involving testing and identification</w:t>
            </w:r>
          </w:p>
        </w:tc>
      </w:tr>
      <w:tr w:rsidR="009D73B6" w:rsidRPr="00C21383" w14:paraId="33DFD5AC"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95516D7" w14:textId="77777777" w:rsidR="009D73B6" w:rsidRPr="00C21383" w:rsidRDefault="009D73B6"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059FFD7" w14:textId="6F38D82E" w:rsidR="009D73B6" w:rsidRPr="00C21383" w:rsidRDefault="009D73B6" w:rsidP="0047026F">
            <w:pPr>
              <w:jc w:val="center"/>
              <w:outlineLvl w:val="1"/>
              <w:rPr>
                <w:rFonts w:eastAsia="Times New Roman" w:cstheme="minorHAnsi"/>
                <w:color w:val="000000"/>
                <w:sz w:val="18"/>
                <w:szCs w:val="18"/>
              </w:rPr>
            </w:pPr>
            <w:r w:rsidRPr="00C21383">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7B88464" w14:textId="72CA3E0A"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Apply Ohm’s law by evaluating series and parallel circui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CBBCD64" w14:textId="53BB0409"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RI.1.A-D, SL.2.A-C; A2.BF.A.1-2; TO 4.1,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BC33FBC" w14:textId="4896B798" w:rsidR="009D73B6" w:rsidRPr="00C21383" w:rsidRDefault="009D73B6" w:rsidP="0047026F">
            <w:pPr>
              <w:outlineLvl w:val="1"/>
              <w:rPr>
                <w:rFonts w:eastAsia="Times New Roman" w:cstheme="minorHAnsi"/>
                <w:b/>
                <w:bCs/>
                <w:color w:val="000000"/>
                <w:sz w:val="18"/>
                <w:szCs w:val="18"/>
              </w:rPr>
            </w:pPr>
            <w:r w:rsidRPr="00C21383">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C70D0EF" w14:textId="590E1264"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Explain the proper usage of a multimeter.</w:t>
            </w:r>
          </w:p>
        </w:tc>
        <w:tc>
          <w:tcPr>
            <w:tcW w:w="2065" w:type="dxa"/>
            <w:vMerge/>
            <w:tcBorders>
              <w:left w:val="single" w:sz="4" w:space="0" w:color="auto"/>
            </w:tcBorders>
            <w:shd w:val="clear" w:color="auto" w:fill="auto"/>
          </w:tcPr>
          <w:p w14:paraId="1F0C3F29" w14:textId="77777777" w:rsidR="009D73B6" w:rsidRPr="00C21383" w:rsidRDefault="009D73B6" w:rsidP="0047026F">
            <w:pPr>
              <w:outlineLvl w:val="1"/>
              <w:rPr>
                <w:rFonts w:eastAsia="Times New Roman" w:cstheme="minorHAnsi"/>
                <w:color w:val="000000"/>
                <w:sz w:val="18"/>
                <w:szCs w:val="18"/>
              </w:rPr>
            </w:pPr>
          </w:p>
        </w:tc>
      </w:tr>
      <w:tr w:rsidR="009D73B6" w:rsidRPr="00C21383" w14:paraId="603DD63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D14EFCB" w14:textId="77777777" w:rsidR="009D73B6" w:rsidRPr="00C21383" w:rsidRDefault="009D73B6"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73FFD17" w14:textId="0BE46DCF" w:rsidR="009D73B6" w:rsidRPr="00C21383" w:rsidRDefault="009D73B6" w:rsidP="0047026F">
            <w:pPr>
              <w:jc w:val="center"/>
              <w:outlineLvl w:val="1"/>
              <w:rPr>
                <w:rFonts w:eastAsia="Times New Roman" w:cstheme="minorHAnsi"/>
                <w:color w:val="000000"/>
                <w:sz w:val="18"/>
                <w:szCs w:val="18"/>
              </w:rPr>
            </w:pPr>
            <w:r w:rsidRPr="00C21383">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CDD13A1" w14:textId="55554BC1"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Measure voltage, current, and resistance using multimeters (e.g., VOM, EVM, and DVM).</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846CAC7" w14:textId="444815BC"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RI.1.A-D; TO 4.1, TO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EDDEC1D" w14:textId="1C76B959" w:rsidR="009D73B6" w:rsidRPr="00C21383" w:rsidRDefault="009D73B6" w:rsidP="0047026F">
            <w:pPr>
              <w:outlineLvl w:val="1"/>
              <w:rPr>
                <w:rFonts w:eastAsia="Times New Roman" w:cstheme="minorHAnsi"/>
                <w:b/>
                <w:bCs/>
                <w:color w:val="000000"/>
                <w:sz w:val="18"/>
                <w:szCs w:val="18"/>
              </w:rPr>
            </w:pPr>
            <w:r w:rsidRPr="00C21383">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2B7FABD" w14:textId="11B13BF7"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Using a multimeter, demonstrate Ohm’s law and how it can be used to test resistance on small components.</w:t>
            </w:r>
          </w:p>
        </w:tc>
        <w:tc>
          <w:tcPr>
            <w:tcW w:w="2065" w:type="dxa"/>
            <w:vMerge/>
            <w:tcBorders>
              <w:left w:val="single" w:sz="4" w:space="0" w:color="auto"/>
            </w:tcBorders>
            <w:shd w:val="clear" w:color="auto" w:fill="auto"/>
          </w:tcPr>
          <w:p w14:paraId="771AF534" w14:textId="77777777" w:rsidR="009D73B6" w:rsidRPr="00C21383" w:rsidRDefault="009D73B6" w:rsidP="0047026F">
            <w:pPr>
              <w:outlineLvl w:val="1"/>
              <w:rPr>
                <w:rFonts w:eastAsia="Times New Roman" w:cstheme="minorHAnsi"/>
                <w:color w:val="000000"/>
                <w:sz w:val="18"/>
                <w:szCs w:val="18"/>
              </w:rPr>
            </w:pPr>
          </w:p>
        </w:tc>
      </w:tr>
      <w:tr w:rsidR="009D73B6" w:rsidRPr="00C21383" w14:paraId="6E7E0FA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F4F9515" w14:textId="77777777" w:rsidR="009D73B6" w:rsidRPr="00C21383" w:rsidRDefault="009D73B6"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B171AB2" w14:textId="575621C9" w:rsidR="009D73B6" w:rsidRPr="00C21383" w:rsidRDefault="009D73B6" w:rsidP="0047026F">
            <w:pPr>
              <w:jc w:val="center"/>
              <w:outlineLvl w:val="1"/>
              <w:rPr>
                <w:rFonts w:eastAsia="Times New Roman" w:cstheme="minorHAnsi"/>
                <w:color w:val="000000"/>
                <w:sz w:val="18"/>
                <w:szCs w:val="18"/>
              </w:rPr>
            </w:pPr>
            <w:r w:rsidRPr="00C21383">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0681739" w14:textId="1E5AF88F"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Make recommendations for computer device-related power sources and power suppl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44FC996" w14:textId="22FE45F1"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RI.1.A-D, SL.2.A-C; TO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F55E46" w14:textId="0FCDE6AD" w:rsidR="009D73B6" w:rsidRPr="00C21383" w:rsidRDefault="009D73B6" w:rsidP="0047026F">
            <w:pPr>
              <w:outlineLvl w:val="1"/>
              <w:rPr>
                <w:rFonts w:eastAsia="Times New Roman" w:cstheme="minorHAnsi"/>
                <w:b/>
                <w:bCs/>
                <w:color w:val="000000"/>
                <w:sz w:val="18"/>
                <w:szCs w:val="18"/>
              </w:rPr>
            </w:pPr>
            <w:r w:rsidRPr="00C21383">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72E9B04" w14:textId="69173032"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Explain the markings on power supplies for desktop computers and laptops, emphasizing the importance of matching proper wattage to individual components and laptops.</w:t>
            </w:r>
          </w:p>
        </w:tc>
        <w:tc>
          <w:tcPr>
            <w:tcW w:w="2065" w:type="dxa"/>
            <w:vMerge/>
            <w:tcBorders>
              <w:left w:val="single" w:sz="4" w:space="0" w:color="auto"/>
            </w:tcBorders>
            <w:shd w:val="clear" w:color="auto" w:fill="auto"/>
          </w:tcPr>
          <w:p w14:paraId="31FDBE66" w14:textId="77777777" w:rsidR="009D73B6" w:rsidRPr="00C21383" w:rsidRDefault="009D73B6" w:rsidP="0047026F">
            <w:pPr>
              <w:outlineLvl w:val="1"/>
              <w:rPr>
                <w:rFonts w:eastAsia="Times New Roman" w:cstheme="minorHAnsi"/>
                <w:color w:val="000000"/>
                <w:sz w:val="18"/>
                <w:szCs w:val="18"/>
              </w:rPr>
            </w:pPr>
          </w:p>
        </w:tc>
      </w:tr>
      <w:tr w:rsidR="009D73B6" w:rsidRPr="00C21383" w14:paraId="01B135A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52AF671" w14:textId="77777777" w:rsidR="009D73B6" w:rsidRPr="00C21383" w:rsidRDefault="009D73B6" w:rsidP="0047026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C3D5499" w14:textId="39A0D497" w:rsidR="009D73B6" w:rsidRPr="00C21383" w:rsidRDefault="009D73B6" w:rsidP="0047026F">
            <w:pPr>
              <w:jc w:val="center"/>
              <w:outlineLvl w:val="1"/>
              <w:rPr>
                <w:rFonts w:eastAsia="Times New Roman" w:cstheme="minorHAnsi"/>
                <w:color w:val="000000"/>
                <w:sz w:val="18"/>
                <w:szCs w:val="18"/>
              </w:rPr>
            </w:pPr>
            <w:r w:rsidRPr="00C21383">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7E33BB0" w14:textId="6A088A4E"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Discuss digital logic.</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3759B10" w14:textId="64AED04A"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RI.1.A-D; A1.NQ.B.3-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CAA3A1" w14:textId="21798DB0" w:rsidR="009D73B6" w:rsidRPr="00C21383" w:rsidRDefault="009D73B6" w:rsidP="0047026F">
            <w:pPr>
              <w:outlineLvl w:val="1"/>
              <w:rPr>
                <w:rFonts w:eastAsia="Times New Roman" w:cstheme="minorHAnsi"/>
                <w:b/>
                <w:bCs/>
                <w:color w:val="000000"/>
                <w:sz w:val="18"/>
                <w:szCs w:val="18"/>
              </w:rPr>
            </w:pPr>
            <w:r w:rsidRPr="00C21383">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5F44A21" w14:textId="4A36FA7F" w:rsidR="009D73B6" w:rsidRPr="00C21383" w:rsidRDefault="009D73B6" w:rsidP="0047026F">
            <w:pPr>
              <w:outlineLvl w:val="1"/>
              <w:rPr>
                <w:rFonts w:eastAsia="Times New Roman" w:cstheme="minorHAnsi"/>
                <w:color w:val="000000"/>
                <w:sz w:val="18"/>
                <w:szCs w:val="18"/>
              </w:rPr>
            </w:pPr>
            <w:r w:rsidRPr="00C21383">
              <w:rPr>
                <w:rFonts w:cstheme="minorHAnsi"/>
                <w:color w:val="000000"/>
                <w:sz w:val="18"/>
                <w:szCs w:val="18"/>
              </w:rPr>
              <w:t>Define the basics of Boolean logic and how it applies to circuits and carries over to binary counting.</w:t>
            </w:r>
          </w:p>
        </w:tc>
        <w:tc>
          <w:tcPr>
            <w:tcW w:w="2065" w:type="dxa"/>
            <w:vMerge/>
            <w:tcBorders>
              <w:left w:val="single" w:sz="4" w:space="0" w:color="auto"/>
              <w:bottom w:val="single" w:sz="4" w:space="0" w:color="auto"/>
            </w:tcBorders>
            <w:shd w:val="clear" w:color="auto" w:fill="auto"/>
          </w:tcPr>
          <w:p w14:paraId="77CCAA61" w14:textId="77777777" w:rsidR="009D73B6" w:rsidRPr="00C21383" w:rsidRDefault="009D73B6" w:rsidP="0047026F">
            <w:pPr>
              <w:outlineLvl w:val="1"/>
              <w:rPr>
                <w:rFonts w:eastAsia="Times New Roman" w:cstheme="minorHAnsi"/>
                <w:color w:val="000000"/>
                <w:sz w:val="18"/>
                <w:szCs w:val="18"/>
              </w:rPr>
            </w:pPr>
          </w:p>
        </w:tc>
      </w:tr>
      <w:tr w:rsidR="009D73B6" w:rsidRPr="00657C1B" w14:paraId="584D5618" w14:textId="77777777" w:rsidTr="00A11D94">
        <w:trPr>
          <w:trHeight w:val="255"/>
        </w:trPr>
        <w:tc>
          <w:tcPr>
            <w:tcW w:w="665" w:type="dxa"/>
            <w:tcBorders>
              <w:top w:val="single" w:sz="4" w:space="0" w:color="auto"/>
              <w:bottom w:val="single" w:sz="4" w:space="0" w:color="auto"/>
            </w:tcBorders>
            <w:shd w:val="clear" w:color="auto" w:fill="D9D2E9"/>
            <w:noWrap/>
          </w:tcPr>
          <w:p w14:paraId="0663855C" w14:textId="66028C81" w:rsidR="009D73B6" w:rsidRPr="009D73B6" w:rsidRDefault="009D73B6" w:rsidP="0047026F">
            <w:pPr>
              <w:outlineLvl w:val="0"/>
              <w:rPr>
                <w:rFonts w:eastAsia="Times New Roman" w:cstheme="minorHAnsi"/>
                <w:b/>
                <w:bCs/>
                <w:color w:val="000000"/>
                <w:sz w:val="28"/>
                <w:szCs w:val="28"/>
              </w:rPr>
            </w:pPr>
            <w:r>
              <w:rPr>
                <w:rFonts w:eastAsia="Times New Roman" w:cstheme="minorHAnsi"/>
                <w:b/>
                <w:bCs/>
                <w:color w:val="000000"/>
                <w:sz w:val="28"/>
                <w:szCs w:val="28"/>
              </w:rPr>
              <w:t>III</w:t>
            </w:r>
          </w:p>
        </w:tc>
        <w:tc>
          <w:tcPr>
            <w:tcW w:w="8150" w:type="dxa"/>
            <w:gridSpan w:val="4"/>
            <w:tcBorders>
              <w:top w:val="single" w:sz="4" w:space="0" w:color="auto"/>
              <w:bottom w:val="single" w:sz="4" w:space="0" w:color="auto"/>
            </w:tcBorders>
            <w:shd w:val="clear" w:color="auto" w:fill="D9D2E9"/>
          </w:tcPr>
          <w:p w14:paraId="7E1E4605" w14:textId="37AD188F" w:rsidR="009D73B6" w:rsidRPr="009D73B6" w:rsidRDefault="009D73B6" w:rsidP="0047026F">
            <w:pPr>
              <w:outlineLvl w:val="1"/>
              <w:rPr>
                <w:rFonts w:eastAsia="Times New Roman" w:cstheme="minorHAnsi"/>
                <w:b/>
                <w:bCs/>
                <w:color w:val="000000"/>
                <w:sz w:val="28"/>
                <w:szCs w:val="28"/>
              </w:rPr>
            </w:pPr>
            <w:r>
              <w:rPr>
                <w:rFonts w:eastAsia="Times New Roman" w:cstheme="minorHAnsi"/>
                <w:b/>
                <w:bCs/>
                <w:color w:val="000000"/>
                <w:sz w:val="28"/>
                <w:szCs w:val="28"/>
              </w:rPr>
              <w:t>Computer Hardware</w:t>
            </w:r>
          </w:p>
        </w:tc>
        <w:tc>
          <w:tcPr>
            <w:tcW w:w="3510" w:type="dxa"/>
            <w:tcBorders>
              <w:top w:val="single" w:sz="4" w:space="0" w:color="auto"/>
              <w:bottom w:val="single" w:sz="4" w:space="0" w:color="auto"/>
            </w:tcBorders>
            <w:shd w:val="clear" w:color="auto" w:fill="D9D2E9"/>
          </w:tcPr>
          <w:p w14:paraId="6A713ACB" w14:textId="77777777" w:rsidR="009D73B6" w:rsidRPr="00657C1B" w:rsidRDefault="009D73B6" w:rsidP="0047026F">
            <w:pPr>
              <w:outlineLvl w:val="1"/>
              <w:rPr>
                <w:rFonts w:eastAsia="Times New Roman" w:cstheme="minorHAnsi"/>
                <w:color w:val="000000"/>
                <w:sz w:val="18"/>
                <w:szCs w:val="18"/>
              </w:rPr>
            </w:pPr>
          </w:p>
        </w:tc>
        <w:tc>
          <w:tcPr>
            <w:tcW w:w="2065" w:type="dxa"/>
            <w:tcBorders>
              <w:top w:val="single" w:sz="4" w:space="0" w:color="auto"/>
              <w:bottom w:val="single" w:sz="4" w:space="0" w:color="auto"/>
            </w:tcBorders>
            <w:shd w:val="clear" w:color="auto" w:fill="D9D2E9"/>
          </w:tcPr>
          <w:p w14:paraId="14E9617B" w14:textId="77777777" w:rsidR="009D73B6" w:rsidRPr="00657C1B" w:rsidRDefault="009D73B6" w:rsidP="0047026F">
            <w:pPr>
              <w:outlineLvl w:val="1"/>
              <w:rPr>
                <w:rFonts w:eastAsia="Times New Roman" w:cstheme="minorHAnsi"/>
                <w:color w:val="000000"/>
                <w:sz w:val="18"/>
                <w:szCs w:val="18"/>
              </w:rPr>
            </w:pPr>
          </w:p>
        </w:tc>
      </w:tr>
      <w:tr w:rsidR="005E1D30" w:rsidRPr="00295A6A" w14:paraId="4DF76F0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9ECA937"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7247C4B" w14:textId="742741C3"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DC136DE" w14:textId="2112CA8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scribe computer parts and functio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862B29A" w14:textId="68EF89A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2.A-C; TO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D6A6A27" w14:textId="4880E73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6773A74" w14:textId="14332C7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fine what makes a computer: input, process, storage, output. Outline the functions of those conceptual components.</w:t>
            </w:r>
          </w:p>
        </w:tc>
        <w:tc>
          <w:tcPr>
            <w:tcW w:w="2065" w:type="dxa"/>
            <w:vMerge w:val="restart"/>
            <w:tcBorders>
              <w:top w:val="single" w:sz="4" w:space="0" w:color="auto"/>
              <w:left w:val="single" w:sz="4" w:space="0" w:color="auto"/>
            </w:tcBorders>
            <w:shd w:val="clear" w:color="auto" w:fill="auto"/>
          </w:tcPr>
          <w:p w14:paraId="6540D53B"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Quizzes and summative assessment for identification of components and their specifications.</w:t>
            </w:r>
          </w:p>
          <w:p w14:paraId="03411918" w14:textId="77777777" w:rsidR="00604786" w:rsidRPr="00604786" w:rsidRDefault="00604786" w:rsidP="00604786">
            <w:pPr>
              <w:outlineLvl w:val="1"/>
              <w:rPr>
                <w:rFonts w:eastAsia="Times New Roman" w:cstheme="minorHAnsi"/>
                <w:color w:val="000000"/>
                <w:sz w:val="18"/>
                <w:szCs w:val="18"/>
              </w:rPr>
            </w:pPr>
          </w:p>
          <w:p w14:paraId="736C6D54"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Formative assessments.</w:t>
            </w:r>
          </w:p>
          <w:p w14:paraId="21AB37E4" w14:textId="77777777" w:rsidR="00604786" w:rsidRPr="00604786" w:rsidRDefault="00604786" w:rsidP="00604786">
            <w:pPr>
              <w:outlineLvl w:val="1"/>
              <w:rPr>
                <w:rFonts w:eastAsia="Times New Roman" w:cstheme="minorHAnsi"/>
                <w:color w:val="000000"/>
                <w:sz w:val="18"/>
                <w:szCs w:val="18"/>
              </w:rPr>
            </w:pPr>
          </w:p>
          <w:p w14:paraId="270A3747" w14:textId="408BE07F" w:rsidR="005E1D30" w:rsidRPr="00295A6A"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Labs identifying and installing components.</w:t>
            </w:r>
          </w:p>
        </w:tc>
      </w:tr>
      <w:tr w:rsidR="005E1D30" w:rsidRPr="00295A6A" w14:paraId="24556C3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86BC11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8DAEC10" w14:textId="0A3E3C0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19F0CD0" w14:textId="1092C8F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sign, assemble, and configure a computer to include BIOS and UEFI.</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DBB49BA" w14:textId="6A348A7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2.A-C; G.GMD.B.3-4; TO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50826F5" w14:textId="7CAFDB4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4CB5C4C" w14:textId="017D196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nverse BIOS and UEFI. Demonstrate configuring of both. Explain the importance of a properly configured BIOS.</w:t>
            </w:r>
          </w:p>
        </w:tc>
        <w:tc>
          <w:tcPr>
            <w:tcW w:w="2065" w:type="dxa"/>
            <w:vMerge/>
            <w:tcBorders>
              <w:left w:val="single" w:sz="4" w:space="0" w:color="auto"/>
            </w:tcBorders>
            <w:shd w:val="clear" w:color="auto" w:fill="auto"/>
          </w:tcPr>
          <w:p w14:paraId="58A09A89" w14:textId="77777777" w:rsidR="005E1D30" w:rsidRPr="00295A6A" w:rsidRDefault="005E1D30" w:rsidP="00411E54">
            <w:pPr>
              <w:outlineLvl w:val="1"/>
              <w:rPr>
                <w:rFonts w:eastAsia="Times New Roman" w:cstheme="minorHAnsi"/>
                <w:color w:val="000000"/>
                <w:sz w:val="18"/>
                <w:szCs w:val="18"/>
              </w:rPr>
            </w:pPr>
          </w:p>
        </w:tc>
      </w:tr>
      <w:tr w:rsidR="005E1D30" w:rsidRPr="00295A6A" w14:paraId="292F140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C242EEC"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3290A80" w14:textId="374444C8"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884803B" w14:textId="510F879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Compare and contrast the compatibility, purpose, and merits of </w:t>
            </w:r>
            <w:r w:rsidRPr="00295A6A">
              <w:rPr>
                <w:rFonts w:cstheme="minorHAnsi"/>
                <w:color w:val="000000"/>
                <w:sz w:val="18"/>
                <w:szCs w:val="18"/>
              </w:rPr>
              <w:lastRenderedPageBreak/>
              <w:t>various microprocessors for various architectur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E3825F4" w14:textId="5BD2B15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lastRenderedPageBreak/>
              <w:t>RI.1.A-D, SL.1.A-C; TO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B150FA1" w14:textId="3CE9EA2A"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 xml:space="preserve">Workplace Skills: Communication, Decision </w:t>
            </w:r>
            <w:r w:rsidRPr="00295A6A">
              <w:rPr>
                <w:rFonts w:cstheme="minorHAnsi"/>
                <w:color w:val="000000"/>
                <w:sz w:val="18"/>
                <w:szCs w:val="18"/>
              </w:rPr>
              <w:lastRenderedPageBreak/>
              <w:t>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205756C" w14:textId="74C9106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lastRenderedPageBreak/>
              <w:t xml:space="preserve">Provide a historical overview of Microprocessors and how CPUs have </w:t>
            </w:r>
            <w:r w:rsidRPr="00295A6A">
              <w:rPr>
                <w:rFonts w:cstheme="minorHAnsi"/>
                <w:color w:val="000000"/>
                <w:sz w:val="18"/>
                <w:szCs w:val="18"/>
              </w:rPr>
              <w:lastRenderedPageBreak/>
              <w:t>developed over the last few decades, increasing in throughput and power. Discuss the various architectures present and how many have consolidated, but still exist in real-world situations.</w:t>
            </w:r>
          </w:p>
        </w:tc>
        <w:tc>
          <w:tcPr>
            <w:tcW w:w="2065" w:type="dxa"/>
            <w:vMerge/>
            <w:tcBorders>
              <w:left w:val="single" w:sz="4" w:space="0" w:color="auto"/>
            </w:tcBorders>
            <w:shd w:val="clear" w:color="auto" w:fill="auto"/>
          </w:tcPr>
          <w:p w14:paraId="26767339" w14:textId="77777777" w:rsidR="005E1D30" w:rsidRPr="00295A6A" w:rsidRDefault="005E1D30" w:rsidP="00411E54">
            <w:pPr>
              <w:outlineLvl w:val="1"/>
              <w:rPr>
                <w:rFonts w:eastAsia="Times New Roman" w:cstheme="minorHAnsi"/>
                <w:color w:val="000000"/>
                <w:sz w:val="18"/>
                <w:szCs w:val="18"/>
              </w:rPr>
            </w:pPr>
          </w:p>
        </w:tc>
      </w:tr>
      <w:tr w:rsidR="005E1D30" w:rsidRPr="00295A6A" w14:paraId="3470B23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572CE22"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05AB144" w14:textId="6086C2F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24F390D" w14:textId="2CF15FB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mpare and contrast current industry-standard bus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44C55CE" w14:textId="42F1798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1,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F848E83" w14:textId="44CFCA31"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B5C1DCB" w14:textId="728CA2B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Consider the various bus types, their growth and failure over the years according to motherboard </w:t>
            </w:r>
            <w:proofErr w:type="gramStart"/>
            <w:r w:rsidRPr="00295A6A">
              <w:rPr>
                <w:rFonts w:cstheme="minorHAnsi"/>
                <w:color w:val="000000"/>
                <w:sz w:val="18"/>
                <w:szCs w:val="18"/>
              </w:rPr>
              <w:t>architecture, and</w:t>
            </w:r>
            <w:proofErr w:type="gramEnd"/>
            <w:r w:rsidRPr="00295A6A">
              <w:rPr>
                <w:rFonts w:cstheme="minorHAnsi"/>
                <w:color w:val="000000"/>
                <w:sz w:val="18"/>
                <w:szCs w:val="18"/>
              </w:rPr>
              <w:t xml:space="preserve"> address current generation benefits and problems.</w:t>
            </w:r>
          </w:p>
        </w:tc>
        <w:tc>
          <w:tcPr>
            <w:tcW w:w="2065" w:type="dxa"/>
            <w:vMerge/>
            <w:tcBorders>
              <w:left w:val="single" w:sz="4" w:space="0" w:color="auto"/>
            </w:tcBorders>
            <w:shd w:val="clear" w:color="auto" w:fill="auto"/>
          </w:tcPr>
          <w:p w14:paraId="27EFC54C" w14:textId="77777777" w:rsidR="005E1D30" w:rsidRPr="00295A6A" w:rsidRDefault="005E1D30" w:rsidP="00411E54">
            <w:pPr>
              <w:outlineLvl w:val="1"/>
              <w:rPr>
                <w:rFonts w:eastAsia="Times New Roman" w:cstheme="minorHAnsi"/>
                <w:color w:val="000000"/>
                <w:sz w:val="18"/>
                <w:szCs w:val="18"/>
              </w:rPr>
            </w:pPr>
          </w:p>
        </w:tc>
      </w:tr>
      <w:tr w:rsidR="005E1D30" w:rsidRPr="00295A6A" w14:paraId="695A38F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271343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BEC9B63" w14:textId="184A9242"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F11FF68" w14:textId="7FD9B0B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dentify industry-standard workstation, server, mobile, and personal hardware syst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07FF579" w14:textId="5D5E166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7F901BE" w14:textId="7D8F56CB"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6C4A740" w14:textId="7F01ABF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fferentiate various computer types: server, PC, workstation, mobile system, embedded systems, gaming, etc. What differences separate the architecture of each type and why?</w:t>
            </w:r>
          </w:p>
        </w:tc>
        <w:tc>
          <w:tcPr>
            <w:tcW w:w="2065" w:type="dxa"/>
            <w:vMerge/>
            <w:tcBorders>
              <w:left w:val="single" w:sz="4" w:space="0" w:color="auto"/>
            </w:tcBorders>
            <w:shd w:val="clear" w:color="auto" w:fill="auto"/>
          </w:tcPr>
          <w:p w14:paraId="1150F1D5" w14:textId="77777777" w:rsidR="005E1D30" w:rsidRPr="00295A6A" w:rsidRDefault="005E1D30" w:rsidP="00411E54">
            <w:pPr>
              <w:outlineLvl w:val="1"/>
              <w:rPr>
                <w:rFonts w:eastAsia="Times New Roman" w:cstheme="minorHAnsi"/>
                <w:color w:val="000000"/>
                <w:sz w:val="18"/>
                <w:szCs w:val="18"/>
              </w:rPr>
            </w:pPr>
          </w:p>
        </w:tc>
      </w:tr>
      <w:tr w:rsidR="005E1D30" w:rsidRPr="00295A6A" w14:paraId="6359876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5484B99"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1890DB1" w14:textId="7E2F3D9B"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1DF025E" w14:textId="755B4E8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 and remove common peripheral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6A7310" w14:textId="4AE08E8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O 1.1, TO 1.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5CD2AE2" w14:textId="23C9744B"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AF2C0D9" w14:textId="027F162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monstrate installation and configuration of various peripherals and cards as well as their removal and software configuration changes.</w:t>
            </w:r>
          </w:p>
        </w:tc>
        <w:tc>
          <w:tcPr>
            <w:tcW w:w="2065" w:type="dxa"/>
            <w:vMerge/>
            <w:tcBorders>
              <w:left w:val="single" w:sz="4" w:space="0" w:color="auto"/>
            </w:tcBorders>
            <w:shd w:val="clear" w:color="auto" w:fill="auto"/>
          </w:tcPr>
          <w:p w14:paraId="3DDD06C5" w14:textId="77777777" w:rsidR="005E1D30" w:rsidRPr="00295A6A" w:rsidRDefault="005E1D30" w:rsidP="00411E54">
            <w:pPr>
              <w:outlineLvl w:val="1"/>
              <w:rPr>
                <w:rFonts w:eastAsia="Times New Roman" w:cstheme="minorHAnsi"/>
                <w:color w:val="000000"/>
                <w:sz w:val="18"/>
                <w:szCs w:val="18"/>
              </w:rPr>
            </w:pPr>
          </w:p>
        </w:tc>
      </w:tr>
      <w:tr w:rsidR="005E1D30" w:rsidRPr="00295A6A" w14:paraId="6538A5A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CACAACC"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7214448" w14:textId="60816C6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2452E7D" w14:textId="6029430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Verify the operation of common peripheral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3152AF4" w14:textId="29FE361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E1DBFA9" w14:textId="186D1D0B"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64E9B40" w14:textId="2CFFF3E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Verify and troubleshoot common peripherals. Outline proper configuration and utilities to use.</w:t>
            </w:r>
          </w:p>
        </w:tc>
        <w:tc>
          <w:tcPr>
            <w:tcW w:w="2065" w:type="dxa"/>
            <w:vMerge/>
            <w:tcBorders>
              <w:left w:val="single" w:sz="4" w:space="0" w:color="auto"/>
            </w:tcBorders>
            <w:shd w:val="clear" w:color="auto" w:fill="auto"/>
          </w:tcPr>
          <w:p w14:paraId="10A6AC9C" w14:textId="77777777" w:rsidR="005E1D30" w:rsidRPr="00295A6A" w:rsidRDefault="005E1D30" w:rsidP="00411E54">
            <w:pPr>
              <w:outlineLvl w:val="1"/>
              <w:rPr>
                <w:rFonts w:eastAsia="Times New Roman" w:cstheme="minorHAnsi"/>
                <w:color w:val="000000"/>
                <w:sz w:val="18"/>
                <w:szCs w:val="18"/>
              </w:rPr>
            </w:pPr>
          </w:p>
        </w:tc>
      </w:tr>
      <w:tr w:rsidR="005E1D30" w:rsidRPr="00295A6A" w14:paraId="5E39F3A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937CE5C"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CF47F54" w14:textId="723DCF7E"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AC5A689" w14:textId="484E136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 and verify device driver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B92BAB3" w14:textId="764B2F5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2.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7113234" w14:textId="3D64A733"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9BFD22E" w14:textId="596F342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vestigate device driver updating and configuration. Troubleshoot how to find proper drivers and their configuration.</w:t>
            </w:r>
          </w:p>
        </w:tc>
        <w:tc>
          <w:tcPr>
            <w:tcW w:w="2065" w:type="dxa"/>
            <w:vMerge/>
            <w:tcBorders>
              <w:left w:val="single" w:sz="4" w:space="0" w:color="auto"/>
            </w:tcBorders>
            <w:shd w:val="clear" w:color="auto" w:fill="auto"/>
          </w:tcPr>
          <w:p w14:paraId="6EEEE7A7" w14:textId="77777777" w:rsidR="005E1D30" w:rsidRPr="00295A6A" w:rsidRDefault="005E1D30" w:rsidP="00411E54">
            <w:pPr>
              <w:outlineLvl w:val="1"/>
              <w:rPr>
                <w:rFonts w:eastAsia="Times New Roman" w:cstheme="minorHAnsi"/>
                <w:color w:val="000000"/>
                <w:sz w:val="18"/>
                <w:szCs w:val="18"/>
              </w:rPr>
            </w:pPr>
          </w:p>
        </w:tc>
      </w:tr>
      <w:tr w:rsidR="005E1D30" w:rsidRPr="00295A6A" w14:paraId="574167F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045C6A7"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FE2E536" w14:textId="1A30BA33"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E801BDC" w14:textId="5A63FDE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erform burn-in/diagnostic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3B9BF8F" w14:textId="491197A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7F69582" w14:textId="42F30B93"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9D27DC9" w14:textId="010FEB8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Outline the purpose and functionality of burn-in tests and how to interpret the post-burn-in diagnostics.</w:t>
            </w:r>
          </w:p>
        </w:tc>
        <w:tc>
          <w:tcPr>
            <w:tcW w:w="2065" w:type="dxa"/>
            <w:vMerge/>
            <w:tcBorders>
              <w:left w:val="single" w:sz="4" w:space="0" w:color="auto"/>
            </w:tcBorders>
            <w:shd w:val="clear" w:color="auto" w:fill="auto"/>
          </w:tcPr>
          <w:p w14:paraId="0B304E88" w14:textId="77777777" w:rsidR="005E1D30" w:rsidRPr="00295A6A" w:rsidRDefault="005E1D30" w:rsidP="00411E54">
            <w:pPr>
              <w:outlineLvl w:val="1"/>
              <w:rPr>
                <w:rFonts w:eastAsia="Times New Roman" w:cstheme="minorHAnsi"/>
                <w:color w:val="000000"/>
                <w:sz w:val="18"/>
                <w:szCs w:val="18"/>
              </w:rPr>
            </w:pPr>
          </w:p>
        </w:tc>
      </w:tr>
      <w:tr w:rsidR="005E1D30" w:rsidRPr="00295A6A" w14:paraId="43AAF0B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33E16D2"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FFE3094" w14:textId="5ACC88AA"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0</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59AAA1C" w14:textId="73A3D90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oubleshoot and repair subsyst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97CC6D2" w14:textId="6FCA66E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4.1, TO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E4272E" w14:textId="42DA283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5BFCEB9" w14:textId="4646D69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oubleshoot and repair various computer subsystems (graphics/display, storage, sound, etc.).</w:t>
            </w:r>
          </w:p>
        </w:tc>
        <w:tc>
          <w:tcPr>
            <w:tcW w:w="2065" w:type="dxa"/>
            <w:vMerge/>
            <w:tcBorders>
              <w:left w:val="single" w:sz="4" w:space="0" w:color="auto"/>
            </w:tcBorders>
            <w:shd w:val="clear" w:color="auto" w:fill="auto"/>
          </w:tcPr>
          <w:p w14:paraId="5A6A8631" w14:textId="77777777" w:rsidR="005E1D30" w:rsidRPr="00295A6A" w:rsidRDefault="005E1D30" w:rsidP="00411E54">
            <w:pPr>
              <w:outlineLvl w:val="1"/>
              <w:rPr>
                <w:rFonts w:eastAsia="Times New Roman" w:cstheme="minorHAnsi"/>
                <w:color w:val="000000"/>
                <w:sz w:val="18"/>
                <w:szCs w:val="18"/>
              </w:rPr>
            </w:pPr>
          </w:p>
        </w:tc>
      </w:tr>
      <w:tr w:rsidR="005E1D30" w:rsidRPr="00295A6A" w14:paraId="77F4747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FE1CAC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42C87B5" w14:textId="26A47485"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B5F2809" w14:textId="0E16D53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oubleshoot electromagnetic interference problems (EMI).</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C8FAFB9" w14:textId="1CFEF3C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SL.2.A-C;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F550681" w14:textId="7BDAEDB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BE7427B" w14:textId="18DF3A5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EMI and its impact on computer and network equipment. Discuss remediation options to reduce EMI.</w:t>
            </w:r>
          </w:p>
        </w:tc>
        <w:tc>
          <w:tcPr>
            <w:tcW w:w="2065" w:type="dxa"/>
            <w:vMerge/>
            <w:tcBorders>
              <w:left w:val="single" w:sz="4" w:space="0" w:color="auto"/>
            </w:tcBorders>
            <w:shd w:val="clear" w:color="auto" w:fill="auto"/>
          </w:tcPr>
          <w:p w14:paraId="11EE2454" w14:textId="77777777" w:rsidR="005E1D30" w:rsidRPr="00295A6A" w:rsidRDefault="005E1D30" w:rsidP="00411E54">
            <w:pPr>
              <w:outlineLvl w:val="1"/>
              <w:rPr>
                <w:rFonts w:eastAsia="Times New Roman" w:cstheme="minorHAnsi"/>
                <w:color w:val="000000"/>
                <w:sz w:val="18"/>
                <w:szCs w:val="18"/>
              </w:rPr>
            </w:pPr>
          </w:p>
        </w:tc>
      </w:tr>
      <w:tr w:rsidR="005E1D30" w:rsidRPr="00295A6A" w14:paraId="48C33FCE"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8250425"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F1CF6A7" w14:textId="46CDC497"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52F3E35" w14:textId="5EFBBC6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Adapt hardware for people with special need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072536B" w14:textId="7A77BCA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CF6F363" w14:textId="5E8DD29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Multicultural Sensitivity &amp; Awareness, Plann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8E3C353" w14:textId="01D60A3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scuss adaptive hardware for special needs users (controllers, braille displays, screen readers, etc.)</w:t>
            </w:r>
          </w:p>
        </w:tc>
        <w:tc>
          <w:tcPr>
            <w:tcW w:w="2065" w:type="dxa"/>
            <w:vMerge/>
            <w:tcBorders>
              <w:left w:val="single" w:sz="4" w:space="0" w:color="auto"/>
            </w:tcBorders>
            <w:shd w:val="clear" w:color="auto" w:fill="auto"/>
          </w:tcPr>
          <w:p w14:paraId="54C9475B" w14:textId="77777777" w:rsidR="005E1D30" w:rsidRPr="00295A6A" w:rsidRDefault="005E1D30" w:rsidP="00411E54">
            <w:pPr>
              <w:outlineLvl w:val="1"/>
              <w:rPr>
                <w:rFonts w:eastAsia="Times New Roman" w:cstheme="minorHAnsi"/>
                <w:color w:val="000000"/>
                <w:sz w:val="18"/>
                <w:szCs w:val="18"/>
              </w:rPr>
            </w:pPr>
          </w:p>
        </w:tc>
      </w:tr>
      <w:tr w:rsidR="005E1D30" w:rsidRPr="00295A6A" w14:paraId="0A966A1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573A23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0222245" w14:textId="0B51808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8897D31" w14:textId="50BD3BA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mpare and contrast standard memory typ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D94AF9F" w14:textId="06A72AE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1,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C22331D" w14:textId="5625293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70FBCE6" w14:textId="6AAB329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lucidate memory standards and types, outlining the history and evolution of the size and speed of memory. Consider the continually growing need for memory.</w:t>
            </w:r>
          </w:p>
        </w:tc>
        <w:tc>
          <w:tcPr>
            <w:tcW w:w="2065" w:type="dxa"/>
            <w:vMerge/>
            <w:tcBorders>
              <w:left w:val="single" w:sz="4" w:space="0" w:color="auto"/>
            </w:tcBorders>
            <w:shd w:val="clear" w:color="auto" w:fill="auto"/>
          </w:tcPr>
          <w:p w14:paraId="21CE8378" w14:textId="77777777" w:rsidR="005E1D30" w:rsidRPr="00295A6A" w:rsidRDefault="005E1D30" w:rsidP="00411E54">
            <w:pPr>
              <w:outlineLvl w:val="1"/>
              <w:rPr>
                <w:rFonts w:eastAsia="Times New Roman" w:cstheme="minorHAnsi"/>
                <w:color w:val="000000"/>
                <w:sz w:val="18"/>
                <w:szCs w:val="18"/>
              </w:rPr>
            </w:pPr>
          </w:p>
        </w:tc>
      </w:tr>
      <w:tr w:rsidR="005E1D30" w:rsidRPr="00295A6A" w14:paraId="391AA1D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7719401"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B47D06A" w14:textId="44C1B91B"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D135B7C" w14:textId="56E7154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erform preventive maintenance on computer/network systems and peripheral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AA969F5" w14:textId="7A272D4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2.A-C; TO 1.1,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052A18A" w14:textId="4C013F15"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D0BF430" w14:textId="66DDE25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ound the benefits of preventative maintenance and its potential to eliminate expensive repair bills not only for computers but for peripherals and network equipment as well.</w:t>
            </w:r>
          </w:p>
        </w:tc>
        <w:tc>
          <w:tcPr>
            <w:tcW w:w="2065" w:type="dxa"/>
            <w:vMerge/>
            <w:tcBorders>
              <w:left w:val="single" w:sz="4" w:space="0" w:color="auto"/>
            </w:tcBorders>
            <w:shd w:val="clear" w:color="auto" w:fill="auto"/>
          </w:tcPr>
          <w:p w14:paraId="0EA3B31A" w14:textId="77777777" w:rsidR="005E1D30" w:rsidRPr="00295A6A" w:rsidRDefault="005E1D30" w:rsidP="00411E54">
            <w:pPr>
              <w:outlineLvl w:val="1"/>
              <w:rPr>
                <w:rFonts w:eastAsia="Times New Roman" w:cstheme="minorHAnsi"/>
                <w:color w:val="000000"/>
                <w:sz w:val="18"/>
                <w:szCs w:val="18"/>
              </w:rPr>
            </w:pPr>
          </w:p>
        </w:tc>
      </w:tr>
      <w:tr w:rsidR="005E1D30" w:rsidRPr="00295A6A" w14:paraId="05C1CD8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DC0AF0B"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4081A53" w14:textId="6940278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5E6E07A" w14:textId="5D39214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dentify and diagnose current printing technology probl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53EB21D" w14:textId="73BFC78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1.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43DDDF" w14:textId="1F56CBEE"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3A39DF5" w14:textId="5FDA385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Analyze basic printing equipment types and how to troubleshoot mechanical failures as well as driver and configuration errors.</w:t>
            </w:r>
          </w:p>
        </w:tc>
        <w:tc>
          <w:tcPr>
            <w:tcW w:w="2065" w:type="dxa"/>
            <w:vMerge/>
            <w:tcBorders>
              <w:left w:val="single" w:sz="4" w:space="0" w:color="auto"/>
            </w:tcBorders>
            <w:shd w:val="clear" w:color="auto" w:fill="auto"/>
          </w:tcPr>
          <w:p w14:paraId="16EFBA11" w14:textId="77777777" w:rsidR="005E1D30" w:rsidRPr="00295A6A" w:rsidRDefault="005E1D30" w:rsidP="00411E54">
            <w:pPr>
              <w:outlineLvl w:val="1"/>
              <w:rPr>
                <w:rFonts w:eastAsia="Times New Roman" w:cstheme="minorHAnsi"/>
                <w:color w:val="000000"/>
                <w:sz w:val="18"/>
                <w:szCs w:val="18"/>
              </w:rPr>
            </w:pPr>
          </w:p>
        </w:tc>
      </w:tr>
      <w:tr w:rsidR="005E1D30" w:rsidRPr="00295A6A" w14:paraId="0D5B84C2"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6F6AC7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042B401" w14:textId="51B1058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A0090DC" w14:textId="0F2DD94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mpare and contrast digital storage types. (</w:t>
            </w:r>
            <w:proofErr w:type="spellStart"/>
            <w:r w:rsidRPr="00295A6A">
              <w:rPr>
                <w:rFonts w:cstheme="minorHAnsi"/>
                <w:color w:val="000000"/>
                <w:sz w:val="18"/>
                <w:szCs w:val="18"/>
              </w:rPr>
              <w:t>eg.</w:t>
            </w:r>
            <w:proofErr w:type="spellEnd"/>
            <w:r w:rsidRPr="00295A6A">
              <w:rPr>
                <w:rFonts w:cstheme="minorHAnsi"/>
                <w:color w:val="000000"/>
                <w:sz w:val="18"/>
                <w:szCs w:val="18"/>
              </w:rPr>
              <w:t>, HDD vs SSD, Cloud-based, Flash).</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2C22390" w14:textId="6CF5F67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CDB0469" w14:textId="32FE67B0"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944F35B" w14:textId="64DCA70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cipher various forms of digital storage, from floppy disks to cloud storage. Compare and contrast the amount of storage, flexibility, longevity, and ease of use for each type.</w:t>
            </w:r>
          </w:p>
        </w:tc>
        <w:tc>
          <w:tcPr>
            <w:tcW w:w="2065" w:type="dxa"/>
            <w:vMerge/>
            <w:tcBorders>
              <w:left w:val="single" w:sz="4" w:space="0" w:color="auto"/>
              <w:bottom w:val="single" w:sz="4" w:space="0" w:color="auto"/>
            </w:tcBorders>
            <w:shd w:val="clear" w:color="auto" w:fill="auto"/>
          </w:tcPr>
          <w:p w14:paraId="2538C147" w14:textId="77777777" w:rsidR="005E1D30" w:rsidRPr="00295A6A" w:rsidRDefault="005E1D30" w:rsidP="00411E54">
            <w:pPr>
              <w:outlineLvl w:val="1"/>
              <w:rPr>
                <w:rFonts w:eastAsia="Times New Roman" w:cstheme="minorHAnsi"/>
                <w:color w:val="000000"/>
                <w:sz w:val="18"/>
                <w:szCs w:val="18"/>
              </w:rPr>
            </w:pPr>
          </w:p>
        </w:tc>
      </w:tr>
      <w:tr w:rsidR="00A11D94" w:rsidRPr="00A11D94" w14:paraId="38C7E79F" w14:textId="77777777" w:rsidTr="00A11D94">
        <w:trPr>
          <w:trHeight w:val="255"/>
        </w:trPr>
        <w:tc>
          <w:tcPr>
            <w:tcW w:w="665" w:type="dxa"/>
            <w:shd w:val="clear" w:color="auto" w:fill="D9D2E9"/>
            <w:noWrap/>
          </w:tcPr>
          <w:p w14:paraId="0B00B04A" w14:textId="5D97AD32"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IV</w:t>
            </w:r>
          </w:p>
        </w:tc>
        <w:tc>
          <w:tcPr>
            <w:tcW w:w="8150" w:type="dxa"/>
            <w:gridSpan w:val="4"/>
            <w:shd w:val="clear" w:color="auto" w:fill="D9D2E9"/>
          </w:tcPr>
          <w:p w14:paraId="2830C461" w14:textId="1579AFDC" w:rsidR="00A11D94" w:rsidRPr="00A11D94" w:rsidRDefault="00A11D94" w:rsidP="00411E54">
            <w:pPr>
              <w:outlineLvl w:val="1"/>
              <w:rPr>
                <w:rFonts w:eastAsia="Times New Roman" w:cstheme="minorHAnsi"/>
                <w:b/>
                <w:bCs/>
                <w:color w:val="000000"/>
                <w:sz w:val="28"/>
                <w:szCs w:val="28"/>
              </w:rPr>
            </w:pPr>
            <w:r>
              <w:rPr>
                <w:rFonts w:eastAsia="Times New Roman" w:cstheme="minorHAnsi"/>
                <w:b/>
                <w:bCs/>
                <w:color w:val="000000"/>
                <w:sz w:val="28"/>
                <w:szCs w:val="28"/>
              </w:rPr>
              <w:t>Software</w:t>
            </w:r>
          </w:p>
        </w:tc>
        <w:tc>
          <w:tcPr>
            <w:tcW w:w="3510" w:type="dxa"/>
            <w:shd w:val="clear" w:color="auto" w:fill="D9D2E9"/>
          </w:tcPr>
          <w:p w14:paraId="71EA74D5" w14:textId="77777777" w:rsidR="00A11D94" w:rsidRPr="00A11D94" w:rsidRDefault="00A11D94" w:rsidP="00411E54">
            <w:pPr>
              <w:outlineLvl w:val="1"/>
              <w:rPr>
                <w:rFonts w:eastAsia="Times New Roman" w:cstheme="minorHAnsi"/>
                <w:b/>
                <w:bCs/>
                <w:color w:val="000000"/>
                <w:sz w:val="28"/>
                <w:szCs w:val="28"/>
              </w:rPr>
            </w:pPr>
          </w:p>
        </w:tc>
        <w:tc>
          <w:tcPr>
            <w:tcW w:w="2065" w:type="dxa"/>
            <w:shd w:val="clear" w:color="auto" w:fill="D9D2E9"/>
          </w:tcPr>
          <w:p w14:paraId="4A91070A"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48DAFF6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6EA99C8"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11A5DAF" w14:textId="2E32AACB"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B88B5C0" w14:textId="68CF00B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dentify, install, and configure common client and server operating syst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6B162EA" w14:textId="685A630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SL.2.A-C; TO 2.1,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E2C6E84" w14:textId="6E9731B4"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998B10A" w14:textId="395ABEE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scuss Operating Systems and how to install and configure them. Using either an online lab or virtual machines provides students the opportunity to configure and install Windows as well as either one or multiple Linux distros.</w:t>
            </w:r>
          </w:p>
        </w:tc>
        <w:tc>
          <w:tcPr>
            <w:tcW w:w="2065" w:type="dxa"/>
            <w:vMerge w:val="restart"/>
            <w:tcBorders>
              <w:top w:val="single" w:sz="4" w:space="0" w:color="auto"/>
              <w:left w:val="single" w:sz="4" w:space="0" w:color="auto"/>
            </w:tcBorders>
            <w:shd w:val="clear" w:color="auto" w:fill="auto"/>
          </w:tcPr>
          <w:p w14:paraId="042F6251"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Formative assessment</w:t>
            </w:r>
          </w:p>
          <w:p w14:paraId="28DB7074" w14:textId="77777777" w:rsidR="00604786" w:rsidRPr="00604786" w:rsidRDefault="00604786" w:rsidP="00604786">
            <w:pPr>
              <w:outlineLvl w:val="1"/>
              <w:rPr>
                <w:rFonts w:eastAsia="Times New Roman" w:cstheme="minorHAnsi"/>
                <w:color w:val="000000"/>
                <w:sz w:val="18"/>
                <w:szCs w:val="18"/>
              </w:rPr>
            </w:pPr>
          </w:p>
          <w:p w14:paraId="0575E05F"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Labs practicing installation and configuration of OSes.</w:t>
            </w:r>
          </w:p>
          <w:p w14:paraId="162D41E7" w14:textId="77777777" w:rsidR="00604786" w:rsidRPr="00604786" w:rsidRDefault="00604786" w:rsidP="00604786">
            <w:pPr>
              <w:outlineLvl w:val="1"/>
              <w:rPr>
                <w:rFonts w:eastAsia="Times New Roman" w:cstheme="minorHAnsi"/>
                <w:color w:val="000000"/>
                <w:sz w:val="18"/>
                <w:szCs w:val="18"/>
              </w:rPr>
            </w:pPr>
          </w:p>
          <w:p w14:paraId="21CCCCD6" w14:textId="614606E5" w:rsidR="005E1D30" w:rsidRPr="00295A6A"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Summative Quizzes and tests</w:t>
            </w:r>
          </w:p>
        </w:tc>
      </w:tr>
      <w:tr w:rsidR="005E1D30" w:rsidRPr="00295A6A" w14:paraId="5C6F692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4855EE6"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B966BC7" w14:textId="69597435"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4B1A369" w14:textId="27CC177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Analyze and modify system configuration fil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DD6BF20" w14:textId="5BAD97A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TO 2.2, TO 2.3, 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26EE925" w14:textId="2DA0F1C9"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3F304F7" w14:textId="1268845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oint out various configuration files that may arise during an OS install. Discuss common adjustments made to those files and when to leave the file as default.</w:t>
            </w:r>
          </w:p>
        </w:tc>
        <w:tc>
          <w:tcPr>
            <w:tcW w:w="2065" w:type="dxa"/>
            <w:vMerge/>
            <w:tcBorders>
              <w:left w:val="single" w:sz="4" w:space="0" w:color="auto"/>
            </w:tcBorders>
            <w:shd w:val="clear" w:color="auto" w:fill="auto"/>
          </w:tcPr>
          <w:p w14:paraId="1D122703" w14:textId="77777777" w:rsidR="005E1D30" w:rsidRPr="00295A6A" w:rsidRDefault="005E1D30" w:rsidP="00411E54">
            <w:pPr>
              <w:outlineLvl w:val="1"/>
              <w:rPr>
                <w:rFonts w:eastAsia="Times New Roman" w:cstheme="minorHAnsi"/>
                <w:color w:val="000000"/>
                <w:sz w:val="18"/>
                <w:szCs w:val="18"/>
              </w:rPr>
            </w:pPr>
          </w:p>
        </w:tc>
      </w:tr>
      <w:tr w:rsidR="005E1D30" w:rsidRPr="00295A6A" w14:paraId="6838024C"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922709C"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946F047" w14:textId="4EAA9D2E"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17CCB4E" w14:textId="025CCCC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erform diagnostics and troubleshooting procedures, analyze results and perform corrective actio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B903E63" w14:textId="3D2974D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W.2.A; TO 4.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7B627A5" w14:textId="7A7447E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21BA9F3" w14:textId="59F84E8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alog various troubleshooting and diagnostics needed when working with software problems, whether they are OS issues or regular application issues. Outline steps to take to correct issues that are encountered.</w:t>
            </w:r>
          </w:p>
        </w:tc>
        <w:tc>
          <w:tcPr>
            <w:tcW w:w="2065" w:type="dxa"/>
            <w:vMerge/>
            <w:tcBorders>
              <w:left w:val="single" w:sz="4" w:space="0" w:color="auto"/>
            </w:tcBorders>
            <w:shd w:val="clear" w:color="auto" w:fill="auto"/>
          </w:tcPr>
          <w:p w14:paraId="2A53B448" w14:textId="77777777" w:rsidR="005E1D30" w:rsidRPr="00295A6A" w:rsidRDefault="005E1D30" w:rsidP="00411E54">
            <w:pPr>
              <w:outlineLvl w:val="1"/>
              <w:rPr>
                <w:rFonts w:eastAsia="Times New Roman" w:cstheme="minorHAnsi"/>
                <w:color w:val="000000"/>
                <w:sz w:val="18"/>
                <w:szCs w:val="18"/>
              </w:rPr>
            </w:pPr>
          </w:p>
        </w:tc>
      </w:tr>
      <w:tr w:rsidR="005E1D30" w:rsidRPr="00295A6A" w14:paraId="2D19BB2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7BD1D2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D13A766" w14:textId="25EA5004"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609CC2C" w14:textId="290C664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upport accessibility (install hardware, software, and system setting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0EA7ED7" w14:textId="5BBD37F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F10C331" w14:textId="0518EE14"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Multicultural Sensitivity &amp; Awareness, Plann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11CF469" w14:textId="2872259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Highlight common utilities used within an OS or as a third-party utility to help with accessibility as well as hardware options users may observe.</w:t>
            </w:r>
          </w:p>
        </w:tc>
        <w:tc>
          <w:tcPr>
            <w:tcW w:w="2065" w:type="dxa"/>
            <w:vMerge/>
            <w:tcBorders>
              <w:left w:val="single" w:sz="4" w:space="0" w:color="auto"/>
            </w:tcBorders>
            <w:shd w:val="clear" w:color="auto" w:fill="auto"/>
          </w:tcPr>
          <w:p w14:paraId="3ED9302B" w14:textId="77777777" w:rsidR="005E1D30" w:rsidRPr="00295A6A" w:rsidRDefault="005E1D30" w:rsidP="00411E54">
            <w:pPr>
              <w:outlineLvl w:val="1"/>
              <w:rPr>
                <w:rFonts w:eastAsia="Times New Roman" w:cstheme="minorHAnsi"/>
                <w:color w:val="000000"/>
                <w:sz w:val="18"/>
                <w:szCs w:val="18"/>
              </w:rPr>
            </w:pPr>
          </w:p>
        </w:tc>
      </w:tr>
      <w:tr w:rsidR="005E1D30" w:rsidRPr="00295A6A" w14:paraId="7284765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F2DF00E"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05F32F6" w14:textId="3E191821"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F32D418" w14:textId="63BF70A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Utilize existing technical resources for problem resolution (e.g. forums, online references, online manuals, and documenta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BFF768E" w14:textId="42514EC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2.A-C; TO 4.1,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2741D9F" w14:textId="4448AE51"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BA1364C" w14:textId="33543AD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ducate users on various resources available online for troubleshooting and issue resolution as well as how to differentiate reliable information versus potential security risk sites and information.</w:t>
            </w:r>
          </w:p>
        </w:tc>
        <w:tc>
          <w:tcPr>
            <w:tcW w:w="2065" w:type="dxa"/>
            <w:vMerge/>
            <w:tcBorders>
              <w:left w:val="single" w:sz="4" w:space="0" w:color="auto"/>
            </w:tcBorders>
            <w:shd w:val="clear" w:color="auto" w:fill="auto"/>
          </w:tcPr>
          <w:p w14:paraId="72AD0422" w14:textId="77777777" w:rsidR="005E1D30" w:rsidRPr="00295A6A" w:rsidRDefault="005E1D30" w:rsidP="00411E54">
            <w:pPr>
              <w:outlineLvl w:val="1"/>
              <w:rPr>
                <w:rFonts w:eastAsia="Times New Roman" w:cstheme="minorHAnsi"/>
                <w:color w:val="000000"/>
                <w:sz w:val="18"/>
                <w:szCs w:val="18"/>
              </w:rPr>
            </w:pPr>
          </w:p>
        </w:tc>
      </w:tr>
      <w:tr w:rsidR="005E1D30" w:rsidRPr="00295A6A" w14:paraId="7417B2A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EBE1B9D"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E362EAD" w14:textId="4161DC5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FA9781E" w14:textId="624DC83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Use file compression progra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71E57F" w14:textId="5D07006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2.A-C; TO 1.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37E27BC" w14:textId="70A77D7B"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9C70EAB" w14:textId="6485C08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monstrate file compression and its application in real-world computing. Point out reliable tools to work with compressed files and images.</w:t>
            </w:r>
          </w:p>
        </w:tc>
        <w:tc>
          <w:tcPr>
            <w:tcW w:w="2065" w:type="dxa"/>
            <w:vMerge/>
            <w:tcBorders>
              <w:left w:val="single" w:sz="4" w:space="0" w:color="auto"/>
            </w:tcBorders>
            <w:shd w:val="clear" w:color="auto" w:fill="auto"/>
          </w:tcPr>
          <w:p w14:paraId="248A98E1" w14:textId="77777777" w:rsidR="005E1D30" w:rsidRPr="00295A6A" w:rsidRDefault="005E1D30" w:rsidP="00411E54">
            <w:pPr>
              <w:outlineLvl w:val="1"/>
              <w:rPr>
                <w:rFonts w:eastAsia="Times New Roman" w:cstheme="minorHAnsi"/>
                <w:color w:val="000000"/>
                <w:sz w:val="18"/>
                <w:szCs w:val="18"/>
              </w:rPr>
            </w:pPr>
          </w:p>
        </w:tc>
      </w:tr>
      <w:tr w:rsidR="005E1D30" w:rsidRPr="00295A6A" w14:paraId="647EBC5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C2D6C0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595838A" w14:textId="7A37198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3E3ED71" w14:textId="2EDC771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ummarize basic system and network security practices (e.g., passwords, user accounts, and design and implementation of polic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A18FD9C" w14:textId="5AD175C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2.1, TO 2.3, TO 3.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BC649A6" w14:textId="30A178D7"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104486F" w14:textId="3DA5A68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Review common security practices and protocols. Outline safe password concepts, use least privilege for user accounts, enact a </w:t>
            </w:r>
            <w:proofErr w:type="gramStart"/>
            <w:r w:rsidRPr="00295A6A">
              <w:rPr>
                <w:rFonts w:cstheme="minorHAnsi"/>
                <w:color w:val="000000"/>
                <w:sz w:val="18"/>
                <w:szCs w:val="18"/>
              </w:rPr>
              <w:t>zero trust</w:t>
            </w:r>
            <w:proofErr w:type="gramEnd"/>
            <w:r w:rsidRPr="00295A6A">
              <w:rPr>
                <w:rFonts w:cstheme="minorHAnsi"/>
                <w:color w:val="000000"/>
                <w:sz w:val="18"/>
                <w:szCs w:val="18"/>
              </w:rPr>
              <w:t xml:space="preserve"> model, and outline best practices for a secure network.</w:t>
            </w:r>
          </w:p>
        </w:tc>
        <w:tc>
          <w:tcPr>
            <w:tcW w:w="2065" w:type="dxa"/>
            <w:vMerge/>
            <w:tcBorders>
              <w:left w:val="single" w:sz="4" w:space="0" w:color="auto"/>
            </w:tcBorders>
            <w:shd w:val="clear" w:color="auto" w:fill="auto"/>
          </w:tcPr>
          <w:p w14:paraId="7C5BB013" w14:textId="77777777" w:rsidR="005E1D30" w:rsidRPr="00295A6A" w:rsidRDefault="005E1D30" w:rsidP="00411E54">
            <w:pPr>
              <w:outlineLvl w:val="1"/>
              <w:rPr>
                <w:rFonts w:eastAsia="Times New Roman" w:cstheme="minorHAnsi"/>
                <w:color w:val="000000"/>
                <w:sz w:val="18"/>
                <w:szCs w:val="18"/>
              </w:rPr>
            </w:pPr>
          </w:p>
        </w:tc>
      </w:tr>
      <w:tr w:rsidR="005E1D30" w:rsidRPr="00295A6A" w14:paraId="68382532"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D0D388A"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F3EF088" w14:textId="16F1408A"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C9E688D" w14:textId="40459EE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mplement connectivity (e.g., Internet, Intrane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41DA638" w14:textId="49EE340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TO 1.5,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07E6047" w14:textId="524DB84B"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B404489" w14:textId="0AA3FC5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fine Intranet versus Internet. Discuss scenarios when each would be needed.</w:t>
            </w:r>
          </w:p>
        </w:tc>
        <w:tc>
          <w:tcPr>
            <w:tcW w:w="2065" w:type="dxa"/>
            <w:vMerge/>
            <w:tcBorders>
              <w:left w:val="single" w:sz="4" w:space="0" w:color="auto"/>
            </w:tcBorders>
            <w:shd w:val="clear" w:color="auto" w:fill="auto"/>
          </w:tcPr>
          <w:p w14:paraId="3B91ECD9" w14:textId="77777777" w:rsidR="005E1D30" w:rsidRPr="00295A6A" w:rsidRDefault="005E1D30" w:rsidP="00411E54">
            <w:pPr>
              <w:outlineLvl w:val="1"/>
              <w:rPr>
                <w:rFonts w:eastAsia="Times New Roman" w:cstheme="minorHAnsi"/>
                <w:color w:val="000000"/>
                <w:sz w:val="18"/>
                <w:szCs w:val="18"/>
              </w:rPr>
            </w:pPr>
          </w:p>
        </w:tc>
      </w:tr>
      <w:tr w:rsidR="005E1D30" w:rsidRPr="00295A6A" w14:paraId="6314F2B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CF7E7F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D8A279F" w14:textId="5014B9C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81EF081" w14:textId="4627B9C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deploy application software and suites successfull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5FD545C" w14:textId="7D0F8AE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9A42EA" w14:textId="585141F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305B74A" w14:textId="405CB6D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ractice safely installing software applications, utilities, and suites. Configure as needed for security and safe usage.</w:t>
            </w:r>
          </w:p>
        </w:tc>
        <w:tc>
          <w:tcPr>
            <w:tcW w:w="2065" w:type="dxa"/>
            <w:vMerge/>
            <w:tcBorders>
              <w:left w:val="single" w:sz="4" w:space="0" w:color="auto"/>
            </w:tcBorders>
            <w:shd w:val="clear" w:color="auto" w:fill="auto"/>
          </w:tcPr>
          <w:p w14:paraId="4D557922" w14:textId="77777777" w:rsidR="005E1D30" w:rsidRPr="00295A6A" w:rsidRDefault="005E1D30" w:rsidP="00411E54">
            <w:pPr>
              <w:outlineLvl w:val="1"/>
              <w:rPr>
                <w:rFonts w:eastAsia="Times New Roman" w:cstheme="minorHAnsi"/>
                <w:color w:val="000000"/>
                <w:sz w:val="18"/>
                <w:szCs w:val="18"/>
              </w:rPr>
            </w:pPr>
          </w:p>
        </w:tc>
      </w:tr>
      <w:tr w:rsidR="005E1D30" w:rsidRPr="00295A6A" w14:paraId="5D324B7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5B0C08F"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8D7F282" w14:textId="3FDE1CB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0</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F7F46C8" w14:textId="4701239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oubleshoot software integration probl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0CB5388" w14:textId="11BF937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A2.DS.A.6-7; TO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350390A" w14:textId="7D898290"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7A8E3B1" w14:textId="1F62C6F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Outline best practices for troubleshooting software integration issues that may arise after software is installed.</w:t>
            </w:r>
          </w:p>
        </w:tc>
        <w:tc>
          <w:tcPr>
            <w:tcW w:w="2065" w:type="dxa"/>
            <w:vMerge/>
            <w:tcBorders>
              <w:left w:val="single" w:sz="4" w:space="0" w:color="auto"/>
              <w:bottom w:val="single" w:sz="4" w:space="0" w:color="auto"/>
            </w:tcBorders>
            <w:shd w:val="clear" w:color="auto" w:fill="auto"/>
          </w:tcPr>
          <w:p w14:paraId="7533BEF9" w14:textId="77777777" w:rsidR="005E1D30" w:rsidRPr="00295A6A" w:rsidRDefault="005E1D30" w:rsidP="00411E54">
            <w:pPr>
              <w:outlineLvl w:val="1"/>
              <w:rPr>
                <w:rFonts w:eastAsia="Times New Roman" w:cstheme="minorHAnsi"/>
                <w:color w:val="000000"/>
                <w:sz w:val="18"/>
                <w:szCs w:val="18"/>
              </w:rPr>
            </w:pPr>
          </w:p>
        </w:tc>
      </w:tr>
      <w:tr w:rsidR="00A11D94" w:rsidRPr="00A11D94" w14:paraId="4DEEF9A8" w14:textId="77777777" w:rsidTr="00A11D94">
        <w:trPr>
          <w:trHeight w:val="255"/>
        </w:trPr>
        <w:tc>
          <w:tcPr>
            <w:tcW w:w="665" w:type="dxa"/>
            <w:tcBorders>
              <w:top w:val="single" w:sz="4" w:space="0" w:color="auto"/>
              <w:bottom w:val="single" w:sz="4" w:space="0" w:color="auto"/>
              <w:right w:val="single" w:sz="4" w:space="0" w:color="auto"/>
            </w:tcBorders>
            <w:shd w:val="clear" w:color="auto" w:fill="D9D2E9"/>
            <w:noWrap/>
          </w:tcPr>
          <w:p w14:paraId="4ACAB5B5" w14:textId="06A2503F"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V</w:t>
            </w:r>
          </w:p>
        </w:tc>
        <w:tc>
          <w:tcPr>
            <w:tcW w:w="8150" w:type="dxa"/>
            <w:gridSpan w:val="4"/>
            <w:tcBorders>
              <w:top w:val="single" w:sz="4" w:space="0" w:color="auto"/>
              <w:left w:val="single" w:sz="4" w:space="0" w:color="auto"/>
              <w:bottom w:val="single" w:sz="4" w:space="0" w:color="auto"/>
              <w:right w:val="single" w:sz="4" w:space="0" w:color="auto"/>
            </w:tcBorders>
            <w:shd w:val="clear" w:color="auto" w:fill="D9D2E9"/>
          </w:tcPr>
          <w:p w14:paraId="65BF81A7" w14:textId="5367259F" w:rsidR="00A11D94" w:rsidRPr="00A11D94" w:rsidRDefault="00A11D94" w:rsidP="00411E54">
            <w:pPr>
              <w:outlineLvl w:val="1"/>
              <w:rPr>
                <w:rFonts w:cstheme="minorHAnsi"/>
                <w:b/>
                <w:bCs/>
                <w:color w:val="000000"/>
                <w:sz w:val="28"/>
                <w:szCs w:val="28"/>
              </w:rPr>
            </w:pPr>
            <w:r>
              <w:rPr>
                <w:rFonts w:cstheme="minorHAnsi"/>
                <w:b/>
                <w:bCs/>
                <w:color w:val="000000"/>
                <w:sz w:val="28"/>
                <w:szCs w:val="28"/>
              </w:rPr>
              <w:t>Connectivity</w:t>
            </w:r>
          </w:p>
        </w:tc>
        <w:tc>
          <w:tcPr>
            <w:tcW w:w="3510" w:type="dxa"/>
            <w:tcBorders>
              <w:top w:val="single" w:sz="4" w:space="0" w:color="auto"/>
              <w:left w:val="single" w:sz="4" w:space="0" w:color="auto"/>
              <w:bottom w:val="single" w:sz="4" w:space="0" w:color="auto"/>
              <w:right w:val="single" w:sz="4" w:space="0" w:color="auto"/>
            </w:tcBorders>
            <w:shd w:val="clear" w:color="auto" w:fill="D9D2E9"/>
          </w:tcPr>
          <w:p w14:paraId="7EDDBDCE" w14:textId="77777777" w:rsidR="00A11D94" w:rsidRPr="00A11D94" w:rsidRDefault="00A11D94" w:rsidP="00411E54">
            <w:pPr>
              <w:outlineLvl w:val="1"/>
              <w:rPr>
                <w:rFonts w:cstheme="minorHAnsi"/>
                <w:b/>
                <w:bCs/>
                <w:color w:val="000000"/>
                <w:sz w:val="28"/>
                <w:szCs w:val="28"/>
              </w:rPr>
            </w:pPr>
          </w:p>
        </w:tc>
        <w:tc>
          <w:tcPr>
            <w:tcW w:w="2065" w:type="dxa"/>
            <w:tcBorders>
              <w:top w:val="single" w:sz="4" w:space="0" w:color="auto"/>
              <w:left w:val="single" w:sz="4" w:space="0" w:color="auto"/>
              <w:bottom w:val="single" w:sz="4" w:space="0" w:color="auto"/>
            </w:tcBorders>
            <w:shd w:val="clear" w:color="auto" w:fill="D9D2E9"/>
          </w:tcPr>
          <w:p w14:paraId="1BC77562"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57A7063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D85A670"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B4EF5D9" w14:textId="010C45E4"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F3A53AE" w14:textId="4EE1F9B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scuss network wiring systems capabilit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BA92FD9" w14:textId="4E35E30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W.1.A;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49D786B" w14:textId="04539163"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8215985" w14:textId="14FD308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vestigate how networks can be connected and what allows computers to share information. Explain sneakernet versus ethernet and why ethernet is so successful.</w:t>
            </w:r>
          </w:p>
        </w:tc>
        <w:tc>
          <w:tcPr>
            <w:tcW w:w="2065" w:type="dxa"/>
            <w:vMerge w:val="restart"/>
            <w:tcBorders>
              <w:top w:val="single" w:sz="4" w:space="0" w:color="auto"/>
              <w:left w:val="single" w:sz="4" w:space="0" w:color="auto"/>
            </w:tcBorders>
            <w:shd w:val="clear" w:color="auto" w:fill="auto"/>
          </w:tcPr>
          <w:p w14:paraId="3684B98B"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Labs practicing making and certifying cables</w:t>
            </w:r>
          </w:p>
          <w:p w14:paraId="1CCECBF6" w14:textId="77777777" w:rsidR="00604786" w:rsidRPr="00604786" w:rsidRDefault="00604786" w:rsidP="00604786">
            <w:pPr>
              <w:outlineLvl w:val="1"/>
              <w:rPr>
                <w:rFonts w:eastAsia="Times New Roman" w:cstheme="minorHAnsi"/>
                <w:color w:val="000000"/>
                <w:sz w:val="18"/>
                <w:szCs w:val="18"/>
              </w:rPr>
            </w:pPr>
          </w:p>
          <w:p w14:paraId="44735444"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Labs (simulated or live) configuring switches, routers, VLANs, etc.</w:t>
            </w:r>
          </w:p>
          <w:p w14:paraId="17747B83" w14:textId="77777777" w:rsidR="00604786" w:rsidRPr="00604786" w:rsidRDefault="00604786" w:rsidP="00604786">
            <w:pPr>
              <w:outlineLvl w:val="1"/>
              <w:rPr>
                <w:rFonts w:eastAsia="Times New Roman" w:cstheme="minorHAnsi"/>
                <w:color w:val="000000"/>
                <w:sz w:val="18"/>
                <w:szCs w:val="18"/>
              </w:rPr>
            </w:pPr>
          </w:p>
          <w:p w14:paraId="6AB31D04"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Vocabulary quizzes</w:t>
            </w:r>
          </w:p>
          <w:p w14:paraId="746D06C7" w14:textId="77777777" w:rsidR="00604786" w:rsidRPr="00604786" w:rsidRDefault="00604786" w:rsidP="00604786">
            <w:pPr>
              <w:outlineLvl w:val="1"/>
              <w:rPr>
                <w:rFonts w:eastAsia="Times New Roman" w:cstheme="minorHAnsi"/>
                <w:color w:val="000000"/>
                <w:sz w:val="18"/>
                <w:szCs w:val="18"/>
              </w:rPr>
            </w:pPr>
          </w:p>
          <w:p w14:paraId="15AA08D1" w14:textId="77777777" w:rsidR="00604786" w:rsidRPr="00604786"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lastRenderedPageBreak/>
              <w:t>Formative assessment in networking capabilities</w:t>
            </w:r>
          </w:p>
          <w:p w14:paraId="3720EB9B" w14:textId="77777777" w:rsidR="00604786" w:rsidRPr="00604786" w:rsidRDefault="00604786" w:rsidP="00604786">
            <w:pPr>
              <w:outlineLvl w:val="1"/>
              <w:rPr>
                <w:rFonts w:eastAsia="Times New Roman" w:cstheme="minorHAnsi"/>
                <w:color w:val="000000"/>
                <w:sz w:val="18"/>
                <w:szCs w:val="18"/>
              </w:rPr>
            </w:pPr>
          </w:p>
          <w:p w14:paraId="22740315" w14:textId="04FB5D33" w:rsidR="005E1D30" w:rsidRPr="00295A6A" w:rsidRDefault="00604786" w:rsidP="00604786">
            <w:pPr>
              <w:outlineLvl w:val="1"/>
              <w:rPr>
                <w:rFonts w:eastAsia="Times New Roman" w:cstheme="minorHAnsi"/>
                <w:color w:val="000000"/>
                <w:sz w:val="18"/>
                <w:szCs w:val="18"/>
              </w:rPr>
            </w:pPr>
            <w:r w:rsidRPr="00604786">
              <w:rPr>
                <w:rFonts w:eastAsia="Times New Roman" w:cstheme="minorHAnsi"/>
                <w:color w:val="000000"/>
                <w:sz w:val="18"/>
                <w:szCs w:val="18"/>
              </w:rPr>
              <w:t>Quizzes and summative assessments</w:t>
            </w:r>
          </w:p>
        </w:tc>
      </w:tr>
      <w:tr w:rsidR="005E1D30" w:rsidRPr="00295A6A" w14:paraId="40A6FC3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DA6075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57406D2" w14:textId="503B48F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F366FF1" w14:textId="0D6A0B3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current wiring technologies (copper and fiber) according to current standards (e.g., TIA/EIA, IEEE, and ANSI).</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6715F99" w14:textId="383DD3C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SL.2.A-C; TON+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66D2B8E" w14:textId="36F2C1C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52C9830" w14:textId="1A01B20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Define the CAT system of wire classification and the history of its development to current standards. Discuss the differences between copper and fiber, advantages and disadvantages according to the use case. </w:t>
            </w:r>
            <w:r w:rsidRPr="00295A6A">
              <w:rPr>
                <w:rFonts w:cstheme="minorHAnsi"/>
                <w:color w:val="000000"/>
                <w:sz w:val="18"/>
                <w:szCs w:val="18"/>
              </w:rPr>
              <w:lastRenderedPageBreak/>
              <w:t>Point out the speed changes within networking over the past 40 years.</w:t>
            </w:r>
          </w:p>
        </w:tc>
        <w:tc>
          <w:tcPr>
            <w:tcW w:w="2065" w:type="dxa"/>
            <w:vMerge/>
            <w:tcBorders>
              <w:left w:val="single" w:sz="4" w:space="0" w:color="auto"/>
            </w:tcBorders>
            <w:shd w:val="clear" w:color="auto" w:fill="auto"/>
          </w:tcPr>
          <w:p w14:paraId="4AD74CB8" w14:textId="77777777" w:rsidR="005E1D30" w:rsidRPr="00295A6A" w:rsidRDefault="005E1D30" w:rsidP="00411E54">
            <w:pPr>
              <w:outlineLvl w:val="1"/>
              <w:rPr>
                <w:rFonts w:eastAsia="Times New Roman" w:cstheme="minorHAnsi"/>
                <w:color w:val="000000"/>
                <w:sz w:val="18"/>
                <w:szCs w:val="18"/>
              </w:rPr>
            </w:pPr>
          </w:p>
        </w:tc>
      </w:tr>
      <w:tr w:rsidR="005E1D30" w:rsidRPr="00295A6A" w14:paraId="7004E00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127C8B6"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E4BE76D" w14:textId="4E16DD14"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0FA1D5C" w14:textId="5E2C26C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wireless technologies' advantages and disadvantag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6452751" w14:textId="5ED76F7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2, TON+ 2.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602208C" w14:textId="09DBE84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AA777B2" w14:textId="546B6AB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fine wireless communications within a network. Compare and contrast use cases and how to determine best-case scenarios for wireless versus wired connections. Review the history and speed changes that have occurred with wireless connections.</w:t>
            </w:r>
          </w:p>
        </w:tc>
        <w:tc>
          <w:tcPr>
            <w:tcW w:w="2065" w:type="dxa"/>
            <w:vMerge/>
            <w:tcBorders>
              <w:left w:val="single" w:sz="4" w:space="0" w:color="auto"/>
            </w:tcBorders>
            <w:shd w:val="clear" w:color="auto" w:fill="auto"/>
          </w:tcPr>
          <w:p w14:paraId="65A7C386" w14:textId="77777777" w:rsidR="005E1D30" w:rsidRPr="00295A6A" w:rsidRDefault="005E1D30" w:rsidP="00411E54">
            <w:pPr>
              <w:outlineLvl w:val="1"/>
              <w:rPr>
                <w:rFonts w:eastAsia="Times New Roman" w:cstheme="minorHAnsi"/>
                <w:color w:val="000000"/>
                <w:sz w:val="18"/>
                <w:szCs w:val="18"/>
              </w:rPr>
            </w:pPr>
          </w:p>
        </w:tc>
      </w:tr>
      <w:tr w:rsidR="005E1D30" w:rsidRPr="00295A6A" w14:paraId="5E65F98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613E336"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4004098" w14:textId="37E92C9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8BAE6FA" w14:textId="0761903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network communication equipment functions (e.g., modems, access points, bridges, switches, routers, and hub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53BE3E8" w14:textId="44E5D67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2.2, TON+ 3.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5A30204" w14:textId="40612FDA"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99118E9" w14:textId="6B75A6D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Demonstrate and diagram network equipment within a topology. Point out single-job devices versus multi-job devices (modem and switch versus a wireless router that is a router, switch, and </w:t>
            </w:r>
            <w:proofErr w:type="spellStart"/>
            <w:r w:rsidRPr="00295A6A">
              <w:rPr>
                <w:rFonts w:cstheme="minorHAnsi"/>
                <w:color w:val="000000"/>
                <w:sz w:val="18"/>
                <w:szCs w:val="18"/>
              </w:rPr>
              <w:t>wifi</w:t>
            </w:r>
            <w:proofErr w:type="spellEnd"/>
            <w:r w:rsidRPr="00295A6A">
              <w:rPr>
                <w:rFonts w:cstheme="minorHAnsi"/>
                <w:color w:val="000000"/>
                <w:sz w:val="18"/>
                <w:szCs w:val="18"/>
              </w:rPr>
              <w:t xml:space="preserve"> access point). Connect their functionality within the topology with their place within the OSI model.</w:t>
            </w:r>
          </w:p>
        </w:tc>
        <w:tc>
          <w:tcPr>
            <w:tcW w:w="2065" w:type="dxa"/>
            <w:vMerge/>
            <w:tcBorders>
              <w:left w:val="single" w:sz="4" w:space="0" w:color="auto"/>
            </w:tcBorders>
            <w:shd w:val="clear" w:color="auto" w:fill="auto"/>
          </w:tcPr>
          <w:p w14:paraId="5E758B18" w14:textId="77777777" w:rsidR="005E1D30" w:rsidRPr="00295A6A" w:rsidRDefault="005E1D30" w:rsidP="00411E54">
            <w:pPr>
              <w:outlineLvl w:val="1"/>
              <w:rPr>
                <w:rFonts w:eastAsia="Times New Roman" w:cstheme="minorHAnsi"/>
                <w:color w:val="000000"/>
                <w:sz w:val="18"/>
                <w:szCs w:val="18"/>
              </w:rPr>
            </w:pPr>
          </w:p>
        </w:tc>
      </w:tr>
      <w:tr w:rsidR="005E1D30" w:rsidRPr="00295A6A" w14:paraId="11BBFB98"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6BA8BDE"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D947F71" w14:textId="1B8F895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4E9E9F2" w14:textId="6C94774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 and configure networking devi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CC09EDD" w14:textId="16B143E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1, TON+ 2.2, TON+ 5.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49B55BC" w14:textId="2987A042"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634D1C7" w14:textId="531BD08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ractice configuring network devices. Point out common mistakes and how to prevent them within the configuration process.</w:t>
            </w:r>
          </w:p>
        </w:tc>
        <w:tc>
          <w:tcPr>
            <w:tcW w:w="2065" w:type="dxa"/>
            <w:vMerge/>
            <w:tcBorders>
              <w:left w:val="single" w:sz="4" w:space="0" w:color="auto"/>
            </w:tcBorders>
            <w:shd w:val="clear" w:color="auto" w:fill="auto"/>
          </w:tcPr>
          <w:p w14:paraId="6360C03E" w14:textId="77777777" w:rsidR="005E1D30" w:rsidRPr="00295A6A" w:rsidRDefault="005E1D30" w:rsidP="00411E54">
            <w:pPr>
              <w:outlineLvl w:val="1"/>
              <w:rPr>
                <w:rFonts w:eastAsia="Times New Roman" w:cstheme="minorHAnsi"/>
                <w:color w:val="000000"/>
                <w:sz w:val="18"/>
                <w:szCs w:val="18"/>
              </w:rPr>
            </w:pPr>
          </w:p>
        </w:tc>
      </w:tr>
      <w:tr w:rsidR="005E1D30" w:rsidRPr="00295A6A" w14:paraId="0E1D632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3AFAD5D"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59ABD00" w14:textId="6D1CA37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C51785A" w14:textId="7EB8CC5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oubleshoot basic network probl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C82D5E2" w14:textId="128364C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N+ 5.1, TON+ 5.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5419FE" w14:textId="55BE9517"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F75E569" w14:textId="0B6A68E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Outline basic troubleshooting procedures within a network. Point out common errors and faults and how to correct them and prevent them.</w:t>
            </w:r>
          </w:p>
        </w:tc>
        <w:tc>
          <w:tcPr>
            <w:tcW w:w="2065" w:type="dxa"/>
            <w:vMerge/>
            <w:tcBorders>
              <w:left w:val="single" w:sz="4" w:space="0" w:color="auto"/>
            </w:tcBorders>
            <w:shd w:val="clear" w:color="auto" w:fill="auto"/>
          </w:tcPr>
          <w:p w14:paraId="48EED991" w14:textId="77777777" w:rsidR="005E1D30" w:rsidRPr="00295A6A" w:rsidRDefault="005E1D30" w:rsidP="00411E54">
            <w:pPr>
              <w:outlineLvl w:val="1"/>
              <w:rPr>
                <w:rFonts w:eastAsia="Times New Roman" w:cstheme="minorHAnsi"/>
                <w:color w:val="000000"/>
                <w:sz w:val="18"/>
                <w:szCs w:val="18"/>
              </w:rPr>
            </w:pPr>
          </w:p>
        </w:tc>
      </w:tr>
      <w:tr w:rsidR="005E1D30" w:rsidRPr="00295A6A" w14:paraId="339D33A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871699F"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1EDB0CF" w14:textId="0C48103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6A4C9F2" w14:textId="43A29F5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Trace wiring and repair defec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AE40D1A" w14:textId="50C8920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9D75D29" w14:textId="39969E7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61DC903" w14:textId="624ADEA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monstrate usage of network wiring tools, how to track termination errors or wire breaks as well as how to repair or replace those errors.</w:t>
            </w:r>
          </w:p>
        </w:tc>
        <w:tc>
          <w:tcPr>
            <w:tcW w:w="2065" w:type="dxa"/>
            <w:vMerge/>
            <w:tcBorders>
              <w:left w:val="single" w:sz="4" w:space="0" w:color="auto"/>
            </w:tcBorders>
            <w:shd w:val="clear" w:color="auto" w:fill="auto"/>
          </w:tcPr>
          <w:p w14:paraId="0FB526C6" w14:textId="77777777" w:rsidR="005E1D30" w:rsidRPr="00295A6A" w:rsidRDefault="005E1D30" w:rsidP="00411E54">
            <w:pPr>
              <w:outlineLvl w:val="1"/>
              <w:rPr>
                <w:rFonts w:eastAsia="Times New Roman" w:cstheme="minorHAnsi"/>
                <w:color w:val="000000"/>
                <w:sz w:val="18"/>
                <w:szCs w:val="18"/>
              </w:rPr>
            </w:pPr>
          </w:p>
        </w:tc>
      </w:tr>
      <w:tr w:rsidR="005E1D30" w:rsidRPr="00295A6A" w14:paraId="07EB907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0D255B8"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02F5075" w14:textId="6D4B8952"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22E5F77" w14:textId="05E00FE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ertify wiring infrastructure to standard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8110C3B" w14:textId="7FCE767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1, TON+ 1.2, TON+ 5.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10F0F86" w14:textId="2EA3AED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9D35B39" w14:textId="5878230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wire and fiber certification as well as wiring infrastructure standards and why certification according to standards is important.</w:t>
            </w:r>
          </w:p>
        </w:tc>
        <w:tc>
          <w:tcPr>
            <w:tcW w:w="2065" w:type="dxa"/>
            <w:vMerge/>
            <w:tcBorders>
              <w:left w:val="single" w:sz="4" w:space="0" w:color="auto"/>
              <w:bottom w:val="single" w:sz="4" w:space="0" w:color="auto"/>
            </w:tcBorders>
            <w:shd w:val="clear" w:color="auto" w:fill="auto"/>
          </w:tcPr>
          <w:p w14:paraId="4C5F87DA" w14:textId="77777777" w:rsidR="005E1D30" w:rsidRPr="00295A6A" w:rsidRDefault="005E1D30" w:rsidP="00411E54">
            <w:pPr>
              <w:outlineLvl w:val="1"/>
              <w:rPr>
                <w:rFonts w:eastAsia="Times New Roman" w:cstheme="minorHAnsi"/>
                <w:color w:val="000000"/>
                <w:sz w:val="18"/>
                <w:szCs w:val="18"/>
              </w:rPr>
            </w:pPr>
          </w:p>
        </w:tc>
      </w:tr>
      <w:tr w:rsidR="00A11D94" w:rsidRPr="00A11D94" w14:paraId="2F6CA591" w14:textId="77777777" w:rsidTr="00A11D94">
        <w:trPr>
          <w:trHeight w:val="255"/>
        </w:trPr>
        <w:tc>
          <w:tcPr>
            <w:tcW w:w="665" w:type="dxa"/>
            <w:shd w:val="clear" w:color="auto" w:fill="D9D2E9"/>
            <w:noWrap/>
          </w:tcPr>
          <w:p w14:paraId="7312BA2A" w14:textId="3011FD89"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VI</w:t>
            </w:r>
          </w:p>
        </w:tc>
        <w:tc>
          <w:tcPr>
            <w:tcW w:w="8150" w:type="dxa"/>
            <w:gridSpan w:val="4"/>
            <w:shd w:val="clear" w:color="auto" w:fill="D9D2E9"/>
          </w:tcPr>
          <w:p w14:paraId="0000E4AC" w14:textId="74B30A80" w:rsidR="00A11D94" w:rsidRPr="00A11D94" w:rsidRDefault="00A11D94" w:rsidP="00411E54">
            <w:pPr>
              <w:outlineLvl w:val="1"/>
              <w:rPr>
                <w:rFonts w:eastAsia="Times New Roman" w:cstheme="minorHAnsi"/>
                <w:b/>
                <w:bCs/>
                <w:color w:val="000000"/>
                <w:sz w:val="28"/>
                <w:szCs w:val="28"/>
              </w:rPr>
            </w:pPr>
            <w:r w:rsidRPr="00A11D94">
              <w:rPr>
                <w:rFonts w:eastAsia="Times New Roman" w:cstheme="minorHAnsi"/>
                <w:b/>
                <w:bCs/>
                <w:color w:val="000000"/>
                <w:sz w:val="28"/>
                <w:szCs w:val="28"/>
              </w:rPr>
              <w:t>Networking Basics, Protocols, and Standards</w:t>
            </w:r>
          </w:p>
        </w:tc>
        <w:tc>
          <w:tcPr>
            <w:tcW w:w="3510" w:type="dxa"/>
            <w:shd w:val="clear" w:color="auto" w:fill="D9D2E9"/>
          </w:tcPr>
          <w:p w14:paraId="3D513A41" w14:textId="77777777" w:rsidR="00A11D94" w:rsidRPr="00A11D94" w:rsidRDefault="00A11D94" w:rsidP="00411E54">
            <w:pPr>
              <w:outlineLvl w:val="1"/>
              <w:rPr>
                <w:rFonts w:eastAsia="Times New Roman" w:cstheme="minorHAnsi"/>
                <w:b/>
                <w:bCs/>
                <w:color w:val="000000"/>
                <w:sz w:val="28"/>
                <w:szCs w:val="28"/>
              </w:rPr>
            </w:pPr>
          </w:p>
        </w:tc>
        <w:tc>
          <w:tcPr>
            <w:tcW w:w="2065" w:type="dxa"/>
            <w:shd w:val="clear" w:color="auto" w:fill="D9D2E9"/>
          </w:tcPr>
          <w:p w14:paraId="7034AA0D"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37FD609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618746E"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337881D" w14:textId="3BB33EE6"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46D8698" w14:textId="6680D73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network infrastructur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8D148B1" w14:textId="77CE4F9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FDE6F1D" w14:textId="40D16865"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35989F3" w14:textId="3C9EB83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troduce the OSI and TCP/IP network models. Compare and contrast their structures and how they segregate network communication.</w:t>
            </w:r>
          </w:p>
        </w:tc>
        <w:tc>
          <w:tcPr>
            <w:tcW w:w="2065" w:type="dxa"/>
            <w:vMerge w:val="restart"/>
            <w:tcBorders>
              <w:top w:val="single" w:sz="4" w:space="0" w:color="auto"/>
              <w:left w:val="single" w:sz="4" w:space="0" w:color="auto"/>
            </w:tcBorders>
            <w:shd w:val="clear" w:color="auto" w:fill="auto"/>
          </w:tcPr>
          <w:p w14:paraId="7E82224A"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Labs (simulated or live) configuring switches, routers, VLANs, etc.</w:t>
            </w:r>
          </w:p>
          <w:p w14:paraId="616A5C41" w14:textId="77777777" w:rsidR="007342B6" w:rsidRPr="007342B6" w:rsidRDefault="007342B6" w:rsidP="007342B6">
            <w:pPr>
              <w:outlineLvl w:val="1"/>
              <w:rPr>
                <w:rFonts w:eastAsia="Times New Roman" w:cstheme="minorHAnsi"/>
                <w:color w:val="000000"/>
                <w:sz w:val="18"/>
                <w:szCs w:val="18"/>
              </w:rPr>
            </w:pPr>
          </w:p>
          <w:p w14:paraId="4862259F"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Vocabulary quizzes</w:t>
            </w:r>
          </w:p>
          <w:p w14:paraId="784A0FD6" w14:textId="77777777" w:rsidR="007342B6" w:rsidRPr="007342B6" w:rsidRDefault="007342B6" w:rsidP="007342B6">
            <w:pPr>
              <w:outlineLvl w:val="1"/>
              <w:rPr>
                <w:rFonts w:eastAsia="Times New Roman" w:cstheme="minorHAnsi"/>
                <w:color w:val="000000"/>
                <w:sz w:val="18"/>
                <w:szCs w:val="18"/>
              </w:rPr>
            </w:pPr>
          </w:p>
          <w:p w14:paraId="4C4E8518"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Formative assessment in networking capabilities</w:t>
            </w:r>
          </w:p>
          <w:p w14:paraId="7B54C966" w14:textId="77777777" w:rsidR="007342B6" w:rsidRPr="007342B6" w:rsidRDefault="007342B6" w:rsidP="007342B6">
            <w:pPr>
              <w:outlineLvl w:val="1"/>
              <w:rPr>
                <w:rFonts w:eastAsia="Times New Roman" w:cstheme="minorHAnsi"/>
                <w:color w:val="000000"/>
                <w:sz w:val="18"/>
                <w:szCs w:val="18"/>
              </w:rPr>
            </w:pPr>
          </w:p>
          <w:p w14:paraId="1D0DDDA9" w14:textId="7EBF4C88" w:rsidR="005E1D30" w:rsidRPr="00295A6A"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lastRenderedPageBreak/>
              <w:t>Quizzes and summative assessments</w:t>
            </w:r>
          </w:p>
        </w:tc>
      </w:tr>
      <w:tr w:rsidR="005E1D30" w:rsidRPr="00295A6A" w14:paraId="64C9F4F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E6EF2D9"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1672395" w14:textId="300EFC4A"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CCCE02B" w14:textId="49F16D9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fferentiate areas of responsibilities between the service provider and their clien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AC0D80B" w14:textId="4E05F10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2.2, TON+ 5.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32CF2BE" w14:textId="54FB8136"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 xml:space="preserve">Technical Skills: Computer &amp; </w:t>
            </w:r>
            <w:r w:rsidRPr="00295A6A">
              <w:rPr>
                <w:rFonts w:cstheme="minorHAnsi"/>
                <w:color w:val="000000"/>
                <w:sz w:val="18"/>
                <w:szCs w:val="18"/>
              </w:rPr>
              <w:lastRenderedPageBreak/>
              <w:t>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E692735" w14:textId="4F98EA4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lastRenderedPageBreak/>
              <w:t>Define a demarcation and its purpose in defining areas of connectivity responsibility. Point out its location within a site MDF.</w:t>
            </w:r>
          </w:p>
        </w:tc>
        <w:tc>
          <w:tcPr>
            <w:tcW w:w="2065" w:type="dxa"/>
            <w:vMerge/>
            <w:tcBorders>
              <w:left w:val="single" w:sz="4" w:space="0" w:color="auto"/>
            </w:tcBorders>
            <w:shd w:val="clear" w:color="auto" w:fill="auto"/>
          </w:tcPr>
          <w:p w14:paraId="03120156" w14:textId="77777777" w:rsidR="005E1D30" w:rsidRPr="00295A6A" w:rsidRDefault="005E1D30" w:rsidP="00411E54">
            <w:pPr>
              <w:outlineLvl w:val="1"/>
              <w:rPr>
                <w:rFonts w:eastAsia="Times New Roman" w:cstheme="minorHAnsi"/>
                <w:color w:val="000000"/>
                <w:sz w:val="18"/>
                <w:szCs w:val="18"/>
              </w:rPr>
            </w:pPr>
          </w:p>
        </w:tc>
      </w:tr>
      <w:tr w:rsidR="005E1D30" w:rsidRPr="00295A6A" w14:paraId="4E42D10E"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2C88952"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248DF7C" w14:textId="385FA032"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0B289F0" w14:textId="47917D2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current network standards and pseudo-standards (e.g., IEEE, RFCs, and ISO).</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62999F" w14:textId="337BE71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2.A-C;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DAC5602" w14:textId="335E0D1E"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76C5E45" w14:textId="3A29F99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the importance of network standards and present an overview of how they have changed and grown over the years.</w:t>
            </w:r>
          </w:p>
        </w:tc>
        <w:tc>
          <w:tcPr>
            <w:tcW w:w="2065" w:type="dxa"/>
            <w:vMerge/>
            <w:tcBorders>
              <w:left w:val="single" w:sz="4" w:space="0" w:color="auto"/>
            </w:tcBorders>
            <w:shd w:val="clear" w:color="auto" w:fill="auto"/>
          </w:tcPr>
          <w:p w14:paraId="13696B37" w14:textId="77777777" w:rsidR="005E1D30" w:rsidRPr="00295A6A" w:rsidRDefault="005E1D30" w:rsidP="00411E54">
            <w:pPr>
              <w:outlineLvl w:val="1"/>
              <w:rPr>
                <w:rFonts w:eastAsia="Times New Roman" w:cstheme="minorHAnsi"/>
                <w:color w:val="000000"/>
                <w:sz w:val="18"/>
                <w:szCs w:val="18"/>
              </w:rPr>
            </w:pPr>
          </w:p>
        </w:tc>
      </w:tr>
      <w:tr w:rsidR="005E1D30" w:rsidRPr="00295A6A" w14:paraId="34F2C71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45AE92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EAEE8DC" w14:textId="7759BAF9"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7283794" w14:textId="4866D27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raw, label, and explain networking layers (e.g., OSI, TCP/IP models, IP addressing, and MAC address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CE92C0A" w14:textId="2BA55B1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G.GMD.B.3-4, G.MG.A.1-3; TON+ 1.1, TON+ 1.2, TON+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84B5E76" w14:textId="01A3D00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E73C51B" w14:textId="04716EF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Reviewing SLO 1, point out how MAC </w:t>
            </w:r>
            <w:proofErr w:type="gramStart"/>
            <w:r w:rsidRPr="00295A6A">
              <w:rPr>
                <w:rFonts w:cstheme="minorHAnsi"/>
                <w:color w:val="000000"/>
                <w:sz w:val="18"/>
                <w:szCs w:val="18"/>
              </w:rPr>
              <w:t>addressing</w:t>
            </w:r>
            <w:proofErr w:type="gramEnd"/>
            <w:r w:rsidRPr="00295A6A">
              <w:rPr>
                <w:rFonts w:cstheme="minorHAnsi"/>
                <w:color w:val="000000"/>
                <w:sz w:val="18"/>
                <w:szCs w:val="18"/>
              </w:rPr>
              <w:t xml:space="preserve"> and IP addressing occur within the OSI and TCP/IP layers. Emphasize the uniqueness of MAC addresses within the world, versus the uniqueness of IP addresses within a network. This would be an excellent time for a math unit on binary numbers and how to calculate IP addresses within a network topology that could help segregate a network based on which class of IP addressing is used and octets used within individual VLANs or network segments. Conversely, demonstrates how converting IP addresses from decimal to binary helps to visually see how to calculate CIDR notation when configuring a network with a service provider.</w:t>
            </w:r>
          </w:p>
        </w:tc>
        <w:tc>
          <w:tcPr>
            <w:tcW w:w="2065" w:type="dxa"/>
            <w:vMerge/>
            <w:tcBorders>
              <w:left w:val="single" w:sz="4" w:space="0" w:color="auto"/>
            </w:tcBorders>
            <w:shd w:val="clear" w:color="auto" w:fill="auto"/>
          </w:tcPr>
          <w:p w14:paraId="3A5DA0E8" w14:textId="77777777" w:rsidR="005E1D30" w:rsidRPr="00295A6A" w:rsidRDefault="005E1D30" w:rsidP="00411E54">
            <w:pPr>
              <w:outlineLvl w:val="1"/>
              <w:rPr>
                <w:rFonts w:eastAsia="Times New Roman" w:cstheme="minorHAnsi"/>
                <w:color w:val="000000"/>
                <w:sz w:val="18"/>
                <w:szCs w:val="18"/>
              </w:rPr>
            </w:pPr>
          </w:p>
        </w:tc>
      </w:tr>
      <w:tr w:rsidR="005E1D30" w:rsidRPr="00295A6A" w14:paraId="507135A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0CD6D6A"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3EB5918" w14:textId="0EBBF22D"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6C5C28A" w14:textId="5B46568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mpare and contrast network topologies (e.g., star, bus, ring, broadband, and baseband).</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BC4F349" w14:textId="3472AA7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W.1.A;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DB6187A" w14:textId="2E020AA5"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DD5DBCF" w14:textId="1F5F220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Discuss the history of network development topologies of bus and ring and their advantages and drawbacks. Add into the discussion star and mesh topologies as well as baseband and broadband. Point out how star and bus still exist within switches and how switches and </w:t>
            </w:r>
            <w:proofErr w:type="spellStart"/>
            <w:r w:rsidRPr="00295A6A">
              <w:rPr>
                <w:rFonts w:cstheme="minorHAnsi"/>
                <w:color w:val="000000"/>
                <w:sz w:val="18"/>
                <w:szCs w:val="18"/>
              </w:rPr>
              <w:t>wifi</w:t>
            </w:r>
            <w:proofErr w:type="spellEnd"/>
            <w:r w:rsidRPr="00295A6A">
              <w:rPr>
                <w:rFonts w:cstheme="minorHAnsi"/>
                <w:color w:val="000000"/>
                <w:sz w:val="18"/>
                <w:szCs w:val="18"/>
              </w:rPr>
              <w:t xml:space="preserve"> create mesh connectivity in a network. This would also be a good time to discuss the generational changes in network speed over the last 40 years to our current bandwidth speeds.</w:t>
            </w:r>
          </w:p>
        </w:tc>
        <w:tc>
          <w:tcPr>
            <w:tcW w:w="2065" w:type="dxa"/>
            <w:vMerge/>
            <w:tcBorders>
              <w:left w:val="single" w:sz="4" w:space="0" w:color="auto"/>
            </w:tcBorders>
            <w:shd w:val="clear" w:color="auto" w:fill="auto"/>
          </w:tcPr>
          <w:p w14:paraId="505E65B8" w14:textId="77777777" w:rsidR="005E1D30" w:rsidRPr="00295A6A" w:rsidRDefault="005E1D30" w:rsidP="00411E54">
            <w:pPr>
              <w:outlineLvl w:val="1"/>
              <w:rPr>
                <w:rFonts w:eastAsia="Times New Roman" w:cstheme="minorHAnsi"/>
                <w:color w:val="000000"/>
                <w:sz w:val="18"/>
                <w:szCs w:val="18"/>
              </w:rPr>
            </w:pPr>
          </w:p>
        </w:tc>
      </w:tr>
      <w:tr w:rsidR="005E1D30" w:rsidRPr="00295A6A" w14:paraId="6D3056C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2246ADD"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A246B49" w14:textId="1FA82D79"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234C8E8" w14:textId="11E53BC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agram and explain network topolog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E0C29A7" w14:textId="2232D2F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3A69615" w14:textId="12D49591"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8D84FC3" w14:textId="007A9FD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ractice diagramming and labeling the topologies in SLO 5 and how they meet the needs of network connectivity.</w:t>
            </w:r>
          </w:p>
        </w:tc>
        <w:tc>
          <w:tcPr>
            <w:tcW w:w="2065" w:type="dxa"/>
            <w:vMerge/>
            <w:tcBorders>
              <w:left w:val="single" w:sz="4" w:space="0" w:color="auto"/>
            </w:tcBorders>
            <w:shd w:val="clear" w:color="auto" w:fill="auto"/>
          </w:tcPr>
          <w:p w14:paraId="0D78C528" w14:textId="77777777" w:rsidR="005E1D30" w:rsidRPr="00295A6A" w:rsidRDefault="005E1D30" w:rsidP="00411E54">
            <w:pPr>
              <w:outlineLvl w:val="1"/>
              <w:rPr>
                <w:rFonts w:eastAsia="Times New Roman" w:cstheme="minorHAnsi"/>
                <w:color w:val="000000"/>
                <w:sz w:val="18"/>
                <w:szCs w:val="18"/>
              </w:rPr>
            </w:pPr>
          </w:p>
        </w:tc>
      </w:tr>
      <w:tr w:rsidR="005E1D30" w:rsidRPr="00295A6A" w14:paraId="1D2B01A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27E5341"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34CD6BA" w14:textId="7B539FF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5D68FFC" w14:textId="522DFB1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ummarize and implement protocols (e.g., TCP/IP, IPv4, IPv6, and DHCP).</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35E9E78" w14:textId="4907681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N+ 2.1, TON+ 3.1, TON+ 3.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FF25F54" w14:textId="3C3225E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r>
            <w:r w:rsidRPr="00295A6A">
              <w:rPr>
                <w:rFonts w:cstheme="minorHAnsi"/>
                <w:color w:val="000000"/>
                <w:sz w:val="18"/>
                <w:szCs w:val="18"/>
              </w:rPr>
              <w:lastRenderedPageBreak/>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03FC532" w14:textId="6AE51B6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lastRenderedPageBreak/>
              <w:t xml:space="preserve">Provide an overview of TCP/IP protocols and ports used as well as how to safely </w:t>
            </w:r>
            <w:r w:rsidRPr="00295A6A">
              <w:rPr>
                <w:rFonts w:cstheme="minorHAnsi"/>
                <w:color w:val="000000"/>
                <w:sz w:val="18"/>
                <w:szCs w:val="18"/>
              </w:rPr>
              <w:lastRenderedPageBreak/>
              <w:t>implement and configure a network to function properly with those protocols. Review redundancy and security needs with functionality.</w:t>
            </w:r>
          </w:p>
        </w:tc>
        <w:tc>
          <w:tcPr>
            <w:tcW w:w="2065" w:type="dxa"/>
            <w:vMerge/>
            <w:tcBorders>
              <w:left w:val="single" w:sz="4" w:space="0" w:color="auto"/>
            </w:tcBorders>
            <w:shd w:val="clear" w:color="auto" w:fill="auto"/>
          </w:tcPr>
          <w:p w14:paraId="097D0B66" w14:textId="77777777" w:rsidR="005E1D30" w:rsidRPr="00295A6A" w:rsidRDefault="005E1D30" w:rsidP="00411E54">
            <w:pPr>
              <w:outlineLvl w:val="1"/>
              <w:rPr>
                <w:rFonts w:eastAsia="Times New Roman" w:cstheme="minorHAnsi"/>
                <w:color w:val="000000"/>
                <w:sz w:val="18"/>
                <w:szCs w:val="18"/>
              </w:rPr>
            </w:pPr>
          </w:p>
        </w:tc>
      </w:tr>
      <w:tr w:rsidR="005E1D30" w:rsidRPr="00295A6A" w14:paraId="4257508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5EC177A"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D4D5DB1" w14:textId="725954B9"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C1015E2" w14:textId="6814256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fferentiate between routing and switching/bridg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0245CFC" w14:textId="67ECE04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TON+ 2.1, TON+ 2.2, TON+ 3.3, TON+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E10203E" w14:textId="0564CC2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BB1A531" w14:textId="06F99FA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mpare and contrast a hub with a switch, and a switch with a router, and how a network bridge fits in. Discuss which OSI layer each of the above works and functions.</w:t>
            </w:r>
          </w:p>
        </w:tc>
        <w:tc>
          <w:tcPr>
            <w:tcW w:w="2065" w:type="dxa"/>
            <w:vMerge/>
            <w:tcBorders>
              <w:left w:val="single" w:sz="4" w:space="0" w:color="auto"/>
            </w:tcBorders>
            <w:shd w:val="clear" w:color="auto" w:fill="auto"/>
          </w:tcPr>
          <w:p w14:paraId="191B2B42" w14:textId="77777777" w:rsidR="005E1D30" w:rsidRPr="00295A6A" w:rsidRDefault="005E1D30" w:rsidP="00411E54">
            <w:pPr>
              <w:outlineLvl w:val="1"/>
              <w:rPr>
                <w:rFonts w:eastAsia="Times New Roman" w:cstheme="minorHAnsi"/>
                <w:color w:val="000000"/>
                <w:sz w:val="18"/>
                <w:szCs w:val="18"/>
              </w:rPr>
            </w:pPr>
          </w:p>
        </w:tc>
      </w:tr>
      <w:tr w:rsidR="005E1D30" w:rsidRPr="00295A6A" w14:paraId="5572450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AB924CF"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BC5E3E8" w14:textId="316ECA8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1C4F26E" w14:textId="025D208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basic network security principles (e.g., IP spoofing, packet sniffing, password compromise, and encryp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B9533D0" w14:textId="49B568F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W.1.A; TON+ 1.1, TON+ 3.1, TON+ 4.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5F181D6" w14:textId="4F8936C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D0ECF54" w14:textId="2B693E4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monstrate and explain packet sniffing, and spoofing using tools such as Wireshark, Burp Suite, etc. Contrast the benefits of Whitehat Penetration Testing versus Hacking, password cracking versus strengthening passwords, and basic encryption algorithms. This would be an excellent opportunity to discuss Linux in depth, especially Kali Linux, and how it can be used as part of a suite of tools for penetration testing. This would also be an opportunity for an in-depth math unit discussing large prime numbers and their use within various encryption algorithms, such as Diffie-Hellman, RSA, and Personal Key Infrastructure.</w:t>
            </w:r>
          </w:p>
        </w:tc>
        <w:tc>
          <w:tcPr>
            <w:tcW w:w="2065" w:type="dxa"/>
            <w:vMerge/>
            <w:tcBorders>
              <w:left w:val="single" w:sz="4" w:space="0" w:color="auto"/>
              <w:bottom w:val="single" w:sz="4" w:space="0" w:color="auto"/>
            </w:tcBorders>
            <w:shd w:val="clear" w:color="auto" w:fill="auto"/>
          </w:tcPr>
          <w:p w14:paraId="0C34822A" w14:textId="77777777" w:rsidR="005E1D30" w:rsidRPr="00295A6A" w:rsidRDefault="005E1D30" w:rsidP="00411E54">
            <w:pPr>
              <w:outlineLvl w:val="1"/>
              <w:rPr>
                <w:rFonts w:eastAsia="Times New Roman" w:cstheme="minorHAnsi"/>
                <w:color w:val="000000"/>
                <w:sz w:val="18"/>
                <w:szCs w:val="18"/>
              </w:rPr>
            </w:pPr>
          </w:p>
        </w:tc>
      </w:tr>
      <w:tr w:rsidR="00A11D94" w:rsidRPr="00A11D94" w14:paraId="62F57FB6" w14:textId="77777777" w:rsidTr="00A11D94">
        <w:trPr>
          <w:trHeight w:val="255"/>
        </w:trPr>
        <w:tc>
          <w:tcPr>
            <w:tcW w:w="665" w:type="dxa"/>
            <w:shd w:val="clear" w:color="auto" w:fill="D9D2E9"/>
            <w:noWrap/>
          </w:tcPr>
          <w:p w14:paraId="7AA7B6D4" w14:textId="10B68F18"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VII</w:t>
            </w:r>
          </w:p>
        </w:tc>
        <w:tc>
          <w:tcPr>
            <w:tcW w:w="8150" w:type="dxa"/>
            <w:gridSpan w:val="4"/>
            <w:shd w:val="clear" w:color="auto" w:fill="D9D2E9"/>
          </w:tcPr>
          <w:p w14:paraId="2674FADC" w14:textId="0F57A4B9" w:rsidR="00A11D94" w:rsidRPr="00A11D94" w:rsidRDefault="00A11D94" w:rsidP="00411E54">
            <w:pPr>
              <w:outlineLvl w:val="1"/>
              <w:rPr>
                <w:rFonts w:eastAsia="Times New Roman" w:cstheme="minorHAnsi"/>
                <w:b/>
                <w:bCs/>
                <w:color w:val="000000"/>
                <w:sz w:val="28"/>
                <w:szCs w:val="28"/>
              </w:rPr>
            </w:pPr>
            <w:r w:rsidRPr="00A11D94">
              <w:rPr>
                <w:rFonts w:eastAsia="Times New Roman" w:cstheme="minorHAnsi"/>
                <w:b/>
                <w:bCs/>
                <w:color w:val="000000"/>
                <w:sz w:val="28"/>
                <w:szCs w:val="28"/>
              </w:rPr>
              <w:t>Network Operating Systems and Protocols</w:t>
            </w:r>
          </w:p>
        </w:tc>
        <w:tc>
          <w:tcPr>
            <w:tcW w:w="3510" w:type="dxa"/>
            <w:shd w:val="clear" w:color="auto" w:fill="D9D2E9"/>
          </w:tcPr>
          <w:p w14:paraId="70C88736" w14:textId="77777777" w:rsidR="00A11D94" w:rsidRPr="00A11D94" w:rsidRDefault="00A11D94" w:rsidP="00411E54">
            <w:pPr>
              <w:outlineLvl w:val="1"/>
              <w:rPr>
                <w:rFonts w:eastAsia="Times New Roman" w:cstheme="minorHAnsi"/>
                <w:b/>
                <w:bCs/>
                <w:color w:val="000000"/>
                <w:sz w:val="28"/>
                <w:szCs w:val="28"/>
              </w:rPr>
            </w:pPr>
          </w:p>
        </w:tc>
        <w:tc>
          <w:tcPr>
            <w:tcW w:w="2065" w:type="dxa"/>
            <w:shd w:val="clear" w:color="auto" w:fill="D9D2E9"/>
          </w:tcPr>
          <w:p w14:paraId="57F812C9"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3C804042"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F314906"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0CB5834" w14:textId="795EF571"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4038175" w14:textId="4AFAD61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pecify network server internal componen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58A32AF" w14:textId="13F48C9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1C71A80" w14:textId="27C190D0"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E505971" w14:textId="47DD31E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fine basic server components. Compare and contrast desktops and servers. Introduce servers, firewalls, security devices, etc.</w:t>
            </w:r>
          </w:p>
        </w:tc>
        <w:tc>
          <w:tcPr>
            <w:tcW w:w="2065" w:type="dxa"/>
            <w:vMerge w:val="restart"/>
            <w:tcBorders>
              <w:top w:val="single" w:sz="4" w:space="0" w:color="auto"/>
              <w:left w:val="single" w:sz="4" w:space="0" w:color="auto"/>
            </w:tcBorders>
            <w:shd w:val="clear" w:color="auto" w:fill="auto"/>
          </w:tcPr>
          <w:p w14:paraId="41A6AC41"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Labs (simulated or live) configuring servers (DNS, AD, etc.)</w:t>
            </w:r>
          </w:p>
          <w:p w14:paraId="322B21B1" w14:textId="77777777" w:rsidR="007342B6" w:rsidRPr="007342B6" w:rsidRDefault="007342B6" w:rsidP="007342B6">
            <w:pPr>
              <w:outlineLvl w:val="1"/>
              <w:rPr>
                <w:rFonts w:eastAsia="Times New Roman" w:cstheme="minorHAnsi"/>
                <w:color w:val="000000"/>
                <w:sz w:val="18"/>
                <w:szCs w:val="18"/>
              </w:rPr>
            </w:pPr>
          </w:p>
          <w:p w14:paraId="3BB8423E"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Vocabulary quizzes</w:t>
            </w:r>
          </w:p>
          <w:p w14:paraId="26D20E2E" w14:textId="77777777" w:rsidR="007342B6" w:rsidRPr="007342B6" w:rsidRDefault="007342B6" w:rsidP="007342B6">
            <w:pPr>
              <w:outlineLvl w:val="1"/>
              <w:rPr>
                <w:rFonts w:eastAsia="Times New Roman" w:cstheme="minorHAnsi"/>
                <w:color w:val="000000"/>
                <w:sz w:val="18"/>
                <w:szCs w:val="18"/>
              </w:rPr>
            </w:pPr>
          </w:p>
          <w:p w14:paraId="6376C364"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Formative assessment in networking capabilities</w:t>
            </w:r>
          </w:p>
          <w:p w14:paraId="5E32B482" w14:textId="77777777" w:rsidR="007342B6" w:rsidRPr="007342B6" w:rsidRDefault="007342B6" w:rsidP="007342B6">
            <w:pPr>
              <w:outlineLvl w:val="1"/>
              <w:rPr>
                <w:rFonts w:eastAsia="Times New Roman" w:cstheme="minorHAnsi"/>
                <w:color w:val="000000"/>
                <w:sz w:val="18"/>
                <w:szCs w:val="18"/>
              </w:rPr>
            </w:pPr>
          </w:p>
          <w:p w14:paraId="1B84460E" w14:textId="5A43CF9E" w:rsidR="005E1D30" w:rsidRPr="00295A6A"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Quizzes and summative assessment</w:t>
            </w:r>
          </w:p>
        </w:tc>
      </w:tr>
      <w:tr w:rsidR="005E1D30" w:rsidRPr="00295A6A" w14:paraId="33BD519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F2DEE28"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01647A1" w14:textId="0BCF9F65"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1C6AFD3" w14:textId="3722959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 and configure server operating system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E53FE4E" w14:textId="44D0DE8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2.3, 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74FC934" w14:textId="1BF4B3E3"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AE6CC0B" w14:textId="15A5C7B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monstrate and provide opportunities for students to install server OS into a virtual machine.</w:t>
            </w:r>
          </w:p>
        </w:tc>
        <w:tc>
          <w:tcPr>
            <w:tcW w:w="2065" w:type="dxa"/>
            <w:vMerge/>
            <w:tcBorders>
              <w:left w:val="single" w:sz="4" w:space="0" w:color="auto"/>
            </w:tcBorders>
            <w:shd w:val="clear" w:color="auto" w:fill="auto"/>
          </w:tcPr>
          <w:p w14:paraId="032EC161" w14:textId="77777777" w:rsidR="005E1D30" w:rsidRPr="00295A6A" w:rsidRDefault="005E1D30" w:rsidP="00411E54">
            <w:pPr>
              <w:outlineLvl w:val="1"/>
              <w:rPr>
                <w:rFonts w:eastAsia="Times New Roman" w:cstheme="minorHAnsi"/>
                <w:color w:val="000000"/>
                <w:sz w:val="18"/>
                <w:szCs w:val="18"/>
              </w:rPr>
            </w:pPr>
          </w:p>
        </w:tc>
      </w:tr>
      <w:tr w:rsidR="005E1D30" w:rsidRPr="00295A6A" w14:paraId="61901D8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0F12120"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D90835F" w14:textId="13EB4618"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C0C9692" w14:textId="43ECCA4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stall and configure network hardware (e.g., NIC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9F95A26" w14:textId="6E19E60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5, 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042811" w14:textId="729A969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081D9DB" w14:textId="2F914A2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the different types and speeds for network cards, wired and wireless. Demonstrate proper installation of those NICs.</w:t>
            </w:r>
          </w:p>
        </w:tc>
        <w:tc>
          <w:tcPr>
            <w:tcW w:w="2065" w:type="dxa"/>
            <w:vMerge/>
            <w:tcBorders>
              <w:left w:val="single" w:sz="4" w:space="0" w:color="auto"/>
            </w:tcBorders>
            <w:shd w:val="clear" w:color="auto" w:fill="auto"/>
          </w:tcPr>
          <w:p w14:paraId="408FA3EA" w14:textId="77777777" w:rsidR="005E1D30" w:rsidRPr="00295A6A" w:rsidRDefault="005E1D30" w:rsidP="00411E54">
            <w:pPr>
              <w:outlineLvl w:val="1"/>
              <w:rPr>
                <w:rFonts w:eastAsia="Times New Roman" w:cstheme="minorHAnsi"/>
                <w:color w:val="000000"/>
                <w:sz w:val="18"/>
                <w:szCs w:val="18"/>
              </w:rPr>
            </w:pPr>
          </w:p>
        </w:tc>
      </w:tr>
      <w:tr w:rsidR="005E1D30" w:rsidRPr="00295A6A" w14:paraId="350A589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0C89B01"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AEF5798" w14:textId="73D74FED"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B004128" w14:textId="26221E0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stablish client environments and network resour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3D05454" w14:textId="05E7A26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1.5, TO 2.3, 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A3FE838" w14:textId="224D2BE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0BC6DAE" w14:textId="059AB78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Outline the basics of networking topology and how to segregate public side and private side of client environments as well as server and printer shares using VLANs</w:t>
            </w:r>
          </w:p>
        </w:tc>
        <w:tc>
          <w:tcPr>
            <w:tcW w:w="2065" w:type="dxa"/>
            <w:vMerge/>
            <w:tcBorders>
              <w:left w:val="single" w:sz="4" w:space="0" w:color="auto"/>
            </w:tcBorders>
            <w:shd w:val="clear" w:color="auto" w:fill="auto"/>
          </w:tcPr>
          <w:p w14:paraId="07C8950A" w14:textId="77777777" w:rsidR="005E1D30" w:rsidRPr="00295A6A" w:rsidRDefault="005E1D30" w:rsidP="00411E54">
            <w:pPr>
              <w:outlineLvl w:val="1"/>
              <w:rPr>
                <w:rFonts w:eastAsia="Times New Roman" w:cstheme="minorHAnsi"/>
                <w:color w:val="000000"/>
                <w:sz w:val="18"/>
                <w:szCs w:val="18"/>
              </w:rPr>
            </w:pPr>
          </w:p>
        </w:tc>
      </w:tr>
      <w:tr w:rsidR="005E1D30" w:rsidRPr="00295A6A" w14:paraId="580325E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8F60015"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06E144C" w14:textId="1B808C9E"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A0D8C50" w14:textId="2D9F4E8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scribe policies and procedures that are executed through login scrip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4CCB7B2" w14:textId="5395908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W.1.A; TO 2.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B01150" w14:textId="2BD656F2"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9950840" w14:textId="58D25BD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ound upon enforcing network policies and procedures as demarcated through rights and privileges through login scripts. Point out cybersecurity enforcement through these automated scripts occurring on login and logout.</w:t>
            </w:r>
          </w:p>
        </w:tc>
        <w:tc>
          <w:tcPr>
            <w:tcW w:w="2065" w:type="dxa"/>
            <w:vMerge/>
            <w:tcBorders>
              <w:left w:val="single" w:sz="4" w:space="0" w:color="auto"/>
            </w:tcBorders>
            <w:shd w:val="clear" w:color="auto" w:fill="auto"/>
          </w:tcPr>
          <w:p w14:paraId="056A3F18" w14:textId="77777777" w:rsidR="005E1D30" w:rsidRPr="00295A6A" w:rsidRDefault="005E1D30" w:rsidP="00411E54">
            <w:pPr>
              <w:outlineLvl w:val="1"/>
              <w:rPr>
                <w:rFonts w:eastAsia="Times New Roman" w:cstheme="minorHAnsi"/>
                <w:color w:val="000000"/>
                <w:sz w:val="18"/>
                <w:szCs w:val="18"/>
              </w:rPr>
            </w:pPr>
          </w:p>
        </w:tc>
      </w:tr>
      <w:tr w:rsidR="005E1D30" w:rsidRPr="00295A6A" w14:paraId="214053F1"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BD1F2E0"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05F3AB1" w14:textId="1919ACA9"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05B5E6F" w14:textId="09017E4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Verify client access to network resour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C42A2C3" w14:textId="19571E9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W.1.A; TO 4.3,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6AF5E5" w14:textId="3E3CB5A2"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96830FA" w14:textId="3A10E59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ntinuing with SLO 5, ensure and verify resource access post login, to further underline the importance of network security through login access.</w:t>
            </w:r>
          </w:p>
        </w:tc>
        <w:tc>
          <w:tcPr>
            <w:tcW w:w="2065" w:type="dxa"/>
            <w:vMerge/>
            <w:tcBorders>
              <w:left w:val="single" w:sz="4" w:space="0" w:color="auto"/>
            </w:tcBorders>
            <w:shd w:val="clear" w:color="auto" w:fill="auto"/>
          </w:tcPr>
          <w:p w14:paraId="4D2BB80B" w14:textId="77777777" w:rsidR="005E1D30" w:rsidRPr="00295A6A" w:rsidRDefault="005E1D30" w:rsidP="00411E54">
            <w:pPr>
              <w:outlineLvl w:val="1"/>
              <w:rPr>
                <w:rFonts w:eastAsia="Times New Roman" w:cstheme="minorHAnsi"/>
                <w:color w:val="000000"/>
                <w:sz w:val="18"/>
                <w:szCs w:val="18"/>
              </w:rPr>
            </w:pPr>
          </w:p>
        </w:tc>
      </w:tr>
      <w:tr w:rsidR="005E1D30" w:rsidRPr="00295A6A" w14:paraId="6096E0F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BE1052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28EFF95" w14:textId="35448E4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2EFD83D" w14:textId="2211F02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rovide secured access to network resour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6475F39" w14:textId="2537369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W.1.A; TO 2.2, TO 2.3, 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B1CD6FD" w14:textId="52368664"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C708B1D" w14:textId="10CE790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nsure enhanced security is in place for higher-level access resources. NO ONE SHOULD USE ROOT ACCESS.</w:t>
            </w:r>
          </w:p>
        </w:tc>
        <w:tc>
          <w:tcPr>
            <w:tcW w:w="2065" w:type="dxa"/>
            <w:vMerge/>
            <w:tcBorders>
              <w:left w:val="single" w:sz="4" w:space="0" w:color="auto"/>
            </w:tcBorders>
            <w:shd w:val="clear" w:color="auto" w:fill="auto"/>
          </w:tcPr>
          <w:p w14:paraId="6495C441" w14:textId="77777777" w:rsidR="005E1D30" w:rsidRPr="00295A6A" w:rsidRDefault="005E1D30" w:rsidP="00411E54">
            <w:pPr>
              <w:outlineLvl w:val="1"/>
              <w:rPr>
                <w:rFonts w:eastAsia="Times New Roman" w:cstheme="minorHAnsi"/>
                <w:color w:val="000000"/>
                <w:sz w:val="18"/>
                <w:szCs w:val="18"/>
              </w:rPr>
            </w:pPr>
          </w:p>
        </w:tc>
      </w:tr>
      <w:tr w:rsidR="005E1D30" w:rsidRPr="00295A6A" w14:paraId="0004385C"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740EDB3"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0EBA593" w14:textId="5C04EA9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B3BBF0F" w14:textId="43A76FE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ummarize the importance of basic network security (e.g., passwords, MFA, user accoun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E1D874E" w14:textId="097DBA3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W.1.A; TO 3.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DDC818B" w14:textId="375E28D3"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F6292E7" w14:textId="3250F3C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liberate the importance of secondary authorization, fine-grained password policies, zero trust, least privilege policy, etc. in helping reinforce security within a network.</w:t>
            </w:r>
          </w:p>
        </w:tc>
        <w:tc>
          <w:tcPr>
            <w:tcW w:w="2065" w:type="dxa"/>
            <w:vMerge/>
            <w:tcBorders>
              <w:left w:val="single" w:sz="4" w:space="0" w:color="auto"/>
              <w:bottom w:val="single" w:sz="4" w:space="0" w:color="auto"/>
            </w:tcBorders>
            <w:shd w:val="clear" w:color="auto" w:fill="auto"/>
          </w:tcPr>
          <w:p w14:paraId="43AA86DA" w14:textId="77777777" w:rsidR="005E1D30" w:rsidRPr="00295A6A" w:rsidRDefault="005E1D30" w:rsidP="00411E54">
            <w:pPr>
              <w:outlineLvl w:val="1"/>
              <w:rPr>
                <w:rFonts w:eastAsia="Times New Roman" w:cstheme="minorHAnsi"/>
                <w:color w:val="000000"/>
                <w:sz w:val="18"/>
                <w:szCs w:val="18"/>
              </w:rPr>
            </w:pPr>
          </w:p>
        </w:tc>
      </w:tr>
      <w:tr w:rsidR="00A11D94" w:rsidRPr="00A11D94" w14:paraId="64898A6B" w14:textId="77777777" w:rsidTr="00A11D94">
        <w:trPr>
          <w:trHeight w:val="255"/>
        </w:trPr>
        <w:tc>
          <w:tcPr>
            <w:tcW w:w="665" w:type="dxa"/>
            <w:shd w:val="clear" w:color="auto" w:fill="D9D2E9"/>
            <w:noWrap/>
          </w:tcPr>
          <w:p w14:paraId="3CF2C8C2" w14:textId="016A4C94"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VIII</w:t>
            </w:r>
          </w:p>
        </w:tc>
        <w:tc>
          <w:tcPr>
            <w:tcW w:w="8150" w:type="dxa"/>
            <w:gridSpan w:val="4"/>
            <w:shd w:val="clear" w:color="auto" w:fill="D9D2E9"/>
          </w:tcPr>
          <w:p w14:paraId="3516E478" w14:textId="7837030F" w:rsidR="00A11D94" w:rsidRPr="00A11D94" w:rsidRDefault="00A11D94" w:rsidP="00411E54">
            <w:pPr>
              <w:outlineLvl w:val="1"/>
              <w:rPr>
                <w:rFonts w:eastAsia="Times New Roman" w:cstheme="minorHAnsi"/>
                <w:b/>
                <w:bCs/>
                <w:color w:val="000000"/>
                <w:sz w:val="28"/>
                <w:szCs w:val="28"/>
              </w:rPr>
            </w:pPr>
            <w:r w:rsidRPr="00A11D94">
              <w:rPr>
                <w:rFonts w:eastAsia="Times New Roman" w:cstheme="minorHAnsi"/>
                <w:b/>
                <w:bCs/>
                <w:color w:val="000000"/>
                <w:sz w:val="28"/>
                <w:szCs w:val="28"/>
              </w:rPr>
              <w:t>Risk Management &amp; Security</w:t>
            </w:r>
          </w:p>
        </w:tc>
        <w:tc>
          <w:tcPr>
            <w:tcW w:w="3510" w:type="dxa"/>
            <w:shd w:val="clear" w:color="auto" w:fill="D9D2E9"/>
          </w:tcPr>
          <w:p w14:paraId="4A47949A" w14:textId="77777777" w:rsidR="00A11D94" w:rsidRPr="00A11D94" w:rsidRDefault="00A11D94" w:rsidP="00411E54">
            <w:pPr>
              <w:outlineLvl w:val="1"/>
              <w:rPr>
                <w:rFonts w:eastAsia="Times New Roman" w:cstheme="minorHAnsi"/>
                <w:b/>
                <w:bCs/>
                <w:color w:val="000000"/>
                <w:sz w:val="28"/>
                <w:szCs w:val="28"/>
              </w:rPr>
            </w:pPr>
          </w:p>
        </w:tc>
        <w:tc>
          <w:tcPr>
            <w:tcW w:w="2065" w:type="dxa"/>
            <w:shd w:val="clear" w:color="auto" w:fill="D9D2E9"/>
          </w:tcPr>
          <w:p w14:paraId="371CBCF3"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2C9438E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B902A67"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4B76ABD" w14:textId="43F70F65"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B86ACC6" w14:textId="7816672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erform site surve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89F1925" w14:textId="0E7F949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TON+ 1.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A948BF8" w14:textId="4F73330D"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FCA4F61" w14:textId="117A524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fine and explain the site survey. Point out resources and items to look for when doing a site survey.</w:t>
            </w:r>
          </w:p>
        </w:tc>
        <w:tc>
          <w:tcPr>
            <w:tcW w:w="2065" w:type="dxa"/>
            <w:vMerge w:val="restart"/>
            <w:tcBorders>
              <w:top w:val="single" w:sz="4" w:space="0" w:color="auto"/>
              <w:left w:val="single" w:sz="4" w:space="0" w:color="auto"/>
            </w:tcBorders>
            <w:shd w:val="clear" w:color="auto" w:fill="auto"/>
          </w:tcPr>
          <w:p w14:paraId="1AA56D01"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Labs (simulated or live) hardening switches, routers, and servers.</w:t>
            </w:r>
          </w:p>
          <w:p w14:paraId="57538DD0" w14:textId="77777777" w:rsidR="007342B6" w:rsidRPr="007342B6" w:rsidRDefault="007342B6" w:rsidP="007342B6">
            <w:pPr>
              <w:outlineLvl w:val="1"/>
              <w:rPr>
                <w:rFonts w:eastAsia="Times New Roman" w:cstheme="minorHAnsi"/>
                <w:color w:val="000000"/>
                <w:sz w:val="18"/>
                <w:szCs w:val="18"/>
              </w:rPr>
            </w:pPr>
          </w:p>
          <w:p w14:paraId="3B744538"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Vocabulary quizzes</w:t>
            </w:r>
          </w:p>
          <w:p w14:paraId="76905B51" w14:textId="77777777" w:rsidR="007342B6" w:rsidRPr="007342B6" w:rsidRDefault="007342B6" w:rsidP="007342B6">
            <w:pPr>
              <w:outlineLvl w:val="1"/>
              <w:rPr>
                <w:rFonts w:eastAsia="Times New Roman" w:cstheme="minorHAnsi"/>
                <w:color w:val="000000"/>
                <w:sz w:val="18"/>
                <w:szCs w:val="18"/>
              </w:rPr>
            </w:pPr>
          </w:p>
          <w:p w14:paraId="1B0C3ACC" w14:textId="77777777" w:rsidR="007342B6" w:rsidRPr="007342B6"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Formative assessment in networking capabilities</w:t>
            </w:r>
          </w:p>
          <w:p w14:paraId="3F386E10" w14:textId="77777777" w:rsidR="007342B6" w:rsidRPr="007342B6" w:rsidRDefault="007342B6" w:rsidP="007342B6">
            <w:pPr>
              <w:outlineLvl w:val="1"/>
              <w:rPr>
                <w:rFonts w:eastAsia="Times New Roman" w:cstheme="minorHAnsi"/>
                <w:color w:val="000000"/>
                <w:sz w:val="18"/>
                <w:szCs w:val="18"/>
              </w:rPr>
            </w:pPr>
          </w:p>
          <w:p w14:paraId="0F54357A" w14:textId="72E3405D" w:rsidR="005E1D30" w:rsidRPr="00295A6A" w:rsidRDefault="007342B6" w:rsidP="007342B6">
            <w:pPr>
              <w:outlineLvl w:val="1"/>
              <w:rPr>
                <w:rFonts w:eastAsia="Times New Roman" w:cstheme="minorHAnsi"/>
                <w:color w:val="000000"/>
                <w:sz w:val="18"/>
                <w:szCs w:val="18"/>
              </w:rPr>
            </w:pPr>
            <w:r w:rsidRPr="007342B6">
              <w:rPr>
                <w:rFonts w:eastAsia="Times New Roman" w:cstheme="minorHAnsi"/>
                <w:color w:val="000000"/>
                <w:sz w:val="18"/>
                <w:szCs w:val="18"/>
              </w:rPr>
              <w:t>Quizzes and summative assessment</w:t>
            </w:r>
          </w:p>
        </w:tc>
      </w:tr>
      <w:tr w:rsidR="005E1D30" w:rsidRPr="00295A6A" w14:paraId="4B2B4704"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D57B681"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90162BB" w14:textId="1CB3AF2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535810B" w14:textId="345470C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ecommend comprehensive security procedures and technologies to protect systems and data based on best practices and organizational requiremen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0A4460E" w14:textId="267809F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4.1, TON+ 4.3, TON+ 4.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92076BA" w14:textId="662329F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D77B04A" w14:textId="6E0E9FE8"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eview forms of security used to access secure buildings and/or secure rooms.</w:t>
            </w:r>
          </w:p>
        </w:tc>
        <w:tc>
          <w:tcPr>
            <w:tcW w:w="2065" w:type="dxa"/>
            <w:vMerge/>
            <w:tcBorders>
              <w:left w:val="single" w:sz="4" w:space="0" w:color="auto"/>
            </w:tcBorders>
            <w:shd w:val="clear" w:color="auto" w:fill="auto"/>
          </w:tcPr>
          <w:p w14:paraId="13B2BDE2" w14:textId="77777777" w:rsidR="005E1D30" w:rsidRPr="00295A6A" w:rsidRDefault="005E1D30" w:rsidP="00411E54">
            <w:pPr>
              <w:outlineLvl w:val="1"/>
              <w:rPr>
                <w:rFonts w:eastAsia="Times New Roman" w:cstheme="minorHAnsi"/>
                <w:color w:val="000000"/>
                <w:sz w:val="18"/>
                <w:szCs w:val="18"/>
              </w:rPr>
            </w:pPr>
          </w:p>
        </w:tc>
      </w:tr>
      <w:tr w:rsidR="005E1D30" w:rsidRPr="00295A6A" w14:paraId="46A4CE2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6503BF8"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F1978ED" w14:textId="42196EA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F410226" w14:textId="64B7FC8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Verify secured access to network resourc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BFC54C8" w14:textId="015F8F6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SL.1.A-C; TON+ 4.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A4D4291" w14:textId="4A0E0DE8"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0FF7A35" w14:textId="183857C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A tour of a secure networking facility or data center would be very advantageous, whether in a district or a commercial site. Point out various security access technologies during the tour.</w:t>
            </w:r>
          </w:p>
        </w:tc>
        <w:tc>
          <w:tcPr>
            <w:tcW w:w="2065" w:type="dxa"/>
            <w:vMerge/>
            <w:tcBorders>
              <w:left w:val="single" w:sz="4" w:space="0" w:color="auto"/>
            </w:tcBorders>
            <w:shd w:val="clear" w:color="auto" w:fill="auto"/>
          </w:tcPr>
          <w:p w14:paraId="740032AB" w14:textId="77777777" w:rsidR="005E1D30" w:rsidRPr="00295A6A" w:rsidRDefault="005E1D30" w:rsidP="00411E54">
            <w:pPr>
              <w:outlineLvl w:val="1"/>
              <w:rPr>
                <w:rFonts w:eastAsia="Times New Roman" w:cstheme="minorHAnsi"/>
                <w:color w:val="000000"/>
                <w:sz w:val="18"/>
                <w:szCs w:val="18"/>
              </w:rPr>
            </w:pPr>
          </w:p>
        </w:tc>
      </w:tr>
      <w:tr w:rsidR="005E1D30" w:rsidRPr="00295A6A" w14:paraId="7520D358"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B853D61"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1908736" w14:textId="448CFC3C"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09FD559" w14:textId="6FB55C7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nfigure firewall rules, DMZs, and VPN concentrator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EC869B0" w14:textId="1BA8424E"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N+ 4.1, TON+ 4.5</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98B4650" w14:textId="21046981"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F154430" w14:textId="4150320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tudy and configure a switch. If possible, be brand agnostic. Possibly using hardware or software switch (pf sense, etc.) to allow experimentation.</w:t>
            </w:r>
          </w:p>
        </w:tc>
        <w:tc>
          <w:tcPr>
            <w:tcW w:w="2065" w:type="dxa"/>
            <w:vMerge/>
            <w:tcBorders>
              <w:left w:val="single" w:sz="4" w:space="0" w:color="auto"/>
            </w:tcBorders>
            <w:shd w:val="clear" w:color="auto" w:fill="auto"/>
          </w:tcPr>
          <w:p w14:paraId="7DE5D4C7" w14:textId="77777777" w:rsidR="005E1D30" w:rsidRPr="00295A6A" w:rsidRDefault="005E1D30" w:rsidP="00411E54">
            <w:pPr>
              <w:outlineLvl w:val="1"/>
              <w:rPr>
                <w:rFonts w:eastAsia="Times New Roman" w:cstheme="minorHAnsi"/>
                <w:color w:val="000000"/>
                <w:sz w:val="18"/>
                <w:szCs w:val="18"/>
              </w:rPr>
            </w:pPr>
          </w:p>
        </w:tc>
      </w:tr>
      <w:tr w:rsidR="005E1D30" w:rsidRPr="00295A6A" w14:paraId="322B0BC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2B347EB"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2DAECD8" w14:textId="3C9D4C21"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3BCF894" w14:textId="797E704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Formulate integrative backup, redundancy, and business continuity plans to enable resilient IT operatio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9924FF" w14:textId="02A6D31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SL.1.A-C; TON+ 1.1, TON+ 1.2, TON+ 3.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52D45AC" w14:textId="54FC540C"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Planning, Organizing &amp; Management</w:t>
            </w:r>
            <w:r w:rsidRPr="00295A6A">
              <w:rPr>
                <w:rFonts w:cstheme="minorHAnsi"/>
                <w:color w:val="000000"/>
                <w:sz w:val="18"/>
                <w:szCs w:val="18"/>
              </w:rPr>
              <w:br/>
              <w:t xml:space="preserve">Technical Skills: Computer &amp; </w:t>
            </w:r>
            <w:r w:rsidRPr="00295A6A">
              <w:rPr>
                <w:rFonts w:cstheme="minorHAnsi"/>
                <w:color w:val="000000"/>
                <w:sz w:val="18"/>
                <w:szCs w:val="18"/>
              </w:rPr>
              <w:lastRenderedPageBreak/>
              <w:t>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4D694B4" w14:textId="6F31298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lastRenderedPageBreak/>
              <w:t>Discuss the importance of redundancy and backups (data and hardware) to maintain business continuity. Review needs during a system-down situation, causes of a system-</w:t>
            </w:r>
            <w:r w:rsidRPr="00295A6A">
              <w:rPr>
                <w:rFonts w:cstheme="minorHAnsi"/>
                <w:color w:val="000000"/>
                <w:sz w:val="18"/>
                <w:szCs w:val="18"/>
              </w:rPr>
              <w:lastRenderedPageBreak/>
              <w:t>down situation, and steps of recovery afterward.</w:t>
            </w:r>
          </w:p>
        </w:tc>
        <w:tc>
          <w:tcPr>
            <w:tcW w:w="2065" w:type="dxa"/>
            <w:vMerge/>
            <w:tcBorders>
              <w:left w:val="single" w:sz="4" w:space="0" w:color="auto"/>
            </w:tcBorders>
            <w:shd w:val="clear" w:color="auto" w:fill="auto"/>
          </w:tcPr>
          <w:p w14:paraId="2713803A" w14:textId="77777777" w:rsidR="005E1D30" w:rsidRPr="00295A6A" w:rsidRDefault="005E1D30" w:rsidP="00411E54">
            <w:pPr>
              <w:outlineLvl w:val="1"/>
              <w:rPr>
                <w:rFonts w:eastAsia="Times New Roman" w:cstheme="minorHAnsi"/>
                <w:color w:val="000000"/>
                <w:sz w:val="18"/>
                <w:szCs w:val="18"/>
              </w:rPr>
            </w:pPr>
          </w:p>
        </w:tc>
      </w:tr>
      <w:tr w:rsidR="005E1D30" w:rsidRPr="00295A6A" w14:paraId="311DFAF8"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870DCC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CD21980" w14:textId="4C12F05E"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3293C97" w14:textId="0D9C153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Construct access control lists, port security protocols, and VLAN schemes to segment and restrict network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0060E59" w14:textId="37E6113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N+ 3.3, TON+ 4.1, TON+ 4.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614D97" w14:textId="102EE344"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Planning, Organizing &amp; Management</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6EA81DC" w14:textId="71D16657"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lan out what is needed in configuring network and user access within that network, recognizing various security aspects through ACLs, VLANs, and port security protocols (blocking and permitting) to maintain a protected network.</w:t>
            </w:r>
          </w:p>
        </w:tc>
        <w:tc>
          <w:tcPr>
            <w:tcW w:w="2065" w:type="dxa"/>
            <w:vMerge/>
            <w:tcBorders>
              <w:left w:val="single" w:sz="4" w:space="0" w:color="auto"/>
            </w:tcBorders>
            <w:shd w:val="clear" w:color="auto" w:fill="auto"/>
          </w:tcPr>
          <w:p w14:paraId="0D848CE6" w14:textId="77777777" w:rsidR="005E1D30" w:rsidRPr="00295A6A" w:rsidRDefault="005E1D30" w:rsidP="00411E54">
            <w:pPr>
              <w:outlineLvl w:val="1"/>
              <w:rPr>
                <w:rFonts w:eastAsia="Times New Roman" w:cstheme="minorHAnsi"/>
                <w:color w:val="000000"/>
                <w:sz w:val="18"/>
                <w:szCs w:val="18"/>
              </w:rPr>
            </w:pPr>
          </w:p>
        </w:tc>
      </w:tr>
      <w:tr w:rsidR="005E1D30" w:rsidRPr="00295A6A" w14:paraId="3F376B1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631C466"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E4861C3" w14:textId="0950121E"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9DB2E1C" w14:textId="5FD3BBC6"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evelop encryption strategies utilizing technologies such as VPNs, SSH, and TLS to safeguard sensitive data.</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884D1D2" w14:textId="58D78195"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2.3, TON+ 4.1, TON+ 4.2, TON+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A72437A" w14:textId="5E93051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Planning, Organizing &amp; Management</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C935F28" w14:textId="493867DA"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ducate students regarding various encryption models and how to engage those models to secure VPNs, SSH, and TLS connections. Point out how Kerberos uses some of those encryption models to secure connections.</w:t>
            </w:r>
          </w:p>
        </w:tc>
        <w:tc>
          <w:tcPr>
            <w:tcW w:w="2065" w:type="dxa"/>
            <w:vMerge/>
            <w:tcBorders>
              <w:left w:val="single" w:sz="4" w:space="0" w:color="auto"/>
            </w:tcBorders>
            <w:shd w:val="clear" w:color="auto" w:fill="auto"/>
          </w:tcPr>
          <w:p w14:paraId="3CB67871" w14:textId="77777777" w:rsidR="005E1D30" w:rsidRPr="00295A6A" w:rsidRDefault="005E1D30" w:rsidP="00411E54">
            <w:pPr>
              <w:outlineLvl w:val="1"/>
              <w:rPr>
                <w:rFonts w:eastAsia="Times New Roman" w:cstheme="minorHAnsi"/>
                <w:color w:val="000000"/>
                <w:sz w:val="18"/>
                <w:szCs w:val="18"/>
              </w:rPr>
            </w:pPr>
          </w:p>
        </w:tc>
      </w:tr>
      <w:tr w:rsidR="005E1D30" w:rsidRPr="00295A6A" w14:paraId="02C9FC1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C13CAE9"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E5C3505" w14:textId="13F4FE2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26ADBA2" w14:textId="38C5C2A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Discuss and implement virus protection and removal procedures (e.g., workstations and network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8788F05" w14:textId="15C86C6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3.1, TO 3.3; TON+ 4.5, TON+ 4.3, TON+ 5.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13A35C" w14:textId="44F2D9E5"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Planning, Organizing &amp; Management</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06ED3AB" w14:textId="339E0E6B"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nvestigate various forms of viral infection and how to safely remove and recover after infection. Discuss preventative measures to help reduce infection.</w:t>
            </w:r>
          </w:p>
        </w:tc>
        <w:tc>
          <w:tcPr>
            <w:tcW w:w="2065" w:type="dxa"/>
            <w:vMerge/>
            <w:tcBorders>
              <w:left w:val="single" w:sz="4" w:space="0" w:color="auto"/>
            </w:tcBorders>
            <w:shd w:val="clear" w:color="auto" w:fill="auto"/>
          </w:tcPr>
          <w:p w14:paraId="76BB1964" w14:textId="77777777" w:rsidR="005E1D30" w:rsidRPr="00295A6A" w:rsidRDefault="005E1D30" w:rsidP="00411E54">
            <w:pPr>
              <w:outlineLvl w:val="1"/>
              <w:rPr>
                <w:rFonts w:eastAsia="Times New Roman" w:cstheme="minorHAnsi"/>
                <w:color w:val="000000"/>
                <w:sz w:val="18"/>
                <w:szCs w:val="18"/>
              </w:rPr>
            </w:pPr>
          </w:p>
        </w:tc>
      </w:tr>
      <w:tr w:rsidR="005E1D30" w:rsidRPr="00295A6A" w14:paraId="241BB9F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9D94525"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F3E4BCC" w14:textId="519BEBB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3EEBA28" w14:textId="65AFE629"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mplement different levels of fault tolerance [e.g., transaction tracking and logging, auditing, uninterruptible power sources (UPS), mirroring, duplexing, and redundant array of inexpensive disks (RAID)].</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86883B3" w14:textId="281DA2B0"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 1.3, TO 2.5; TON+ 1.1, TON+ 1.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912479" w14:textId="13F71414"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Workplace Skills: Planning, Organizing &amp; Management</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7310382" w14:textId="08CA0A74"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 xml:space="preserve">Review SLO 5, identifying “non-ethernet” components needed for redundancy and fault tolerance such </w:t>
            </w:r>
            <w:proofErr w:type="gramStart"/>
            <w:r w:rsidRPr="00295A6A">
              <w:rPr>
                <w:rFonts w:cstheme="minorHAnsi"/>
                <w:color w:val="000000"/>
                <w:sz w:val="18"/>
                <w:szCs w:val="18"/>
              </w:rPr>
              <w:t>as;</w:t>
            </w:r>
            <w:proofErr w:type="gramEnd"/>
            <w:r w:rsidRPr="00295A6A">
              <w:rPr>
                <w:rFonts w:cstheme="minorHAnsi"/>
                <w:color w:val="000000"/>
                <w:sz w:val="18"/>
                <w:szCs w:val="18"/>
              </w:rPr>
              <w:t xml:space="preserve"> RAID for storage tolerance, UPS and proper wattage needed for uninterruptible power as well as power conditioning options.</w:t>
            </w:r>
          </w:p>
        </w:tc>
        <w:tc>
          <w:tcPr>
            <w:tcW w:w="2065" w:type="dxa"/>
            <w:vMerge/>
            <w:tcBorders>
              <w:left w:val="single" w:sz="4" w:space="0" w:color="auto"/>
            </w:tcBorders>
            <w:shd w:val="clear" w:color="auto" w:fill="auto"/>
          </w:tcPr>
          <w:p w14:paraId="0E606BFE" w14:textId="77777777" w:rsidR="005E1D30" w:rsidRPr="00295A6A" w:rsidRDefault="005E1D30" w:rsidP="00411E54">
            <w:pPr>
              <w:outlineLvl w:val="1"/>
              <w:rPr>
                <w:rFonts w:eastAsia="Times New Roman" w:cstheme="minorHAnsi"/>
                <w:color w:val="000000"/>
                <w:sz w:val="18"/>
                <w:szCs w:val="18"/>
              </w:rPr>
            </w:pPr>
          </w:p>
        </w:tc>
      </w:tr>
      <w:tr w:rsidR="005E1D30" w:rsidRPr="00295A6A" w14:paraId="49FC648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6BA8954"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D334FBB" w14:textId="49FFA6AF"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0</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4868835" w14:textId="6FAA574C"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dentify common attack vectors like malware, social engineering, and unsecured por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82439D5" w14:textId="74E3E2A3"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W.1.A; TO 3.1, TO 3.2, TO 3.3; TON+ 4.5, TON+ 3.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0CBA5C1" w14:textId="657A73EF"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FA29CE1" w14:textId="25BE873F"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Identify and quantify attack vectors possible within a network. Evaluate ways to protect and secure those vectors.</w:t>
            </w:r>
          </w:p>
        </w:tc>
        <w:tc>
          <w:tcPr>
            <w:tcW w:w="2065" w:type="dxa"/>
            <w:vMerge/>
            <w:tcBorders>
              <w:left w:val="single" w:sz="4" w:space="0" w:color="auto"/>
            </w:tcBorders>
            <w:shd w:val="clear" w:color="auto" w:fill="auto"/>
          </w:tcPr>
          <w:p w14:paraId="5C692D51" w14:textId="77777777" w:rsidR="005E1D30" w:rsidRPr="00295A6A" w:rsidRDefault="005E1D30" w:rsidP="00411E54">
            <w:pPr>
              <w:outlineLvl w:val="1"/>
              <w:rPr>
                <w:rFonts w:eastAsia="Times New Roman" w:cstheme="minorHAnsi"/>
                <w:color w:val="000000"/>
                <w:sz w:val="18"/>
                <w:szCs w:val="18"/>
              </w:rPr>
            </w:pPr>
          </w:p>
        </w:tc>
      </w:tr>
      <w:tr w:rsidR="005E1D30" w:rsidRPr="00295A6A" w14:paraId="758335AE"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2A867CD" w14:textId="77777777" w:rsidR="005E1D30" w:rsidRPr="00295A6A" w:rsidRDefault="005E1D30" w:rsidP="00411E54">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1A3137E" w14:textId="19573330" w:rsidR="005E1D30" w:rsidRPr="00295A6A" w:rsidRDefault="005E1D30" w:rsidP="00411E54">
            <w:pPr>
              <w:jc w:val="center"/>
              <w:outlineLvl w:val="1"/>
              <w:rPr>
                <w:rFonts w:eastAsia="Times New Roman" w:cstheme="minorHAnsi"/>
                <w:color w:val="000000"/>
                <w:sz w:val="18"/>
                <w:szCs w:val="18"/>
              </w:rPr>
            </w:pPr>
            <w:r w:rsidRPr="00295A6A">
              <w:rPr>
                <w:rFonts w:cstheme="minorHAnsi"/>
                <w:color w:val="000000"/>
                <w:sz w:val="18"/>
                <w:szCs w:val="18"/>
              </w:rPr>
              <w:t>1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82F9188" w14:textId="41536DDD"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Perform post-incident recovery procedur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3EED032" w14:textId="38AA7E51"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RI.1.A-D; TON+ 4.5, TON+ 5.1</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BB5D413" w14:textId="7FBCCAC1" w:rsidR="005E1D30" w:rsidRPr="00295A6A" w:rsidRDefault="005E1D30" w:rsidP="00411E54">
            <w:pPr>
              <w:outlineLvl w:val="1"/>
              <w:rPr>
                <w:rFonts w:eastAsia="Times New Roman" w:cstheme="minorHAnsi"/>
                <w:b/>
                <w:bCs/>
                <w:color w:val="000000"/>
                <w:sz w:val="18"/>
                <w:szCs w:val="18"/>
              </w:rPr>
            </w:pPr>
            <w:r w:rsidRPr="00295A6A">
              <w:rPr>
                <w:rFonts w:cstheme="minorHAnsi"/>
                <w:color w:val="000000"/>
                <w:sz w:val="18"/>
                <w:szCs w:val="18"/>
              </w:rP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995A26F" w14:textId="08BB4C72" w:rsidR="005E1D30" w:rsidRPr="00295A6A" w:rsidRDefault="005E1D30" w:rsidP="00411E54">
            <w:pPr>
              <w:outlineLvl w:val="1"/>
              <w:rPr>
                <w:rFonts w:eastAsia="Times New Roman" w:cstheme="minorHAnsi"/>
                <w:color w:val="000000"/>
                <w:sz w:val="18"/>
                <w:szCs w:val="18"/>
              </w:rPr>
            </w:pPr>
            <w:r w:rsidRPr="00295A6A">
              <w:rPr>
                <w:rFonts w:cstheme="minorHAnsi"/>
                <w:color w:val="000000"/>
                <w:sz w:val="18"/>
                <w:szCs w:val="18"/>
              </w:rPr>
              <w:t>Explain the importance of a post-mortem for security incidents. Discuss legal as well as business ramifications.</w:t>
            </w:r>
          </w:p>
        </w:tc>
        <w:tc>
          <w:tcPr>
            <w:tcW w:w="2065" w:type="dxa"/>
            <w:vMerge/>
            <w:tcBorders>
              <w:left w:val="single" w:sz="4" w:space="0" w:color="auto"/>
              <w:bottom w:val="single" w:sz="4" w:space="0" w:color="auto"/>
            </w:tcBorders>
            <w:shd w:val="clear" w:color="auto" w:fill="auto"/>
          </w:tcPr>
          <w:p w14:paraId="0C856BBF" w14:textId="77777777" w:rsidR="005E1D30" w:rsidRPr="00295A6A" w:rsidRDefault="005E1D30" w:rsidP="00411E54">
            <w:pPr>
              <w:outlineLvl w:val="1"/>
              <w:rPr>
                <w:rFonts w:eastAsia="Times New Roman" w:cstheme="minorHAnsi"/>
                <w:color w:val="000000"/>
                <w:sz w:val="18"/>
                <w:szCs w:val="18"/>
              </w:rPr>
            </w:pPr>
          </w:p>
        </w:tc>
      </w:tr>
      <w:tr w:rsidR="00A11D94" w:rsidRPr="00A11D94" w14:paraId="529AD3E8" w14:textId="77777777" w:rsidTr="00A11D94">
        <w:trPr>
          <w:trHeight w:val="255"/>
        </w:trPr>
        <w:tc>
          <w:tcPr>
            <w:tcW w:w="665" w:type="dxa"/>
            <w:shd w:val="clear" w:color="auto" w:fill="D9D2E9"/>
            <w:noWrap/>
          </w:tcPr>
          <w:p w14:paraId="45AF565D" w14:textId="63CEDD3B" w:rsidR="00A11D94" w:rsidRPr="00A11D94" w:rsidRDefault="00A11D94" w:rsidP="00411E54">
            <w:pPr>
              <w:outlineLvl w:val="0"/>
              <w:rPr>
                <w:rFonts w:eastAsia="Times New Roman" w:cstheme="minorHAnsi"/>
                <w:b/>
                <w:bCs/>
                <w:color w:val="000000"/>
                <w:sz w:val="28"/>
                <w:szCs w:val="28"/>
              </w:rPr>
            </w:pPr>
            <w:r>
              <w:rPr>
                <w:rFonts w:eastAsia="Times New Roman" w:cstheme="minorHAnsi"/>
                <w:b/>
                <w:bCs/>
                <w:color w:val="000000"/>
                <w:sz w:val="28"/>
                <w:szCs w:val="28"/>
              </w:rPr>
              <w:t>IX</w:t>
            </w:r>
          </w:p>
        </w:tc>
        <w:tc>
          <w:tcPr>
            <w:tcW w:w="8150" w:type="dxa"/>
            <w:gridSpan w:val="4"/>
            <w:shd w:val="clear" w:color="auto" w:fill="D9D2E9"/>
          </w:tcPr>
          <w:p w14:paraId="71510F08" w14:textId="0FA0CD49" w:rsidR="00A11D94" w:rsidRPr="00A11D94" w:rsidRDefault="00A11D94" w:rsidP="00411E54">
            <w:pPr>
              <w:outlineLvl w:val="1"/>
              <w:rPr>
                <w:rFonts w:eastAsia="Times New Roman" w:cstheme="minorHAnsi"/>
                <w:b/>
                <w:bCs/>
                <w:color w:val="000000"/>
                <w:sz w:val="28"/>
                <w:szCs w:val="28"/>
              </w:rPr>
            </w:pPr>
            <w:r w:rsidRPr="00A11D94">
              <w:rPr>
                <w:rFonts w:eastAsia="Times New Roman" w:cstheme="minorHAnsi"/>
                <w:b/>
                <w:bCs/>
                <w:color w:val="000000"/>
                <w:sz w:val="28"/>
                <w:szCs w:val="28"/>
              </w:rPr>
              <w:t>End User Support</w:t>
            </w:r>
          </w:p>
        </w:tc>
        <w:tc>
          <w:tcPr>
            <w:tcW w:w="3510" w:type="dxa"/>
            <w:shd w:val="clear" w:color="auto" w:fill="D9D2E9"/>
          </w:tcPr>
          <w:p w14:paraId="4DBA9639" w14:textId="77777777" w:rsidR="00A11D94" w:rsidRPr="00A11D94" w:rsidRDefault="00A11D94" w:rsidP="00411E54">
            <w:pPr>
              <w:outlineLvl w:val="1"/>
              <w:rPr>
                <w:rFonts w:eastAsia="Times New Roman" w:cstheme="minorHAnsi"/>
                <w:b/>
                <w:bCs/>
                <w:color w:val="000000"/>
                <w:sz w:val="28"/>
                <w:szCs w:val="28"/>
              </w:rPr>
            </w:pPr>
          </w:p>
        </w:tc>
        <w:tc>
          <w:tcPr>
            <w:tcW w:w="2065" w:type="dxa"/>
            <w:shd w:val="clear" w:color="auto" w:fill="D9D2E9"/>
          </w:tcPr>
          <w:p w14:paraId="0A21ED57" w14:textId="77777777" w:rsidR="00A11D94" w:rsidRPr="00A11D94" w:rsidRDefault="00A11D94" w:rsidP="00411E54">
            <w:pPr>
              <w:outlineLvl w:val="1"/>
              <w:rPr>
                <w:rFonts w:eastAsia="Times New Roman" w:cstheme="minorHAnsi"/>
                <w:b/>
                <w:bCs/>
                <w:color w:val="000000"/>
                <w:sz w:val="28"/>
                <w:szCs w:val="28"/>
              </w:rPr>
            </w:pPr>
          </w:p>
        </w:tc>
      </w:tr>
      <w:tr w:rsidR="005E1D30" w:rsidRPr="00295A6A" w14:paraId="426CB7E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18C0590E"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6252589" w14:textId="109C0481"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A1DBC20" w14:textId="4C658B79"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ocument cable infrastructur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1C72324" w14:textId="6EA48D27"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TO 1.5,TO 2.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F9BFE4F" w14:textId="39C7F619"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E77FB90" w14:textId="4738EA55"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Review the importance of documenting everything. Including where network cable trays or runs are located in the ceilings and walls (or floors).</w:t>
            </w:r>
          </w:p>
        </w:tc>
        <w:tc>
          <w:tcPr>
            <w:tcW w:w="2065" w:type="dxa"/>
            <w:vMerge w:val="restart"/>
            <w:tcBorders>
              <w:top w:val="single" w:sz="4" w:space="0" w:color="auto"/>
              <w:left w:val="single" w:sz="4" w:space="0" w:color="auto"/>
            </w:tcBorders>
            <w:shd w:val="clear" w:color="auto" w:fill="auto"/>
          </w:tcPr>
          <w:p w14:paraId="5793477A" w14:textId="77777777" w:rsidR="005E1D30" w:rsidRPr="005E1D30" w:rsidRDefault="005E1D30" w:rsidP="005E1D30">
            <w:pPr>
              <w:outlineLvl w:val="1"/>
              <w:rPr>
                <w:rFonts w:eastAsia="Times New Roman" w:cstheme="minorHAnsi"/>
                <w:color w:val="000000"/>
                <w:sz w:val="18"/>
                <w:szCs w:val="18"/>
              </w:rPr>
            </w:pPr>
            <w:r w:rsidRPr="005E1D30">
              <w:rPr>
                <w:rFonts w:eastAsia="Times New Roman" w:cstheme="minorHAnsi"/>
                <w:color w:val="000000"/>
                <w:sz w:val="18"/>
                <w:szCs w:val="18"/>
              </w:rPr>
              <w:t xml:space="preserve">Vocabulary quizzes </w:t>
            </w:r>
          </w:p>
          <w:p w14:paraId="482A08CF" w14:textId="77777777" w:rsidR="005E1D30" w:rsidRPr="005E1D30" w:rsidRDefault="005E1D30" w:rsidP="005E1D30">
            <w:pPr>
              <w:outlineLvl w:val="1"/>
              <w:rPr>
                <w:rFonts w:eastAsia="Times New Roman" w:cstheme="minorHAnsi"/>
                <w:color w:val="000000"/>
                <w:sz w:val="18"/>
                <w:szCs w:val="18"/>
              </w:rPr>
            </w:pPr>
          </w:p>
          <w:p w14:paraId="0FA0BFD9" w14:textId="77777777" w:rsidR="005E1D30" w:rsidRPr="005E1D30" w:rsidRDefault="005E1D30" w:rsidP="005E1D30">
            <w:pPr>
              <w:outlineLvl w:val="1"/>
              <w:rPr>
                <w:rFonts w:eastAsia="Times New Roman" w:cstheme="minorHAnsi"/>
                <w:color w:val="000000"/>
                <w:sz w:val="18"/>
                <w:szCs w:val="18"/>
              </w:rPr>
            </w:pPr>
            <w:r w:rsidRPr="005E1D30">
              <w:rPr>
                <w:rFonts w:eastAsia="Times New Roman" w:cstheme="minorHAnsi"/>
                <w:color w:val="000000"/>
                <w:sz w:val="18"/>
                <w:szCs w:val="18"/>
              </w:rPr>
              <w:t>Formative assessment</w:t>
            </w:r>
          </w:p>
          <w:p w14:paraId="24ECA8B9" w14:textId="77777777" w:rsidR="005E1D30" w:rsidRPr="005E1D30" w:rsidRDefault="005E1D30" w:rsidP="005E1D30">
            <w:pPr>
              <w:outlineLvl w:val="1"/>
              <w:rPr>
                <w:rFonts w:eastAsia="Times New Roman" w:cstheme="minorHAnsi"/>
                <w:color w:val="000000"/>
                <w:sz w:val="18"/>
                <w:szCs w:val="18"/>
              </w:rPr>
            </w:pPr>
          </w:p>
          <w:p w14:paraId="26118039" w14:textId="77777777" w:rsidR="005E1D30" w:rsidRPr="005E1D30" w:rsidRDefault="005E1D30" w:rsidP="005E1D30">
            <w:pPr>
              <w:outlineLvl w:val="1"/>
              <w:rPr>
                <w:rFonts w:eastAsia="Times New Roman" w:cstheme="minorHAnsi"/>
                <w:color w:val="000000"/>
                <w:sz w:val="18"/>
                <w:szCs w:val="18"/>
              </w:rPr>
            </w:pPr>
            <w:r w:rsidRPr="005E1D30">
              <w:rPr>
                <w:rFonts w:eastAsia="Times New Roman" w:cstheme="minorHAnsi"/>
                <w:color w:val="000000"/>
                <w:sz w:val="18"/>
                <w:szCs w:val="18"/>
              </w:rPr>
              <w:t>Scenario practices and assessments</w:t>
            </w:r>
          </w:p>
          <w:p w14:paraId="0870DB55" w14:textId="77777777" w:rsidR="005E1D30" w:rsidRPr="005E1D30" w:rsidRDefault="005E1D30" w:rsidP="005E1D30">
            <w:pPr>
              <w:outlineLvl w:val="1"/>
              <w:rPr>
                <w:rFonts w:eastAsia="Times New Roman" w:cstheme="minorHAnsi"/>
                <w:color w:val="000000"/>
                <w:sz w:val="18"/>
                <w:szCs w:val="18"/>
              </w:rPr>
            </w:pPr>
          </w:p>
          <w:p w14:paraId="2BFA7524" w14:textId="6C9B1070" w:rsidR="005E1D30" w:rsidRPr="00295A6A" w:rsidRDefault="005E1D30" w:rsidP="005E1D30">
            <w:pPr>
              <w:outlineLvl w:val="1"/>
              <w:rPr>
                <w:rFonts w:eastAsia="Times New Roman" w:cstheme="minorHAnsi"/>
                <w:color w:val="000000"/>
                <w:sz w:val="18"/>
                <w:szCs w:val="18"/>
              </w:rPr>
            </w:pPr>
            <w:r w:rsidRPr="005E1D30">
              <w:rPr>
                <w:rFonts w:eastAsia="Times New Roman" w:cstheme="minorHAnsi"/>
                <w:color w:val="000000"/>
                <w:sz w:val="18"/>
                <w:szCs w:val="18"/>
              </w:rPr>
              <w:lastRenderedPageBreak/>
              <w:t>Quizzes and summative assessments</w:t>
            </w:r>
          </w:p>
        </w:tc>
      </w:tr>
      <w:tr w:rsidR="005E1D30" w:rsidRPr="00295A6A" w14:paraId="7BDD8A5D"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FD7D9E1"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6CE7915" w14:textId="6D82A321"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A080D7E" w14:textId="47B92A8A"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ocument network configurations (e.g., workstation, server, and router).</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1FA8625" w14:textId="25A1CC39"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W.3.A-B; G.GMD.B.3-4, G.MG.A.1-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F91E73" w14:textId="4B246340"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 xml:space="preserve">Technical Skills: Computer &amp; </w:t>
            </w:r>
            <w:r w:rsidRPr="00295A6A">
              <w:rPr>
                <w:rFonts w:cstheme="minorHAnsi"/>
                <w:color w:val="000000"/>
                <w:sz w:val="18"/>
                <w:szCs w:val="18"/>
              </w:rPr>
              <w:lastRenderedPageBreak/>
              <w:t>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A11CF8E" w14:textId="4E005F19"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lastRenderedPageBreak/>
              <w:t xml:space="preserve">Review the importance of documenting! When documenting devices and network structure, the end user can end up being </w:t>
            </w:r>
            <w:r w:rsidRPr="00295A6A">
              <w:rPr>
                <w:rFonts w:cstheme="minorHAnsi"/>
                <w:color w:val="000000"/>
                <w:sz w:val="18"/>
                <w:szCs w:val="18"/>
              </w:rPr>
              <w:lastRenderedPageBreak/>
              <w:t>you. Have students present an example of a network map.</w:t>
            </w:r>
          </w:p>
        </w:tc>
        <w:tc>
          <w:tcPr>
            <w:tcW w:w="2065" w:type="dxa"/>
            <w:vMerge/>
            <w:tcBorders>
              <w:left w:val="single" w:sz="4" w:space="0" w:color="auto"/>
            </w:tcBorders>
            <w:shd w:val="clear" w:color="auto" w:fill="auto"/>
          </w:tcPr>
          <w:p w14:paraId="18547A1E" w14:textId="77777777" w:rsidR="005E1D30" w:rsidRPr="00295A6A" w:rsidRDefault="005E1D30" w:rsidP="005B39FF">
            <w:pPr>
              <w:outlineLvl w:val="1"/>
              <w:rPr>
                <w:rFonts w:eastAsia="Times New Roman" w:cstheme="minorHAnsi"/>
                <w:color w:val="000000"/>
                <w:sz w:val="18"/>
                <w:szCs w:val="18"/>
              </w:rPr>
            </w:pPr>
          </w:p>
        </w:tc>
      </w:tr>
      <w:tr w:rsidR="005E1D30" w:rsidRPr="00295A6A" w14:paraId="439C383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D121E33"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B1D73A7" w14:textId="7F4D1B8B"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3EAA183" w14:textId="4C269F0D"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ocument detailed problem symptoms, troubleshooting steps, and solutions in ticke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B43023F" w14:textId="00B0A3CC"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W.2.A;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4B9F4D8" w14:textId="13887612"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CF2C0AA" w14:textId="7526436A"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 xml:space="preserve">Have students design a diagnostics and procedure document for use in working on Chromebooks or </w:t>
            </w:r>
            <w:proofErr w:type="gramStart"/>
            <w:r w:rsidRPr="00295A6A">
              <w:rPr>
                <w:rFonts w:cstheme="minorHAnsi"/>
                <w:color w:val="000000"/>
                <w:sz w:val="18"/>
                <w:szCs w:val="18"/>
              </w:rPr>
              <w:t>computers</w:t>
            </w:r>
            <w:proofErr w:type="gramEnd"/>
            <w:r w:rsidRPr="00295A6A">
              <w:rPr>
                <w:rFonts w:cstheme="minorHAnsi"/>
                <w:color w:val="000000"/>
                <w:sz w:val="18"/>
                <w:szCs w:val="18"/>
              </w:rPr>
              <w:t xml:space="preserve"> in general. Compare how that document may vary for network troubleshooting.</w:t>
            </w:r>
          </w:p>
        </w:tc>
        <w:tc>
          <w:tcPr>
            <w:tcW w:w="2065" w:type="dxa"/>
            <w:vMerge/>
            <w:tcBorders>
              <w:left w:val="single" w:sz="4" w:space="0" w:color="auto"/>
            </w:tcBorders>
            <w:shd w:val="clear" w:color="auto" w:fill="auto"/>
          </w:tcPr>
          <w:p w14:paraId="57D5E417" w14:textId="77777777" w:rsidR="005E1D30" w:rsidRPr="00295A6A" w:rsidRDefault="005E1D30" w:rsidP="005B39FF">
            <w:pPr>
              <w:outlineLvl w:val="1"/>
              <w:rPr>
                <w:rFonts w:eastAsia="Times New Roman" w:cstheme="minorHAnsi"/>
                <w:color w:val="000000"/>
                <w:sz w:val="18"/>
                <w:szCs w:val="18"/>
              </w:rPr>
            </w:pPr>
          </w:p>
        </w:tc>
      </w:tr>
      <w:tr w:rsidR="005E1D30" w:rsidRPr="00295A6A" w14:paraId="00E7104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B26A652"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4C78508" w14:textId="57F52BA9"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5477DAB" w14:textId="7398D513"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Specify security procedur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2ACC30A" w14:textId="49331C35"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RI.1.A-D; TO 2.1, TO 2.3, TO 3.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8C34021" w14:textId="48CE0315"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5802899" w14:textId="225910B3"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efine basic security procedures within a network. Compare how that matches with the school district network security. Examine how network policy is defined by the security needed.</w:t>
            </w:r>
          </w:p>
        </w:tc>
        <w:tc>
          <w:tcPr>
            <w:tcW w:w="2065" w:type="dxa"/>
            <w:vMerge/>
            <w:tcBorders>
              <w:left w:val="single" w:sz="4" w:space="0" w:color="auto"/>
            </w:tcBorders>
            <w:shd w:val="clear" w:color="auto" w:fill="auto"/>
          </w:tcPr>
          <w:p w14:paraId="50A2641A" w14:textId="77777777" w:rsidR="005E1D30" w:rsidRPr="00295A6A" w:rsidRDefault="005E1D30" w:rsidP="005B39FF">
            <w:pPr>
              <w:outlineLvl w:val="1"/>
              <w:rPr>
                <w:rFonts w:eastAsia="Times New Roman" w:cstheme="minorHAnsi"/>
                <w:color w:val="000000"/>
                <w:sz w:val="18"/>
                <w:szCs w:val="18"/>
              </w:rPr>
            </w:pPr>
          </w:p>
        </w:tc>
      </w:tr>
      <w:tr w:rsidR="005E1D30" w:rsidRPr="00295A6A" w14:paraId="799E922E"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B68AE5D"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39F60A91" w14:textId="4DE27539"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F002761" w14:textId="03B7EF84"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Analyze system log fil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3F391C0" w14:textId="426C4C55"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RI.1.A-D; TO 2.2, TO 4.2</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22B409A" w14:textId="4FB92741"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05A2338" w14:textId="0D23C24E"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Show examples of various system logs and help students glean usable information from the logs.</w:t>
            </w:r>
          </w:p>
        </w:tc>
        <w:tc>
          <w:tcPr>
            <w:tcW w:w="2065" w:type="dxa"/>
            <w:vMerge/>
            <w:tcBorders>
              <w:left w:val="single" w:sz="4" w:space="0" w:color="auto"/>
            </w:tcBorders>
            <w:shd w:val="clear" w:color="auto" w:fill="auto"/>
          </w:tcPr>
          <w:p w14:paraId="4D05FBED" w14:textId="77777777" w:rsidR="005E1D30" w:rsidRPr="00295A6A" w:rsidRDefault="005E1D30" w:rsidP="005B39FF">
            <w:pPr>
              <w:outlineLvl w:val="1"/>
              <w:rPr>
                <w:rFonts w:eastAsia="Times New Roman" w:cstheme="minorHAnsi"/>
                <w:color w:val="000000"/>
                <w:sz w:val="18"/>
                <w:szCs w:val="18"/>
              </w:rPr>
            </w:pPr>
          </w:p>
        </w:tc>
      </w:tr>
      <w:tr w:rsidR="005E1D30" w:rsidRPr="00295A6A" w14:paraId="6A859D2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35ADBCE"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FAF59A8" w14:textId="2FE1EE13"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50F6A7B" w14:textId="09770A2D"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ocument network polic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B74D278" w14:textId="36CE0776"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RI.1.A-D;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BBAFAA4" w14:textId="19010CAA"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F2E567E" w14:textId="584FA495"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efine basic security procedures within a network. Compare how that matches with the school district network security. Examine how network policy is defined by the security needed.</w:t>
            </w:r>
          </w:p>
        </w:tc>
        <w:tc>
          <w:tcPr>
            <w:tcW w:w="2065" w:type="dxa"/>
            <w:vMerge/>
            <w:tcBorders>
              <w:left w:val="single" w:sz="4" w:space="0" w:color="auto"/>
            </w:tcBorders>
            <w:shd w:val="clear" w:color="auto" w:fill="auto"/>
          </w:tcPr>
          <w:p w14:paraId="2FB915C9" w14:textId="77777777" w:rsidR="005E1D30" w:rsidRPr="00295A6A" w:rsidRDefault="005E1D30" w:rsidP="005B39FF">
            <w:pPr>
              <w:outlineLvl w:val="1"/>
              <w:rPr>
                <w:rFonts w:eastAsia="Times New Roman" w:cstheme="minorHAnsi"/>
                <w:color w:val="000000"/>
                <w:sz w:val="18"/>
                <w:szCs w:val="18"/>
              </w:rPr>
            </w:pPr>
          </w:p>
        </w:tc>
      </w:tr>
      <w:tr w:rsidR="005E1D30" w:rsidRPr="00295A6A" w14:paraId="4FBCFFEB"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6BF5FFF2"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768C972" w14:textId="0269C545"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A04EEDB" w14:textId="2EC19314"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Compile knowledge base articles and technical documentation to serve as references for end users and/or administrator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A4C3C98" w14:textId="533423C9"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RI.1.A-D;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9BD88C8" w14:textId="124DA55F"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7353A45" w14:textId="47CDEEB3"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efine FAQ and Knowledge Base. How have students interacted with them? Provide examples of using either in everyday life.</w:t>
            </w:r>
          </w:p>
        </w:tc>
        <w:tc>
          <w:tcPr>
            <w:tcW w:w="2065" w:type="dxa"/>
            <w:vMerge/>
            <w:tcBorders>
              <w:left w:val="single" w:sz="4" w:space="0" w:color="auto"/>
            </w:tcBorders>
            <w:shd w:val="clear" w:color="auto" w:fill="auto"/>
          </w:tcPr>
          <w:p w14:paraId="10094C33" w14:textId="77777777" w:rsidR="005E1D30" w:rsidRPr="00295A6A" w:rsidRDefault="005E1D30" w:rsidP="005B39FF">
            <w:pPr>
              <w:outlineLvl w:val="1"/>
              <w:rPr>
                <w:rFonts w:eastAsia="Times New Roman" w:cstheme="minorHAnsi"/>
                <w:color w:val="000000"/>
                <w:sz w:val="18"/>
                <w:szCs w:val="18"/>
              </w:rPr>
            </w:pPr>
          </w:p>
        </w:tc>
      </w:tr>
      <w:tr w:rsidR="005E1D30" w:rsidRPr="00295A6A" w14:paraId="6BF58DDC"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0B2A779"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0CFA347" w14:textId="424B23EA"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8B797DC" w14:textId="57ADAE82"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Practice constructive problem-solving with customer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649AE2F" w14:textId="3D0C9DA6"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SL.1.A-C, SL.2.A-C; TO 3.1, TO 3.2, TO 3.3</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3AC2F86" w14:textId="2808BCC7"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FA7D143" w14:textId="723EDF1A"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Present opportunities for students to role-play active listening, patience, and empathy. Have them role-play as a helpdesk technician, troubleshooting a customer issue over the phone. Provide real-life examples where out-of-the-box thinking resolved an issue.</w:t>
            </w:r>
          </w:p>
        </w:tc>
        <w:tc>
          <w:tcPr>
            <w:tcW w:w="2065" w:type="dxa"/>
            <w:vMerge/>
            <w:tcBorders>
              <w:left w:val="single" w:sz="4" w:space="0" w:color="auto"/>
            </w:tcBorders>
            <w:shd w:val="clear" w:color="auto" w:fill="auto"/>
          </w:tcPr>
          <w:p w14:paraId="6413F046" w14:textId="77777777" w:rsidR="005E1D30" w:rsidRPr="00295A6A" w:rsidRDefault="005E1D30" w:rsidP="005B39FF">
            <w:pPr>
              <w:outlineLvl w:val="1"/>
              <w:rPr>
                <w:rFonts w:eastAsia="Times New Roman" w:cstheme="minorHAnsi"/>
                <w:color w:val="000000"/>
                <w:sz w:val="18"/>
                <w:szCs w:val="18"/>
              </w:rPr>
            </w:pPr>
          </w:p>
        </w:tc>
      </w:tr>
      <w:tr w:rsidR="005E1D30" w:rsidRPr="00295A6A" w14:paraId="35AF6D3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4650285C"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C291995" w14:textId="7101ED37"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FC71989" w14:textId="71F65216"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Explain remote access and phone support concept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42B5D49" w14:textId="11B8009E"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W.1.A; TO 2.6</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EA67C0D" w14:textId="5AFC7328"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3F20A50" w14:textId="21DAA37E"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Demonstrate the effectiveness of remote access in resolving client issues. What ethical ramifications may arise from remote support?</w:t>
            </w:r>
          </w:p>
        </w:tc>
        <w:tc>
          <w:tcPr>
            <w:tcW w:w="2065" w:type="dxa"/>
            <w:vMerge/>
            <w:tcBorders>
              <w:left w:val="single" w:sz="4" w:space="0" w:color="auto"/>
            </w:tcBorders>
            <w:shd w:val="clear" w:color="auto" w:fill="auto"/>
          </w:tcPr>
          <w:p w14:paraId="07828831" w14:textId="77777777" w:rsidR="005E1D30" w:rsidRPr="00295A6A" w:rsidRDefault="005E1D30" w:rsidP="005B39FF">
            <w:pPr>
              <w:outlineLvl w:val="1"/>
              <w:rPr>
                <w:rFonts w:eastAsia="Times New Roman" w:cstheme="minorHAnsi"/>
                <w:color w:val="000000"/>
                <w:sz w:val="18"/>
                <w:szCs w:val="18"/>
              </w:rPr>
            </w:pPr>
          </w:p>
        </w:tc>
      </w:tr>
      <w:tr w:rsidR="005E1D30" w:rsidRPr="00295A6A" w14:paraId="31F07687"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5FD66F1"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562F97B" w14:textId="5BBEEA12"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10</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1099390" w14:textId="46269173"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Implement customer support remote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76ED7C7" w14:textId="50A6CB9B"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W.1.A; TO 2.6</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58A650" w14:textId="29DDE98E"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 xml:space="preserve">Technical Skills: Computer &amp; </w:t>
            </w:r>
            <w:r w:rsidRPr="00295A6A">
              <w:rPr>
                <w:rFonts w:cstheme="minorHAnsi"/>
                <w:color w:val="000000"/>
                <w:sz w:val="18"/>
                <w:szCs w:val="18"/>
              </w:rPr>
              <w:lastRenderedPageBreak/>
              <w:t>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DF12DAA" w14:textId="4155A3CF"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lastRenderedPageBreak/>
              <w:t xml:space="preserve">Demonstrate the effectiveness of remote access in resolving client issues. What ethical </w:t>
            </w:r>
            <w:r w:rsidRPr="00295A6A">
              <w:rPr>
                <w:rFonts w:cstheme="minorHAnsi"/>
                <w:color w:val="000000"/>
                <w:sz w:val="18"/>
                <w:szCs w:val="18"/>
              </w:rPr>
              <w:lastRenderedPageBreak/>
              <w:t>ramifications may arise from remote support?</w:t>
            </w:r>
          </w:p>
        </w:tc>
        <w:tc>
          <w:tcPr>
            <w:tcW w:w="2065" w:type="dxa"/>
            <w:vMerge/>
            <w:tcBorders>
              <w:left w:val="single" w:sz="4" w:space="0" w:color="auto"/>
            </w:tcBorders>
            <w:shd w:val="clear" w:color="auto" w:fill="auto"/>
          </w:tcPr>
          <w:p w14:paraId="2871D476" w14:textId="77777777" w:rsidR="005E1D30" w:rsidRPr="00295A6A" w:rsidRDefault="005E1D30" w:rsidP="005B39FF">
            <w:pPr>
              <w:outlineLvl w:val="1"/>
              <w:rPr>
                <w:rFonts w:eastAsia="Times New Roman" w:cstheme="minorHAnsi"/>
                <w:color w:val="000000"/>
                <w:sz w:val="18"/>
                <w:szCs w:val="18"/>
              </w:rPr>
            </w:pPr>
          </w:p>
        </w:tc>
      </w:tr>
      <w:tr w:rsidR="005E1D30" w:rsidRPr="00295A6A" w14:paraId="2E3BF2E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0FFF3B4" w14:textId="77777777" w:rsidR="005E1D30" w:rsidRPr="00295A6A" w:rsidRDefault="005E1D30" w:rsidP="005B39FF">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635385A" w14:textId="0D7A1105" w:rsidR="005E1D30" w:rsidRPr="00295A6A" w:rsidRDefault="005E1D30" w:rsidP="005B39FF">
            <w:pPr>
              <w:jc w:val="center"/>
              <w:outlineLvl w:val="1"/>
              <w:rPr>
                <w:rFonts w:eastAsia="Times New Roman" w:cstheme="minorHAnsi"/>
                <w:color w:val="000000"/>
                <w:sz w:val="18"/>
                <w:szCs w:val="18"/>
              </w:rPr>
            </w:pPr>
            <w:r w:rsidRPr="00295A6A">
              <w:rPr>
                <w:rFonts w:cstheme="minorHAnsi"/>
                <w:color w:val="000000"/>
                <w:sz w:val="18"/>
                <w:szCs w:val="18"/>
              </w:rPr>
              <w:t>1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2BFA731" w14:textId="1EEBB7F9"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Troubleshoot hardware and softwar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D7DDC1D" w14:textId="53FD860D"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SL.1.A-C; A2.DS.A.6-7; TO 4.1, TO 4.2, TO 4.3, TO 4.4</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0723229" w14:textId="400C7C36" w:rsidR="005E1D30" w:rsidRPr="00295A6A" w:rsidRDefault="005E1D30" w:rsidP="005B39FF">
            <w:pPr>
              <w:outlineLvl w:val="1"/>
              <w:rPr>
                <w:rFonts w:eastAsia="Times New Roman" w:cstheme="minorHAnsi"/>
                <w:b/>
                <w:bCs/>
                <w:color w:val="000000"/>
                <w:sz w:val="18"/>
                <w:szCs w:val="18"/>
              </w:rPr>
            </w:pPr>
            <w:r w:rsidRPr="00295A6A">
              <w:rPr>
                <w:rFonts w:cstheme="minorHAnsi"/>
                <w:color w:val="000000"/>
                <w:sz w:val="18"/>
                <w:szCs w:val="18"/>
              </w:rPr>
              <w:t>Workplace Skills: Communication</w:t>
            </w:r>
            <w:r w:rsidRPr="00295A6A">
              <w:rPr>
                <w:rFonts w:cstheme="minorHAnsi"/>
                <w:color w:val="000000"/>
                <w:sz w:val="18"/>
                <w:szCs w:val="18"/>
              </w:rPr>
              <w:br/>
              <w:t>Technical Skills: Computer &amp; Technology Literacy, Job-Specific Skill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7FAF87C" w14:textId="3A05F524" w:rsidR="005E1D30" w:rsidRPr="00295A6A" w:rsidRDefault="005E1D30" w:rsidP="005B39FF">
            <w:pPr>
              <w:outlineLvl w:val="1"/>
              <w:rPr>
                <w:rFonts w:eastAsia="Times New Roman" w:cstheme="minorHAnsi"/>
                <w:color w:val="000000"/>
                <w:sz w:val="18"/>
                <w:szCs w:val="18"/>
              </w:rPr>
            </w:pPr>
            <w:r w:rsidRPr="00295A6A">
              <w:rPr>
                <w:rFonts w:cstheme="minorHAnsi"/>
                <w:color w:val="000000"/>
                <w:sz w:val="18"/>
                <w:szCs w:val="18"/>
              </w:rPr>
              <w:t>Inquire from students on how they would troubleshoot specific computer errors or situations.</w:t>
            </w:r>
          </w:p>
        </w:tc>
        <w:tc>
          <w:tcPr>
            <w:tcW w:w="2065" w:type="dxa"/>
            <w:vMerge/>
            <w:tcBorders>
              <w:left w:val="single" w:sz="4" w:space="0" w:color="auto"/>
              <w:bottom w:val="single" w:sz="4" w:space="0" w:color="auto"/>
            </w:tcBorders>
            <w:shd w:val="clear" w:color="auto" w:fill="auto"/>
          </w:tcPr>
          <w:p w14:paraId="421B5941" w14:textId="77777777" w:rsidR="005E1D30" w:rsidRPr="00295A6A" w:rsidRDefault="005E1D30" w:rsidP="005B39FF">
            <w:pPr>
              <w:outlineLvl w:val="1"/>
              <w:rPr>
                <w:rFonts w:eastAsia="Times New Roman" w:cstheme="minorHAnsi"/>
                <w:color w:val="000000"/>
                <w:sz w:val="18"/>
                <w:szCs w:val="18"/>
              </w:rPr>
            </w:pPr>
          </w:p>
        </w:tc>
      </w:tr>
      <w:tr w:rsidR="00A11D94" w:rsidRPr="00A11D94" w14:paraId="0411DC33" w14:textId="77777777" w:rsidTr="009D7E7F">
        <w:trPr>
          <w:trHeight w:val="255"/>
        </w:trPr>
        <w:tc>
          <w:tcPr>
            <w:tcW w:w="8815" w:type="dxa"/>
            <w:gridSpan w:val="5"/>
            <w:shd w:val="clear" w:color="auto" w:fill="D9D2E9"/>
            <w:noWrap/>
          </w:tcPr>
          <w:p w14:paraId="29AD866D" w14:textId="5F714664" w:rsidR="00A11D94" w:rsidRPr="00A11D94" w:rsidRDefault="00A11D94" w:rsidP="005B39FF">
            <w:pPr>
              <w:outlineLvl w:val="1"/>
              <w:rPr>
                <w:rFonts w:eastAsia="Times New Roman" w:cstheme="minorHAnsi"/>
                <w:b/>
                <w:bCs/>
                <w:color w:val="000000"/>
                <w:sz w:val="28"/>
                <w:szCs w:val="28"/>
              </w:rPr>
            </w:pPr>
            <w:r w:rsidRPr="00A11D94">
              <w:rPr>
                <w:rFonts w:eastAsia="Times New Roman" w:cstheme="minorHAnsi"/>
                <w:b/>
                <w:bCs/>
                <w:color w:val="000000"/>
                <w:sz w:val="28"/>
                <w:szCs w:val="28"/>
              </w:rPr>
              <w:t xml:space="preserve">Leadership Skills and Professionalism </w:t>
            </w:r>
            <w:r w:rsidRPr="00A11D94">
              <w:rPr>
                <w:rFonts w:eastAsia="Times New Roman" w:cstheme="minorHAnsi"/>
                <w:i/>
                <w:iCs/>
                <w:color w:val="000000"/>
                <w:sz w:val="24"/>
                <w:szCs w:val="24"/>
              </w:rPr>
              <w:t>(to be integrated throughout the program)</w:t>
            </w:r>
          </w:p>
        </w:tc>
        <w:tc>
          <w:tcPr>
            <w:tcW w:w="3510" w:type="dxa"/>
            <w:shd w:val="clear" w:color="auto" w:fill="D9D2E9"/>
          </w:tcPr>
          <w:p w14:paraId="010ACCBB" w14:textId="77777777" w:rsidR="00A11D94" w:rsidRPr="00A11D94" w:rsidRDefault="00A11D94" w:rsidP="005B39FF">
            <w:pPr>
              <w:outlineLvl w:val="1"/>
              <w:rPr>
                <w:rFonts w:eastAsia="Times New Roman" w:cstheme="minorHAnsi"/>
                <w:b/>
                <w:bCs/>
                <w:color w:val="000000"/>
                <w:sz w:val="28"/>
                <w:szCs w:val="28"/>
              </w:rPr>
            </w:pPr>
          </w:p>
        </w:tc>
        <w:tc>
          <w:tcPr>
            <w:tcW w:w="2065" w:type="dxa"/>
            <w:shd w:val="clear" w:color="auto" w:fill="D9D2E9"/>
          </w:tcPr>
          <w:p w14:paraId="165CE034" w14:textId="77777777" w:rsidR="00A11D94" w:rsidRPr="00A11D94" w:rsidRDefault="00A11D94" w:rsidP="005B39FF">
            <w:pPr>
              <w:outlineLvl w:val="1"/>
              <w:rPr>
                <w:rFonts w:eastAsia="Times New Roman" w:cstheme="minorHAnsi"/>
                <w:b/>
                <w:bCs/>
                <w:color w:val="000000"/>
                <w:sz w:val="28"/>
                <w:szCs w:val="28"/>
              </w:rPr>
            </w:pPr>
          </w:p>
        </w:tc>
      </w:tr>
      <w:tr w:rsidR="005E1D30" w:rsidRPr="00295A6A" w14:paraId="1CC1F3A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C393D13"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AE8C7FF" w14:textId="787A5F40"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F4D6BBC" w14:textId="09A51EA7"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an understanding of SkillsUSA, its structure, and activiti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82AECED" w14:textId="1E959EA6"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RI.3.B-D</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1D033F0" w14:textId="6CF3FFB3"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Personal Skills: All</w:t>
            </w:r>
            <w:r w:rsidRPr="00295A6A">
              <w:rPr>
                <w:rFonts w:cstheme="minorHAnsi"/>
                <w:color w:val="000000"/>
                <w:sz w:val="18"/>
                <w:szCs w:val="18"/>
              </w:rPr>
              <w:br/>
              <w:t>Workplace Skills: All</w:t>
            </w:r>
            <w:r w:rsidRPr="00295A6A">
              <w:rPr>
                <w:rFonts w:cstheme="minorHAnsi"/>
                <w:color w:val="000000"/>
                <w:sz w:val="18"/>
                <w:szCs w:val="18"/>
              </w:rPr>
              <w:br/>
              <w:t>Technical Skills: All</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B6550FC" w14:textId="67A5551C"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Review the promotional materials and Opening meeting for SkillsUSA to understand its purpose and applicability within CTE.</w:t>
            </w:r>
          </w:p>
        </w:tc>
        <w:tc>
          <w:tcPr>
            <w:tcW w:w="2065" w:type="dxa"/>
            <w:vMerge w:val="restart"/>
            <w:tcBorders>
              <w:top w:val="single" w:sz="4" w:space="0" w:color="auto"/>
              <w:left w:val="single" w:sz="4" w:space="0" w:color="auto"/>
            </w:tcBorders>
            <w:shd w:val="clear" w:color="auto" w:fill="auto"/>
          </w:tcPr>
          <w:p w14:paraId="75F3D0A1" w14:textId="77777777" w:rsidR="005E1D30" w:rsidRPr="005E1D30" w:rsidRDefault="005E1D30" w:rsidP="005E1D30">
            <w:pPr>
              <w:outlineLvl w:val="1"/>
              <w:rPr>
                <w:rFonts w:eastAsia="Times New Roman" w:cstheme="minorHAnsi"/>
                <w:color w:val="000000"/>
                <w:sz w:val="18"/>
                <w:szCs w:val="18"/>
              </w:rPr>
            </w:pPr>
            <w:r w:rsidRPr="005E1D30">
              <w:rPr>
                <w:rFonts w:eastAsia="Times New Roman" w:cstheme="minorHAnsi"/>
                <w:color w:val="000000"/>
                <w:sz w:val="18"/>
                <w:szCs w:val="18"/>
              </w:rPr>
              <w:t>Students complete the SkillsUSA Framework Assessment</w:t>
            </w:r>
          </w:p>
          <w:p w14:paraId="2597A441" w14:textId="77777777" w:rsidR="005E1D30" w:rsidRPr="005E1D30" w:rsidRDefault="005E1D30" w:rsidP="005E1D30">
            <w:pPr>
              <w:outlineLvl w:val="1"/>
              <w:rPr>
                <w:rFonts w:eastAsia="Times New Roman" w:cstheme="minorHAnsi"/>
                <w:color w:val="000000"/>
                <w:sz w:val="18"/>
                <w:szCs w:val="18"/>
              </w:rPr>
            </w:pPr>
          </w:p>
          <w:p w14:paraId="38E0A25F" w14:textId="45851D84" w:rsidR="005E1D30" w:rsidRPr="005E1D30" w:rsidRDefault="005E1D30" w:rsidP="005E1D30">
            <w:pPr>
              <w:rPr>
                <w:rFonts w:eastAsia="Times New Roman" w:cstheme="minorHAnsi"/>
                <w:sz w:val="18"/>
                <w:szCs w:val="18"/>
              </w:rPr>
            </w:pPr>
            <w:r w:rsidRPr="005E1D30">
              <w:rPr>
                <w:rFonts w:eastAsia="Times New Roman" w:cstheme="minorHAnsi"/>
                <w:color w:val="000000"/>
                <w:sz w:val="18"/>
                <w:szCs w:val="18"/>
              </w:rPr>
              <w:t>Formative assessment ensures students are grasping concepts</w:t>
            </w:r>
          </w:p>
        </w:tc>
      </w:tr>
      <w:tr w:rsidR="005E1D30" w:rsidRPr="00295A6A" w14:paraId="289D2FE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57ACF8AD"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21CCE8BB" w14:textId="4CBF0058"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D090647" w14:textId="567CFC65"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an understanding of one’s value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E42C268" w14:textId="13EB9306"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RI.1.A-D, 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2291036" w14:textId="4F7408F9"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Personal Skills: Integrity, Work Ethic, Self-Motivation</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C5FA7FB" w14:textId="31891059"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fine and explain the concept of personal values. Have students complete the Framework Assessment to help them recognize their values. Develop a culture of personal &amp; professional growth and continuous improvement by seeking out learning opportunities and skills training</w:t>
            </w:r>
          </w:p>
        </w:tc>
        <w:tc>
          <w:tcPr>
            <w:tcW w:w="2065" w:type="dxa"/>
            <w:vMerge/>
            <w:tcBorders>
              <w:left w:val="single" w:sz="4" w:space="0" w:color="auto"/>
            </w:tcBorders>
            <w:shd w:val="clear" w:color="auto" w:fill="auto"/>
          </w:tcPr>
          <w:p w14:paraId="0CBC2326" w14:textId="77777777" w:rsidR="005E1D30" w:rsidRPr="00295A6A" w:rsidRDefault="005E1D30" w:rsidP="00D7028E">
            <w:pPr>
              <w:outlineLvl w:val="1"/>
              <w:rPr>
                <w:rFonts w:eastAsia="Times New Roman" w:cstheme="minorHAnsi"/>
                <w:color w:val="000000"/>
                <w:sz w:val="18"/>
                <w:szCs w:val="18"/>
              </w:rPr>
            </w:pPr>
          </w:p>
        </w:tc>
      </w:tr>
      <w:tr w:rsidR="005E1D30" w:rsidRPr="00295A6A" w14:paraId="081DCCF1"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3143E5F2"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14D948C3" w14:textId="724502A4"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EC91E21" w14:textId="5C834563"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Perform tasks related to effective personal management skill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495C828" w14:textId="3309D1E3"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RI.1.A-D, 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C7D38" w14:textId="1AC5D306"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Personal Skills: Integrity, Work Ethic, Professionalism, Responsibility, Adaptability/Flexibility, Self-Motivation</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2CCD39D" w14:textId="323D53B0"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Guide students in setting alarms, writing checklists, or whatever they need to organize themselves for the school year.</w:t>
            </w:r>
          </w:p>
        </w:tc>
        <w:tc>
          <w:tcPr>
            <w:tcW w:w="2065" w:type="dxa"/>
            <w:vMerge/>
            <w:tcBorders>
              <w:left w:val="single" w:sz="4" w:space="0" w:color="auto"/>
            </w:tcBorders>
            <w:shd w:val="clear" w:color="auto" w:fill="auto"/>
          </w:tcPr>
          <w:p w14:paraId="16DF1B0F" w14:textId="77777777" w:rsidR="005E1D30" w:rsidRPr="00295A6A" w:rsidRDefault="005E1D30" w:rsidP="00D7028E">
            <w:pPr>
              <w:outlineLvl w:val="1"/>
              <w:rPr>
                <w:rFonts w:eastAsia="Times New Roman" w:cstheme="minorHAnsi"/>
                <w:color w:val="000000"/>
                <w:sz w:val="18"/>
                <w:szCs w:val="18"/>
              </w:rPr>
            </w:pPr>
          </w:p>
        </w:tc>
      </w:tr>
      <w:tr w:rsidR="005E1D30" w:rsidRPr="00295A6A" w14:paraId="2E6510A6"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A4BFFC1"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509F96E2" w14:textId="75C05DDA"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56C3B0A" w14:textId="6FDD6902"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interpersonal skills through active listening, patience, and empath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421A76D" w14:textId="1C125276"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1.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20F4A9" w14:textId="05F23F87"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 Teamwork, Multicultural Sensitivity &amp; Awarenes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D56DF2B" w14:textId="397BDC89"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Present opportunities for students to role-play active listening, patience, and empathy. Have them role-play as a helpdesk technician, troubleshooting a customer issue over the phone.</w:t>
            </w:r>
          </w:p>
        </w:tc>
        <w:tc>
          <w:tcPr>
            <w:tcW w:w="2065" w:type="dxa"/>
            <w:vMerge/>
            <w:tcBorders>
              <w:left w:val="single" w:sz="4" w:space="0" w:color="auto"/>
            </w:tcBorders>
            <w:shd w:val="clear" w:color="auto" w:fill="auto"/>
          </w:tcPr>
          <w:p w14:paraId="38BC646A" w14:textId="77777777" w:rsidR="005E1D30" w:rsidRPr="00295A6A" w:rsidRDefault="005E1D30" w:rsidP="00D7028E">
            <w:pPr>
              <w:outlineLvl w:val="1"/>
              <w:rPr>
                <w:rFonts w:eastAsia="Times New Roman" w:cstheme="minorHAnsi"/>
                <w:color w:val="000000"/>
                <w:sz w:val="18"/>
                <w:szCs w:val="18"/>
              </w:rPr>
            </w:pPr>
          </w:p>
        </w:tc>
      </w:tr>
      <w:tr w:rsidR="005E1D30" w:rsidRPr="00295A6A" w14:paraId="012FFE80"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63C777C"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8C0BF52" w14:textId="5FC839FA"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5785639" w14:textId="1F650D3B"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etiquette and courtes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490B3B4" w14:textId="02B94902"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1.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E4AE8EA" w14:textId="19328A86"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 Teamwork, Multicultural Sensitivity &amp; Awarenes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AD641C2" w14:textId="42F90462"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Present opportunities for students to role-play active listening, patience, and empathy. Have them role-play as a helpdesk technician, troubleshooting a customer issue over the phone.</w:t>
            </w:r>
          </w:p>
        </w:tc>
        <w:tc>
          <w:tcPr>
            <w:tcW w:w="2065" w:type="dxa"/>
            <w:vMerge/>
            <w:tcBorders>
              <w:left w:val="single" w:sz="4" w:space="0" w:color="auto"/>
            </w:tcBorders>
            <w:shd w:val="clear" w:color="auto" w:fill="auto"/>
          </w:tcPr>
          <w:p w14:paraId="78A586C4" w14:textId="77777777" w:rsidR="005E1D30" w:rsidRPr="00295A6A" w:rsidRDefault="005E1D30" w:rsidP="00D7028E">
            <w:pPr>
              <w:outlineLvl w:val="1"/>
              <w:rPr>
                <w:rFonts w:eastAsia="Times New Roman" w:cstheme="minorHAnsi"/>
                <w:color w:val="000000"/>
                <w:sz w:val="18"/>
                <w:szCs w:val="18"/>
              </w:rPr>
            </w:pPr>
          </w:p>
        </w:tc>
      </w:tr>
      <w:tr w:rsidR="005E1D30" w:rsidRPr="00295A6A" w14:paraId="312F471A"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29431A31"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E508B4B" w14:textId="6629FBF1"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2FC71C8" w14:textId="73B32C4E"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effectiveness in oral and written communica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9A5EA52" w14:textId="3BB7B1C9"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1.A-C, SL.2.A-C, W.1.A, W.2.A, W.3.A-B</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D1B3A16" w14:textId="112C32D4"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 Teamwork, Multicultural Sensitivity &amp; Awarenes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8901FDB" w14:textId="67A6BB71"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 xml:space="preserve">Oral and written communication will be occurring throughout the program. Monitor and correct, emphasizing the importance of professionalism. </w:t>
            </w:r>
            <w:r w:rsidRPr="00295A6A">
              <w:rPr>
                <w:rFonts w:cstheme="minorHAnsi"/>
                <w:color w:val="000000"/>
                <w:sz w:val="18"/>
                <w:szCs w:val="18"/>
              </w:rPr>
              <w:br/>
              <w:t xml:space="preserve">Demonstrate effective teamwork and communication skills, seek regular feedback to enhance teamwork and communication </w:t>
            </w:r>
            <w:r w:rsidRPr="00295A6A">
              <w:rPr>
                <w:rFonts w:cstheme="minorHAnsi"/>
                <w:color w:val="000000"/>
                <w:sz w:val="18"/>
                <w:szCs w:val="18"/>
              </w:rPr>
              <w:lastRenderedPageBreak/>
              <w:t>skills, delegate tasks appropriately based on team members' strengths and development goals</w:t>
            </w:r>
          </w:p>
        </w:tc>
        <w:tc>
          <w:tcPr>
            <w:tcW w:w="2065" w:type="dxa"/>
            <w:vMerge/>
            <w:tcBorders>
              <w:left w:val="single" w:sz="4" w:space="0" w:color="auto"/>
            </w:tcBorders>
            <w:shd w:val="clear" w:color="auto" w:fill="auto"/>
          </w:tcPr>
          <w:p w14:paraId="0C22E170" w14:textId="77777777" w:rsidR="005E1D30" w:rsidRPr="00295A6A" w:rsidRDefault="005E1D30" w:rsidP="00D7028E">
            <w:pPr>
              <w:outlineLvl w:val="1"/>
              <w:rPr>
                <w:rFonts w:eastAsia="Times New Roman" w:cstheme="minorHAnsi"/>
                <w:color w:val="000000"/>
                <w:sz w:val="18"/>
                <w:szCs w:val="18"/>
              </w:rPr>
            </w:pPr>
          </w:p>
        </w:tc>
      </w:tr>
      <w:tr w:rsidR="005E1D30" w:rsidRPr="00295A6A" w14:paraId="26786138"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DC779DF"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89B6083" w14:textId="0271C262"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BD26F36" w14:textId="613AE565"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velop and maintain a code of professional ethic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3013A7E" w14:textId="2B7F2B96"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RI.1.A-D, RI.3.B-D</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12DBF61" w14:textId="48B7E671"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Personal Skills: Integrity, Work Ethic, Self-Motivation</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313AA47" w14:textId="52106BCB"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Investigate the concept of ethics in computing and how to address professional ethics within the workplace.</w:t>
            </w:r>
          </w:p>
        </w:tc>
        <w:tc>
          <w:tcPr>
            <w:tcW w:w="2065" w:type="dxa"/>
            <w:vMerge/>
            <w:tcBorders>
              <w:left w:val="single" w:sz="4" w:space="0" w:color="auto"/>
            </w:tcBorders>
            <w:shd w:val="clear" w:color="auto" w:fill="auto"/>
          </w:tcPr>
          <w:p w14:paraId="54784EEB" w14:textId="77777777" w:rsidR="005E1D30" w:rsidRPr="00295A6A" w:rsidRDefault="005E1D30" w:rsidP="00D7028E">
            <w:pPr>
              <w:outlineLvl w:val="1"/>
              <w:rPr>
                <w:rFonts w:eastAsia="Times New Roman" w:cstheme="minorHAnsi"/>
                <w:color w:val="000000"/>
                <w:sz w:val="18"/>
                <w:szCs w:val="18"/>
              </w:rPr>
            </w:pPr>
          </w:p>
        </w:tc>
      </w:tr>
      <w:tr w:rsidR="005E1D30" w:rsidRPr="00295A6A" w14:paraId="3C441A82"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3365EA2"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7D95D06" w14:textId="5B04366B"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8</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8D25F82" w14:textId="4BA88162"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Maintain an appropriate professional appearanc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9A6DE22" w14:textId="1A7876A1"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1A4AB60" w14:textId="1A6BB2CA"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Personal Skills: Professionalism</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54F4070" w14:textId="30B6C0FB"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monstrate proper IT Hygiene and its effect on customers as well as successfully retaining employment.</w:t>
            </w:r>
          </w:p>
        </w:tc>
        <w:tc>
          <w:tcPr>
            <w:tcW w:w="2065" w:type="dxa"/>
            <w:vMerge/>
            <w:tcBorders>
              <w:left w:val="single" w:sz="4" w:space="0" w:color="auto"/>
            </w:tcBorders>
            <w:shd w:val="clear" w:color="auto" w:fill="auto"/>
          </w:tcPr>
          <w:p w14:paraId="7C67FC39" w14:textId="77777777" w:rsidR="005E1D30" w:rsidRPr="00295A6A" w:rsidRDefault="005E1D30" w:rsidP="00D7028E">
            <w:pPr>
              <w:outlineLvl w:val="1"/>
              <w:rPr>
                <w:rFonts w:eastAsia="Times New Roman" w:cstheme="minorHAnsi"/>
                <w:color w:val="000000"/>
                <w:sz w:val="18"/>
                <w:szCs w:val="18"/>
              </w:rPr>
            </w:pPr>
          </w:p>
        </w:tc>
      </w:tr>
      <w:tr w:rsidR="005E1D30" w:rsidRPr="00295A6A" w14:paraId="6096A48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75908684"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44855EA1" w14:textId="6E162F9A"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9</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B8C16E3" w14:textId="642D1FA7"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Perform basic tasks related to securing and terminating employmen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856D87B" w14:textId="32243B7C"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1.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6BBD49B" w14:textId="330ADA84"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 Organizing &amp; Management</w:t>
            </w:r>
            <w:r w:rsidRPr="00295A6A">
              <w:rPr>
                <w:rFonts w:cstheme="minorHAnsi"/>
                <w:color w:val="000000"/>
                <w:sz w:val="18"/>
                <w:szCs w:val="18"/>
              </w:rPr>
              <w:br/>
              <w:t>Technical Skills: Job-Specific Skills, Professional Development</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ED803B1" w14:textId="426DC4F5"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Outline what is involved in securing a job, filling out an application, and writing a job resume. Review how to end employment without burning bridges.</w:t>
            </w:r>
          </w:p>
        </w:tc>
        <w:tc>
          <w:tcPr>
            <w:tcW w:w="2065" w:type="dxa"/>
            <w:vMerge/>
            <w:tcBorders>
              <w:left w:val="single" w:sz="4" w:space="0" w:color="auto"/>
            </w:tcBorders>
            <w:shd w:val="clear" w:color="auto" w:fill="auto"/>
          </w:tcPr>
          <w:p w14:paraId="00127EC9" w14:textId="77777777" w:rsidR="005E1D30" w:rsidRPr="00295A6A" w:rsidRDefault="005E1D30" w:rsidP="00D7028E">
            <w:pPr>
              <w:outlineLvl w:val="1"/>
              <w:rPr>
                <w:rFonts w:eastAsia="Times New Roman" w:cstheme="minorHAnsi"/>
                <w:color w:val="000000"/>
                <w:sz w:val="18"/>
                <w:szCs w:val="18"/>
              </w:rPr>
            </w:pPr>
          </w:p>
        </w:tc>
      </w:tr>
      <w:tr w:rsidR="005E1D30" w:rsidRPr="00295A6A" w14:paraId="7C60CD39"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tcPr>
          <w:p w14:paraId="0E33DCFE" w14:textId="77777777" w:rsidR="005E1D30" w:rsidRPr="00295A6A" w:rsidRDefault="005E1D30"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76B1B19F" w14:textId="0829BE07" w:rsidR="005E1D30" w:rsidRPr="00295A6A" w:rsidRDefault="005E1D30" w:rsidP="00D7028E">
            <w:pPr>
              <w:jc w:val="center"/>
              <w:outlineLvl w:val="1"/>
              <w:rPr>
                <w:rFonts w:eastAsia="Times New Roman" w:cstheme="minorHAnsi"/>
                <w:color w:val="000000"/>
                <w:sz w:val="18"/>
                <w:szCs w:val="18"/>
              </w:rPr>
            </w:pPr>
            <w:r w:rsidRPr="00295A6A">
              <w:rPr>
                <w:rFonts w:cstheme="minorHAnsi"/>
                <w:color w:val="000000"/>
                <w:sz w:val="18"/>
                <w:szCs w:val="18"/>
              </w:rPr>
              <w:t>10</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9F80731" w14:textId="446BCFE9"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Perform basic parliamentary procedures in a group meet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B38A1F7" w14:textId="7713EE6A"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SL.1.A-C, SL.2.A-C</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6AA5F4B" w14:textId="52AE515E" w:rsidR="005E1D30" w:rsidRPr="00295A6A" w:rsidRDefault="005E1D30" w:rsidP="00D7028E">
            <w:pPr>
              <w:outlineLvl w:val="1"/>
              <w:rPr>
                <w:rFonts w:eastAsia="Times New Roman" w:cstheme="minorHAnsi"/>
                <w:b/>
                <w:bCs/>
                <w:color w:val="000000"/>
                <w:sz w:val="18"/>
                <w:szCs w:val="18"/>
              </w:rPr>
            </w:pPr>
            <w:r w:rsidRPr="00295A6A">
              <w:rPr>
                <w:rFonts w:cstheme="minorHAnsi"/>
                <w:color w:val="000000"/>
                <w:sz w:val="18"/>
                <w:szCs w:val="18"/>
              </w:rPr>
              <w:t>Workplace Skills: Communication, Decision Making, Organizing &amp; Management</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1167C90" w14:textId="04745C8B" w:rsidR="005E1D30" w:rsidRPr="00295A6A" w:rsidRDefault="005E1D30" w:rsidP="00D7028E">
            <w:pPr>
              <w:outlineLvl w:val="1"/>
              <w:rPr>
                <w:rFonts w:eastAsia="Times New Roman" w:cstheme="minorHAnsi"/>
                <w:color w:val="000000"/>
                <w:sz w:val="18"/>
                <w:szCs w:val="18"/>
              </w:rPr>
            </w:pPr>
            <w:r w:rsidRPr="00295A6A">
              <w:rPr>
                <w:rFonts w:cstheme="minorHAnsi"/>
                <w:color w:val="000000"/>
                <w:sz w:val="18"/>
                <w:szCs w:val="18"/>
              </w:rPr>
              <w:t>Define Robert’s Rules of Order and how it applies to basic committee meetings and why it is used.</w:t>
            </w:r>
          </w:p>
        </w:tc>
        <w:tc>
          <w:tcPr>
            <w:tcW w:w="2065" w:type="dxa"/>
            <w:vMerge/>
            <w:tcBorders>
              <w:left w:val="single" w:sz="4" w:space="0" w:color="auto"/>
              <w:bottom w:val="single" w:sz="4" w:space="0" w:color="auto"/>
            </w:tcBorders>
            <w:shd w:val="clear" w:color="auto" w:fill="auto"/>
          </w:tcPr>
          <w:p w14:paraId="06B5829F" w14:textId="77777777" w:rsidR="005E1D30" w:rsidRPr="00295A6A" w:rsidRDefault="005E1D30" w:rsidP="00D7028E">
            <w:pPr>
              <w:outlineLvl w:val="1"/>
              <w:rPr>
                <w:rFonts w:eastAsia="Times New Roman" w:cstheme="minorHAnsi"/>
                <w:color w:val="000000"/>
                <w:sz w:val="18"/>
                <w:szCs w:val="18"/>
              </w:rPr>
            </w:pPr>
          </w:p>
        </w:tc>
      </w:tr>
      <w:tr w:rsidR="00D7028E" w:rsidRPr="00657C1B" w14:paraId="5BD2A886" w14:textId="77777777" w:rsidTr="00A11D94">
        <w:trPr>
          <w:trHeight w:val="330"/>
        </w:trPr>
        <w:tc>
          <w:tcPr>
            <w:tcW w:w="4495" w:type="dxa"/>
            <w:gridSpan w:val="3"/>
            <w:tcBorders>
              <w:top w:val="single" w:sz="4" w:space="0" w:color="auto"/>
            </w:tcBorders>
            <w:shd w:val="clear" w:color="D9D2E9" w:fill="D9D2E9"/>
            <w:noWrap/>
            <w:hideMark/>
          </w:tcPr>
          <w:p w14:paraId="3741CBC2" w14:textId="77777777" w:rsidR="00D7028E" w:rsidRPr="00657C1B" w:rsidRDefault="00D7028E" w:rsidP="00D7028E">
            <w:pPr>
              <w:rPr>
                <w:rFonts w:eastAsia="Times New Roman" w:cstheme="minorHAnsi"/>
                <w:b/>
                <w:bCs/>
                <w:color w:val="000000"/>
                <w:sz w:val="26"/>
                <w:szCs w:val="26"/>
              </w:rPr>
            </w:pPr>
            <w:r w:rsidRPr="00657C1B">
              <w:rPr>
                <w:rFonts w:eastAsia="Times New Roman" w:cstheme="minorHAnsi"/>
                <w:b/>
                <w:bCs/>
                <w:color w:val="000000"/>
                <w:sz w:val="26"/>
                <w:szCs w:val="26"/>
              </w:rPr>
              <w:t>Academic Skills</w:t>
            </w:r>
          </w:p>
        </w:tc>
        <w:tc>
          <w:tcPr>
            <w:tcW w:w="1890" w:type="dxa"/>
            <w:tcBorders>
              <w:top w:val="single" w:sz="4" w:space="0" w:color="auto"/>
            </w:tcBorders>
            <w:shd w:val="clear" w:color="D9D2E9" w:fill="D9D2E9"/>
            <w:noWrap/>
            <w:hideMark/>
          </w:tcPr>
          <w:p w14:paraId="72329EE0" w14:textId="77777777" w:rsidR="00D7028E" w:rsidRPr="00657C1B" w:rsidRDefault="00D7028E" w:rsidP="00D7028E">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430" w:type="dxa"/>
            <w:tcBorders>
              <w:top w:val="single" w:sz="4" w:space="0" w:color="auto"/>
            </w:tcBorders>
            <w:shd w:val="clear" w:color="D9D2E9" w:fill="D9D2E9"/>
            <w:noWrap/>
            <w:hideMark/>
          </w:tcPr>
          <w:p w14:paraId="1B05E991" w14:textId="77777777" w:rsidR="00D7028E" w:rsidRPr="00657C1B" w:rsidRDefault="00D7028E" w:rsidP="00D7028E">
            <w:pPr>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3510" w:type="dxa"/>
            <w:tcBorders>
              <w:top w:val="single" w:sz="4" w:space="0" w:color="auto"/>
            </w:tcBorders>
            <w:shd w:val="clear" w:color="D9D2E9" w:fill="D9D2E9"/>
            <w:noWrap/>
            <w:hideMark/>
          </w:tcPr>
          <w:p w14:paraId="4CDE329F" w14:textId="77777777" w:rsidR="00D7028E" w:rsidRPr="00657C1B" w:rsidRDefault="00D7028E" w:rsidP="00D7028E">
            <w:pPr>
              <w:rPr>
                <w:rFonts w:eastAsia="Times New Roman" w:cstheme="minorHAnsi"/>
                <w:color w:val="000000"/>
                <w:sz w:val="18"/>
                <w:szCs w:val="18"/>
              </w:rPr>
            </w:pPr>
            <w:r w:rsidRPr="00657C1B">
              <w:rPr>
                <w:rFonts w:eastAsia="Times New Roman" w:cstheme="minorHAnsi"/>
                <w:color w:val="000000"/>
                <w:sz w:val="18"/>
                <w:szCs w:val="18"/>
              </w:rPr>
              <w:t> </w:t>
            </w:r>
          </w:p>
        </w:tc>
        <w:tc>
          <w:tcPr>
            <w:tcW w:w="2065" w:type="dxa"/>
            <w:tcBorders>
              <w:top w:val="single" w:sz="4" w:space="0" w:color="auto"/>
            </w:tcBorders>
            <w:shd w:val="clear" w:color="D9D2E9" w:fill="D9D2E9"/>
            <w:noWrap/>
            <w:hideMark/>
          </w:tcPr>
          <w:p w14:paraId="0348DA87" w14:textId="77777777" w:rsidR="00D7028E" w:rsidRPr="00657C1B" w:rsidRDefault="00D7028E" w:rsidP="00D7028E">
            <w:pPr>
              <w:rPr>
                <w:rFonts w:eastAsia="Times New Roman" w:cstheme="minorHAnsi"/>
                <w:color w:val="000000"/>
                <w:sz w:val="18"/>
                <w:szCs w:val="18"/>
              </w:rPr>
            </w:pPr>
            <w:r w:rsidRPr="00657C1B">
              <w:rPr>
                <w:rFonts w:eastAsia="Times New Roman" w:cstheme="minorHAnsi"/>
                <w:color w:val="000000"/>
                <w:sz w:val="18"/>
                <w:szCs w:val="18"/>
              </w:rPr>
              <w:t> </w:t>
            </w:r>
          </w:p>
        </w:tc>
      </w:tr>
      <w:tr w:rsidR="00D7028E" w:rsidRPr="00657C1B" w14:paraId="703CB580" w14:textId="77777777" w:rsidTr="00A11D94">
        <w:trPr>
          <w:trHeight w:val="330"/>
        </w:trPr>
        <w:tc>
          <w:tcPr>
            <w:tcW w:w="665" w:type="dxa"/>
            <w:tcBorders>
              <w:bottom w:val="single" w:sz="4" w:space="0" w:color="auto"/>
            </w:tcBorders>
            <w:shd w:val="clear" w:color="CFE2F3" w:fill="CFE2F3"/>
            <w:noWrap/>
            <w:hideMark/>
          </w:tcPr>
          <w:p w14:paraId="3B981085"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3830" w:type="dxa"/>
            <w:gridSpan w:val="2"/>
            <w:tcBorders>
              <w:bottom w:val="single" w:sz="4" w:space="0" w:color="auto"/>
            </w:tcBorders>
            <w:shd w:val="clear" w:color="CFE2F3" w:fill="CFE2F3"/>
            <w:noWrap/>
            <w:hideMark/>
          </w:tcPr>
          <w:p w14:paraId="53BE911C"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English/Language Arts</w:t>
            </w:r>
          </w:p>
        </w:tc>
        <w:tc>
          <w:tcPr>
            <w:tcW w:w="1890" w:type="dxa"/>
            <w:tcBorders>
              <w:bottom w:val="single" w:sz="4" w:space="0" w:color="auto"/>
            </w:tcBorders>
            <w:shd w:val="clear" w:color="CFE2F3" w:fill="CFE2F3"/>
            <w:noWrap/>
            <w:hideMark/>
          </w:tcPr>
          <w:p w14:paraId="50D1D45C"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430" w:type="dxa"/>
            <w:tcBorders>
              <w:bottom w:val="single" w:sz="4" w:space="0" w:color="auto"/>
            </w:tcBorders>
            <w:shd w:val="clear" w:color="CFE2F3" w:fill="CFE2F3"/>
            <w:noWrap/>
            <w:hideMark/>
          </w:tcPr>
          <w:p w14:paraId="1CCCAA8F"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3510" w:type="dxa"/>
            <w:tcBorders>
              <w:bottom w:val="single" w:sz="4" w:space="0" w:color="auto"/>
            </w:tcBorders>
            <w:shd w:val="clear" w:color="CFE2F3" w:fill="CFE2F3"/>
            <w:hideMark/>
          </w:tcPr>
          <w:p w14:paraId="72B80152" w14:textId="77777777" w:rsidR="00D7028E" w:rsidRPr="00657C1B" w:rsidRDefault="00D7028E" w:rsidP="00D7028E">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065" w:type="dxa"/>
            <w:tcBorders>
              <w:bottom w:val="single" w:sz="4" w:space="0" w:color="auto"/>
            </w:tcBorders>
            <w:shd w:val="clear" w:color="CFE2F3" w:fill="CFE2F3"/>
            <w:hideMark/>
          </w:tcPr>
          <w:p w14:paraId="18178AAC" w14:textId="77777777" w:rsidR="00D7028E" w:rsidRPr="00657C1B" w:rsidRDefault="00D7028E" w:rsidP="00D7028E">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D7028E" w:rsidRPr="00165F2D" w14:paraId="53D7CDF4" w14:textId="77777777" w:rsidTr="00A11D94">
        <w:trPr>
          <w:trHeight w:val="720"/>
        </w:trPr>
        <w:tc>
          <w:tcPr>
            <w:tcW w:w="665" w:type="dxa"/>
            <w:tcBorders>
              <w:top w:val="single" w:sz="4" w:space="0" w:color="auto"/>
              <w:bottom w:val="single" w:sz="4" w:space="0" w:color="auto"/>
              <w:right w:val="single" w:sz="4" w:space="0" w:color="auto"/>
            </w:tcBorders>
            <w:shd w:val="clear" w:color="auto" w:fill="auto"/>
            <w:noWrap/>
            <w:hideMark/>
          </w:tcPr>
          <w:p w14:paraId="640BEBCE" w14:textId="77777777" w:rsidR="00D7028E" w:rsidRPr="00165F2D" w:rsidRDefault="00D7028E"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386224DD" w14:textId="1E48F433"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282D02C3" w14:textId="28C9830F"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Analyze text and visual elements to create an objective and concise summary that includes analysis of what is said or shown and inferences or conclusions that can be drawn, including where the text or visual elements leave matters uncertain.</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61CFA976" w14:textId="33E8B332"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RI.1.A-D</w:t>
            </w:r>
          </w:p>
        </w:tc>
        <w:tc>
          <w:tcPr>
            <w:tcW w:w="243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6A4FDAA" w14:textId="77777777" w:rsidR="00D7028E" w:rsidRPr="00165F2D" w:rsidRDefault="00D7028E" w:rsidP="00D7028E">
            <w:pPr>
              <w:outlineLvl w:val="1"/>
              <w:rPr>
                <w:rFonts w:eastAsia="Times New Roman" w:cstheme="minorHAnsi"/>
                <w:color w:val="000000"/>
                <w:sz w:val="18"/>
                <w:szCs w:val="18"/>
              </w:rPr>
            </w:pPr>
            <w:r w:rsidRPr="00165F2D">
              <w:rPr>
                <w:rFonts w:eastAsia="Times New Roman" w:cstheme="minorHAnsi"/>
                <w:b/>
                <w:bCs/>
                <w:color w:val="000000"/>
                <w:sz w:val="18"/>
                <w:szCs w:val="18"/>
              </w:rPr>
              <w:t>Workplace Skills:</w:t>
            </w:r>
            <w:r w:rsidRPr="00165F2D">
              <w:rPr>
                <w:rFonts w:eastAsia="Times New Roman" w:cstheme="minorHAnsi"/>
                <w:color w:val="000000"/>
                <w:sz w:val="18"/>
                <w:szCs w:val="18"/>
              </w:rPr>
              <w:t xml:space="preserve"> Communication</w:t>
            </w:r>
          </w:p>
        </w:tc>
        <w:tc>
          <w:tcPr>
            <w:tcW w:w="351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A44EE1" w14:textId="77777777" w:rsidR="00D7028E" w:rsidRPr="00165F2D" w:rsidRDefault="00D7028E" w:rsidP="00D7028E">
            <w:pPr>
              <w:outlineLvl w:val="1"/>
              <w:rPr>
                <w:rFonts w:eastAsia="Times New Roman" w:cstheme="minorHAnsi"/>
                <w:color w:val="000000"/>
                <w:sz w:val="18"/>
                <w:szCs w:val="18"/>
              </w:rPr>
            </w:pPr>
            <w:r w:rsidRPr="00165F2D">
              <w:rPr>
                <w:rFonts w:eastAsia="Times New Roman" w:cstheme="minorHAnsi"/>
                <w:color w:val="000000"/>
                <w:sz w:val="18"/>
                <w:szCs w:val="18"/>
              </w:rPr>
              <w:t>Included in lessons</w:t>
            </w:r>
          </w:p>
        </w:tc>
        <w:tc>
          <w:tcPr>
            <w:tcW w:w="2065" w:type="dxa"/>
            <w:vMerge w:val="restart"/>
            <w:tcBorders>
              <w:top w:val="single" w:sz="4" w:space="0" w:color="auto"/>
              <w:left w:val="single" w:sz="4" w:space="0" w:color="auto"/>
              <w:bottom w:val="single" w:sz="4" w:space="0" w:color="auto"/>
            </w:tcBorders>
            <w:shd w:val="clear" w:color="auto" w:fill="auto"/>
            <w:hideMark/>
          </w:tcPr>
          <w:p w14:paraId="6472EBC5" w14:textId="77777777" w:rsidR="00D7028E" w:rsidRPr="00165F2D" w:rsidRDefault="00D7028E" w:rsidP="00D7028E">
            <w:pPr>
              <w:outlineLvl w:val="1"/>
              <w:rPr>
                <w:rFonts w:eastAsia="Times New Roman" w:cstheme="minorHAnsi"/>
                <w:color w:val="000000"/>
                <w:sz w:val="18"/>
                <w:szCs w:val="18"/>
              </w:rPr>
            </w:pPr>
          </w:p>
        </w:tc>
      </w:tr>
      <w:tr w:rsidR="00D7028E" w:rsidRPr="00165F2D" w14:paraId="293FC137" w14:textId="77777777" w:rsidTr="00A11D94">
        <w:trPr>
          <w:trHeight w:val="480"/>
        </w:trPr>
        <w:tc>
          <w:tcPr>
            <w:tcW w:w="665" w:type="dxa"/>
            <w:tcBorders>
              <w:top w:val="single" w:sz="4" w:space="0" w:color="auto"/>
              <w:bottom w:val="single" w:sz="4" w:space="0" w:color="auto"/>
              <w:right w:val="single" w:sz="4" w:space="0" w:color="auto"/>
            </w:tcBorders>
            <w:shd w:val="clear" w:color="auto" w:fill="auto"/>
            <w:noWrap/>
            <w:hideMark/>
          </w:tcPr>
          <w:p w14:paraId="1904ECD9" w14:textId="77777777" w:rsidR="00D7028E" w:rsidRPr="00165F2D" w:rsidRDefault="00D7028E" w:rsidP="00D7028E">
            <w:pPr>
              <w:outlineLvl w:val="1"/>
              <w:rPr>
                <w:rFonts w:eastAsia="Times New Roman" w:cstheme="minorHAnsi"/>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6CFF0730" w14:textId="1208F347"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0EC3ABC9" w14:textId="7E08B649"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Read and comprehend informational text independently and proficiently and synthesize information from two or more texts to articulate complexity.</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3A1EE81" w14:textId="2ADB418C"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RI.3.B-D</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76476BFB"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2D0660F7"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68C2A30B" w14:textId="77777777" w:rsidR="00D7028E" w:rsidRPr="00165F2D" w:rsidRDefault="00D7028E" w:rsidP="00D7028E">
            <w:pPr>
              <w:rPr>
                <w:rFonts w:eastAsia="Times New Roman" w:cstheme="minorHAnsi"/>
                <w:color w:val="000000"/>
                <w:sz w:val="18"/>
                <w:szCs w:val="18"/>
              </w:rPr>
            </w:pPr>
          </w:p>
        </w:tc>
      </w:tr>
      <w:tr w:rsidR="00D7028E" w:rsidRPr="00165F2D" w14:paraId="6FDC4391" w14:textId="77777777" w:rsidTr="00A11D94">
        <w:trPr>
          <w:trHeight w:val="480"/>
        </w:trPr>
        <w:tc>
          <w:tcPr>
            <w:tcW w:w="665" w:type="dxa"/>
            <w:tcBorders>
              <w:top w:val="single" w:sz="4" w:space="0" w:color="auto"/>
              <w:bottom w:val="single" w:sz="4" w:space="0" w:color="auto"/>
              <w:right w:val="single" w:sz="4" w:space="0" w:color="auto"/>
            </w:tcBorders>
            <w:shd w:val="clear" w:color="auto" w:fill="auto"/>
            <w:noWrap/>
            <w:hideMark/>
          </w:tcPr>
          <w:p w14:paraId="0DE417AD"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026D0046" w14:textId="7BAE8401"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2AB0284A" w14:textId="50BC6D38"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Work with peers to promote discussions and decision-making, set clear goals, and establish individual roles. Evaluate a speaker’s point of view by posing and responding to questions and evidence. Consider and respond thoughtfully to diverse perspectives.</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30674D4" w14:textId="6E63E0FB"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SL.1.A-C</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69BCC09B"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0935E11D"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7309D11A" w14:textId="77777777" w:rsidR="00D7028E" w:rsidRPr="00165F2D" w:rsidRDefault="00D7028E" w:rsidP="00D7028E">
            <w:pPr>
              <w:rPr>
                <w:rFonts w:eastAsia="Times New Roman" w:cstheme="minorHAnsi"/>
                <w:color w:val="000000"/>
                <w:sz w:val="18"/>
                <w:szCs w:val="18"/>
              </w:rPr>
            </w:pPr>
          </w:p>
        </w:tc>
      </w:tr>
      <w:tr w:rsidR="00D7028E" w:rsidRPr="00165F2D" w14:paraId="22C19169" w14:textId="77777777" w:rsidTr="00A11D94">
        <w:trPr>
          <w:trHeight w:val="480"/>
        </w:trPr>
        <w:tc>
          <w:tcPr>
            <w:tcW w:w="665" w:type="dxa"/>
            <w:tcBorders>
              <w:top w:val="single" w:sz="4" w:space="0" w:color="auto"/>
              <w:bottom w:val="single" w:sz="4" w:space="0" w:color="auto"/>
              <w:right w:val="single" w:sz="4" w:space="0" w:color="auto"/>
            </w:tcBorders>
            <w:shd w:val="clear" w:color="auto" w:fill="auto"/>
            <w:noWrap/>
            <w:hideMark/>
          </w:tcPr>
          <w:p w14:paraId="7019164C"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0D794EEF" w14:textId="09104B49"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01D5DAE7" w14:textId="0D2E18F2"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Speak audibly using conventions of language, eye contact, gestures, and movement appropriate to task, purpose and audience.</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43B8C9D" w14:textId="083F0F1A"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SL.2.A-C</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7B8E1B75"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15C03FB9"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0B5959E0" w14:textId="77777777" w:rsidR="00D7028E" w:rsidRPr="00165F2D" w:rsidRDefault="00D7028E" w:rsidP="00D7028E">
            <w:pPr>
              <w:rPr>
                <w:rFonts w:eastAsia="Times New Roman" w:cstheme="minorHAnsi"/>
                <w:color w:val="000000"/>
                <w:sz w:val="18"/>
                <w:szCs w:val="18"/>
              </w:rPr>
            </w:pPr>
          </w:p>
        </w:tc>
      </w:tr>
      <w:tr w:rsidR="00D7028E" w:rsidRPr="00165F2D" w14:paraId="4C542C54" w14:textId="77777777" w:rsidTr="00A11D94">
        <w:trPr>
          <w:trHeight w:val="480"/>
        </w:trPr>
        <w:tc>
          <w:tcPr>
            <w:tcW w:w="665" w:type="dxa"/>
            <w:tcBorders>
              <w:top w:val="single" w:sz="4" w:space="0" w:color="auto"/>
              <w:bottom w:val="single" w:sz="4" w:space="0" w:color="auto"/>
              <w:right w:val="single" w:sz="4" w:space="0" w:color="auto"/>
            </w:tcBorders>
            <w:shd w:val="clear" w:color="auto" w:fill="auto"/>
            <w:noWrap/>
            <w:hideMark/>
          </w:tcPr>
          <w:p w14:paraId="76F41DAB"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0E230FA0" w14:textId="1D9FA274"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721B332E" w14:textId="6ACF27A6"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Gather relevant information from multiple authoritative print and digital sources to conduct research to answer a question or solve a problem.</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1887658C" w14:textId="7B291C44"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W.1.A</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1D4F6CD3"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0B0EA0A4"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4B3559B7" w14:textId="77777777" w:rsidR="00D7028E" w:rsidRPr="00165F2D" w:rsidRDefault="00D7028E" w:rsidP="00D7028E">
            <w:pPr>
              <w:rPr>
                <w:rFonts w:eastAsia="Times New Roman" w:cstheme="minorHAnsi"/>
                <w:color w:val="000000"/>
                <w:sz w:val="18"/>
                <w:szCs w:val="18"/>
              </w:rPr>
            </w:pPr>
          </w:p>
        </w:tc>
      </w:tr>
      <w:tr w:rsidR="00D7028E" w:rsidRPr="00165F2D" w14:paraId="2EB5AF45"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hideMark/>
          </w:tcPr>
          <w:p w14:paraId="54356AC8"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204E5373" w14:textId="52FCF57B"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6</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77E41F9E" w14:textId="4FE1DD62"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Follow a writing process to produce clear and coherent writing appropriate to the task, purpose and audience using a variety of writing techniques.</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59DDD20" w14:textId="682D311D"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W.2.A</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1438B752"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5EDD7C16"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71EE33C7" w14:textId="77777777" w:rsidR="00D7028E" w:rsidRPr="00165F2D" w:rsidRDefault="00D7028E" w:rsidP="00D7028E">
            <w:pPr>
              <w:rPr>
                <w:rFonts w:eastAsia="Times New Roman" w:cstheme="minorHAnsi"/>
                <w:color w:val="000000"/>
                <w:sz w:val="18"/>
                <w:szCs w:val="18"/>
              </w:rPr>
            </w:pPr>
          </w:p>
        </w:tc>
      </w:tr>
      <w:tr w:rsidR="00D7028E" w:rsidRPr="00165F2D" w14:paraId="3AB0E8CA" w14:textId="77777777" w:rsidTr="00A11D94">
        <w:trPr>
          <w:trHeight w:val="960"/>
        </w:trPr>
        <w:tc>
          <w:tcPr>
            <w:tcW w:w="665" w:type="dxa"/>
            <w:tcBorders>
              <w:top w:val="single" w:sz="4" w:space="0" w:color="auto"/>
              <w:bottom w:val="single" w:sz="4" w:space="0" w:color="auto"/>
              <w:right w:val="single" w:sz="4" w:space="0" w:color="auto"/>
            </w:tcBorders>
            <w:shd w:val="clear" w:color="auto" w:fill="auto"/>
            <w:noWrap/>
            <w:hideMark/>
          </w:tcPr>
          <w:p w14:paraId="0B11C209"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434D9030" w14:textId="3990A7F5"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7</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11A14EC4" w14:textId="2C84DDAC"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Organize writing content in a format that achieves the writer's purpose and enhances the reader's understanding of and experience with the text uses precise language, reflects syntactical understanding of language function, and follows conventions of standard English usage.</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4577A0F" w14:textId="16C00E87"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W.3.A-B</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5AF28EE1"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26602A47"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5242A5C8" w14:textId="77777777" w:rsidR="00D7028E" w:rsidRPr="00165F2D" w:rsidRDefault="00D7028E" w:rsidP="00D7028E">
            <w:pPr>
              <w:rPr>
                <w:rFonts w:eastAsia="Times New Roman" w:cstheme="minorHAnsi"/>
                <w:color w:val="000000"/>
                <w:sz w:val="18"/>
                <w:szCs w:val="18"/>
              </w:rPr>
            </w:pPr>
          </w:p>
        </w:tc>
      </w:tr>
      <w:tr w:rsidR="00D7028E" w:rsidRPr="00657C1B" w14:paraId="3E172CAD" w14:textId="77777777" w:rsidTr="00A11D94">
        <w:trPr>
          <w:trHeight w:val="330"/>
        </w:trPr>
        <w:tc>
          <w:tcPr>
            <w:tcW w:w="665" w:type="dxa"/>
            <w:tcBorders>
              <w:top w:val="single" w:sz="4" w:space="0" w:color="auto"/>
              <w:bottom w:val="single" w:sz="4" w:space="0" w:color="auto"/>
            </w:tcBorders>
            <w:shd w:val="clear" w:color="CFE2F3" w:fill="CFE2F3"/>
            <w:noWrap/>
            <w:hideMark/>
          </w:tcPr>
          <w:p w14:paraId="051D7086"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3830" w:type="dxa"/>
            <w:gridSpan w:val="2"/>
            <w:tcBorders>
              <w:top w:val="single" w:sz="4" w:space="0" w:color="auto"/>
              <w:bottom w:val="single" w:sz="4" w:space="0" w:color="auto"/>
            </w:tcBorders>
            <w:shd w:val="clear" w:color="CFE2F3" w:fill="CFE2F3"/>
            <w:noWrap/>
            <w:hideMark/>
          </w:tcPr>
          <w:p w14:paraId="55726CC4"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xml:space="preserve">Mathematics  </w:t>
            </w:r>
          </w:p>
        </w:tc>
        <w:tc>
          <w:tcPr>
            <w:tcW w:w="1890" w:type="dxa"/>
            <w:tcBorders>
              <w:top w:val="single" w:sz="4" w:space="0" w:color="auto"/>
              <w:bottom w:val="single" w:sz="4" w:space="0" w:color="auto"/>
            </w:tcBorders>
            <w:shd w:val="clear" w:color="CFE2F3" w:fill="CFE2F3"/>
            <w:noWrap/>
            <w:hideMark/>
          </w:tcPr>
          <w:p w14:paraId="21C37BDD"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2430" w:type="dxa"/>
            <w:tcBorders>
              <w:top w:val="single" w:sz="4" w:space="0" w:color="auto"/>
              <w:bottom w:val="single" w:sz="4" w:space="0" w:color="auto"/>
            </w:tcBorders>
            <w:shd w:val="clear" w:color="CFE2F3" w:fill="CFE2F3"/>
            <w:noWrap/>
            <w:hideMark/>
          </w:tcPr>
          <w:p w14:paraId="63738CE6" w14:textId="77777777" w:rsidR="00D7028E" w:rsidRPr="00657C1B" w:rsidRDefault="00D7028E" w:rsidP="00D7028E">
            <w:pPr>
              <w:outlineLvl w:val="0"/>
              <w:rPr>
                <w:rFonts w:eastAsia="Times New Roman" w:cstheme="minorHAnsi"/>
                <w:b/>
                <w:bCs/>
                <w:color w:val="000000"/>
                <w:sz w:val="26"/>
                <w:szCs w:val="26"/>
              </w:rPr>
            </w:pPr>
            <w:r w:rsidRPr="00657C1B">
              <w:rPr>
                <w:rFonts w:eastAsia="Times New Roman" w:cstheme="minorHAnsi"/>
                <w:b/>
                <w:bCs/>
                <w:color w:val="000000"/>
                <w:sz w:val="26"/>
                <w:szCs w:val="26"/>
              </w:rPr>
              <w:t> </w:t>
            </w:r>
          </w:p>
        </w:tc>
        <w:tc>
          <w:tcPr>
            <w:tcW w:w="3510" w:type="dxa"/>
            <w:tcBorders>
              <w:top w:val="single" w:sz="4" w:space="0" w:color="auto"/>
              <w:bottom w:val="single" w:sz="4" w:space="0" w:color="auto"/>
            </w:tcBorders>
            <w:shd w:val="clear" w:color="CFE2F3" w:fill="CFE2F3"/>
            <w:hideMark/>
          </w:tcPr>
          <w:p w14:paraId="62F1358F" w14:textId="77777777" w:rsidR="00D7028E" w:rsidRPr="00657C1B" w:rsidRDefault="00D7028E" w:rsidP="00D7028E">
            <w:pPr>
              <w:outlineLvl w:val="0"/>
              <w:rPr>
                <w:rFonts w:eastAsia="Times New Roman" w:cstheme="minorHAnsi"/>
                <w:color w:val="000000"/>
                <w:sz w:val="18"/>
                <w:szCs w:val="18"/>
              </w:rPr>
            </w:pPr>
            <w:r w:rsidRPr="00657C1B">
              <w:rPr>
                <w:rFonts w:eastAsia="Times New Roman" w:cstheme="minorHAnsi"/>
                <w:color w:val="000000"/>
                <w:sz w:val="18"/>
                <w:szCs w:val="18"/>
              </w:rPr>
              <w:t> </w:t>
            </w:r>
          </w:p>
        </w:tc>
        <w:tc>
          <w:tcPr>
            <w:tcW w:w="2065" w:type="dxa"/>
            <w:tcBorders>
              <w:top w:val="single" w:sz="4" w:space="0" w:color="auto"/>
              <w:bottom w:val="single" w:sz="4" w:space="0" w:color="auto"/>
            </w:tcBorders>
            <w:shd w:val="clear" w:color="CFE2F3" w:fill="CFE2F3"/>
            <w:hideMark/>
          </w:tcPr>
          <w:p w14:paraId="5AA09F44" w14:textId="77777777" w:rsidR="00D7028E" w:rsidRPr="00657C1B" w:rsidRDefault="00D7028E" w:rsidP="00D7028E">
            <w:pPr>
              <w:outlineLvl w:val="0"/>
              <w:rPr>
                <w:rFonts w:eastAsia="Times New Roman" w:cstheme="minorHAnsi"/>
                <w:color w:val="000000"/>
                <w:sz w:val="18"/>
                <w:szCs w:val="18"/>
              </w:rPr>
            </w:pPr>
            <w:r w:rsidRPr="00657C1B">
              <w:rPr>
                <w:rFonts w:eastAsia="Times New Roman" w:cstheme="minorHAnsi"/>
                <w:color w:val="000000"/>
                <w:sz w:val="18"/>
                <w:szCs w:val="18"/>
              </w:rPr>
              <w:t> </w:t>
            </w:r>
          </w:p>
        </w:tc>
      </w:tr>
      <w:tr w:rsidR="00D7028E" w:rsidRPr="00165F2D" w14:paraId="66690177" w14:textId="77777777" w:rsidTr="00A11D94">
        <w:trPr>
          <w:trHeight w:val="1200"/>
        </w:trPr>
        <w:tc>
          <w:tcPr>
            <w:tcW w:w="665" w:type="dxa"/>
            <w:tcBorders>
              <w:top w:val="single" w:sz="4" w:space="0" w:color="auto"/>
              <w:bottom w:val="single" w:sz="4" w:space="0" w:color="auto"/>
              <w:right w:val="single" w:sz="4" w:space="0" w:color="auto"/>
            </w:tcBorders>
            <w:shd w:val="clear" w:color="auto" w:fill="auto"/>
            <w:noWrap/>
            <w:hideMark/>
          </w:tcPr>
          <w:p w14:paraId="1A19B461" w14:textId="77777777" w:rsidR="00D7028E" w:rsidRPr="00165F2D" w:rsidRDefault="00D7028E" w:rsidP="00D7028E">
            <w:pPr>
              <w:outlineLvl w:val="0"/>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6729A44F" w14:textId="1227002C"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1</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439157F2" w14:textId="5C2F0507"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Use units of measure to solve problems involving quantities using appropriate units and labels, converting units and rates, using graphical representation as needed.</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39E7B24F" w14:textId="51B9FE58"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A1.NQ.B.3-5</w:t>
            </w:r>
          </w:p>
        </w:tc>
        <w:tc>
          <w:tcPr>
            <w:tcW w:w="243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8B060E9" w14:textId="77777777" w:rsidR="00D7028E" w:rsidRPr="00165F2D" w:rsidRDefault="00D7028E" w:rsidP="00D7028E">
            <w:pPr>
              <w:outlineLvl w:val="1"/>
              <w:rPr>
                <w:rFonts w:eastAsia="Times New Roman" w:cstheme="minorHAnsi"/>
                <w:color w:val="000000"/>
                <w:sz w:val="18"/>
                <w:szCs w:val="18"/>
              </w:rPr>
            </w:pPr>
            <w:r w:rsidRPr="00165F2D">
              <w:rPr>
                <w:rFonts w:eastAsia="Times New Roman" w:cstheme="minorHAnsi"/>
                <w:b/>
                <w:bCs/>
                <w:color w:val="000000"/>
                <w:sz w:val="18"/>
                <w:szCs w:val="18"/>
              </w:rPr>
              <w:t>Workplace Skills:</w:t>
            </w:r>
            <w:r w:rsidRPr="00165F2D">
              <w:rPr>
                <w:rFonts w:eastAsia="Times New Roman" w:cstheme="minorHAnsi"/>
                <w:color w:val="000000"/>
                <w:sz w:val="18"/>
                <w:szCs w:val="18"/>
              </w:rPr>
              <w:t xml:space="preserve"> Planning, Organizing, &amp; Management</w:t>
            </w:r>
            <w:r w:rsidRPr="00165F2D">
              <w:rPr>
                <w:rFonts w:eastAsia="Times New Roman" w:cstheme="minorHAnsi"/>
                <w:color w:val="000000"/>
                <w:sz w:val="18"/>
                <w:szCs w:val="18"/>
              </w:rPr>
              <w:br/>
            </w:r>
            <w:r w:rsidRPr="00165F2D">
              <w:rPr>
                <w:rFonts w:eastAsia="Times New Roman" w:cstheme="minorHAnsi"/>
                <w:color w:val="000000"/>
                <w:sz w:val="18"/>
                <w:szCs w:val="18"/>
              </w:rPr>
              <w:br/>
            </w:r>
            <w:r w:rsidRPr="00165F2D">
              <w:rPr>
                <w:rFonts w:eastAsia="Times New Roman" w:cstheme="minorHAnsi"/>
                <w:b/>
                <w:bCs/>
                <w:color w:val="000000"/>
                <w:sz w:val="18"/>
                <w:szCs w:val="18"/>
              </w:rPr>
              <w:t xml:space="preserve">Technical Skills: </w:t>
            </w:r>
            <w:r w:rsidRPr="00165F2D">
              <w:rPr>
                <w:rFonts w:eastAsia="Times New Roman" w:cstheme="minorHAnsi"/>
                <w:color w:val="000000"/>
                <w:sz w:val="18"/>
                <w:szCs w:val="18"/>
              </w:rPr>
              <w:t>Computer &amp; Technology Literacy</w:t>
            </w:r>
          </w:p>
        </w:tc>
        <w:tc>
          <w:tcPr>
            <w:tcW w:w="351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18286CF" w14:textId="77777777" w:rsidR="00D7028E" w:rsidRPr="00165F2D" w:rsidRDefault="00D7028E" w:rsidP="00D7028E">
            <w:pPr>
              <w:outlineLvl w:val="1"/>
              <w:rPr>
                <w:rFonts w:eastAsia="Times New Roman" w:cstheme="minorHAnsi"/>
                <w:color w:val="000000"/>
                <w:sz w:val="18"/>
                <w:szCs w:val="18"/>
              </w:rPr>
            </w:pPr>
            <w:r w:rsidRPr="00165F2D">
              <w:rPr>
                <w:rFonts w:eastAsia="Times New Roman" w:cstheme="minorHAnsi"/>
                <w:color w:val="000000"/>
                <w:sz w:val="18"/>
                <w:szCs w:val="18"/>
              </w:rPr>
              <w:t>Included in lessons</w:t>
            </w:r>
          </w:p>
        </w:tc>
        <w:tc>
          <w:tcPr>
            <w:tcW w:w="2065" w:type="dxa"/>
            <w:vMerge w:val="restart"/>
            <w:tcBorders>
              <w:top w:val="single" w:sz="4" w:space="0" w:color="auto"/>
              <w:left w:val="single" w:sz="4" w:space="0" w:color="auto"/>
              <w:bottom w:val="single" w:sz="4" w:space="0" w:color="auto"/>
            </w:tcBorders>
            <w:shd w:val="clear" w:color="auto" w:fill="auto"/>
            <w:hideMark/>
          </w:tcPr>
          <w:p w14:paraId="377AADEF" w14:textId="77777777" w:rsidR="00D7028E" w:rsidRPr="00165F2D" w:rsidRDefault="00D7028E" w:rsidP="00D7028E">
            <w:pPr>
              <w:outlineLvl w:val="1"/>
              <w:rPr>
                <w:rFonts w:eastAsia="Times New Roman" w:cstheme="minorHAnsi"/>
                <w:color w:val="000000"/>
                <w:sz w:val="18"/>
                <w:szCs w:val="18"/>
              </w:rPr>
            </w:pPr>
          </w:p>
        </w:tc>
      </w:tr>
      <w:tr w:rsidR="00D7028E" w:rsidRPr="00165F2D" w14:paraId="3FE103AF" w14:textId="77777777" w:rsidTr="00A11D94">
        <w:trPr>
          <w:trHeight w:val="255"/>
        </w:trPr>
        <w:tc>
          <w:tcPr>
            <w:tcW w:w="665" w:type="dxa"/>
            <w:tcBorders>
              <w:top w:val="single" w:sz="4" w:space="0" w:color="auto"/>
              <w:bottom w:val="single" w:sz="4" w:space="0" w:color="auto"/>
              <w:right w:val="single" w:sz="4" w:space="0" w:color="auto"/>
            </w:tcBorders>
            <w:shd w:val="clear" w:color="auto" w:fill="auto"/>
            <w:noWrap/>
            <w:hideMark/>
          </w:tcPr>
          <w:p w14:paraId="656A29BD" w14:textId="77777777" w:rsidR="00D7028E" w:rsidRPr="00165F2D" w:rsidRDefault="00D7028E" w:rsidP="00D7028E">
            <w:pPr>
              <w:outlineLvl w:val="1"/>
              <w:rPr>
                <w:rFonts w:eastAsia="Times New Roman"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34D02D00" w14:textId="4CD65D45"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2</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315B1DB6" w14:textId="5E49843A"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Create new functions by applying the four arithmetic operations and composition of functions, including deriving and composing inverses with the original function.</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F8F9840" w14:textId="70FBA7AC"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A2.BF.A.1-2</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12D08D85"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65D1D89E"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3E70132B" w14:textId="77777777" w:rsidR="00D7028E" w:rsidRPr="00165F2D" w:rsidRDefault="00D7028E" w:rsidP="00D7028E">
            <w:pPr>
              <w:rPr>
                <w:rFonts w:eastAsia="Times New Roman" w:cstheme="minorHAnsi"/>
                <w:color w:val="000000"/>
                <w:sz w:val="18"/>
                <w:szCs w:val="18"/>
              </w:rPr>
            </w:pPr>
          </w:p>
        </w:tc>
      </w:tr>
      <w:tr w:rsidR="00D7028E" w:rsidRPr="00165F2D" w14:paraId="0F352625" w14:textId="77777777" w:rsidTr="00A11D94">
        <w:trPr>
          <w:trHeight w:val="720"/>
        </w:trPr>
        <w:tc>
          <w:tcPr>
            <w:tcW w:w="665" w:type="dxa"/>
            <w:tcBorders>
              <w:top w:val="single" w:sz="4" w:space="0" w:color="auto"/>
              <w:bottom w:val="single" w:sz="4" w:space="0" w:color="auto"/>
              <w:right w:val="single" w:sz="4" w:space="0" w:color="auto"/>
            </w:tcBorders>
            <w:shd w:val="clear" w:color="auto" w:fill="auto"/>
            <w:noWrap/>
            <w:hideMark/>
          </w:tcPr>
          <w:p w14:paraId="365735CE"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4AB7E286" w14:textId="51B347FF"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3</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0B79FB7C" w14:textId="2750C616"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Evaluate reports based on data to analyze decisions and strategies using probability concepts.</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61B17E7D" w14:textId="0B01C453"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A2.DS.A.6-7</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714E7552"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69F7CAEA"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62306439" w14:textId="77777777" w:rsidR="00D7028E" w:rsidRPr="00165F2D" w:rsidRDefault="00D7028E" w:rsidP="00D7028E">
            <w:pPr>
              <w:rPr>
                <w:rFonts w:eastAsia="Times New Roman" w:cstheme="minorHAnsi"/>
                <w:color w:val="000000"/>
                <w:sz w:val="18"/>
                <w:szCs w:val="18"/>
              </w:rPr>
            </w:pPr>
          </w:p>
        </w:tc>
      </w:tr>
      <w:tr w:rsidR="00D7028E" w:rsidRPr="00165F2D" w14:paraId="6CA47A7F" w14:textId="77777777" w:rsidTr="00A11D94">
        <w:trPr>
          <w:trHeight w:val="720"/>
        </w:trPr>
        <w:tc>
          <w:tcPr>
            <w:tcW w:w="665" w:type="dxa"/>
            <w:tcBorders>
              <w:top w:val="single" w:sz="4" w:space="0" w:color="auto"/>
              <w:bottom w:val="single" w:sz="4" w:space="0" w:color="auto"/>
              <w:right w:val="single" w:sz="4" w:space="0" w:color="auto"/>
            </w:tcBorders>
            <w:shd w:val="clear" w:color="auto" w:fill="auto"/>
            <w:noWrap/>
            <w:hideMark/>
          </w:tcPr>
          <w:p w14:paraId="0505032E"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2C57B5DB" w14:textId="5A67A5FD"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4</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3BE86A9A" w14:textId="244492D1"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Identify the shapes of two-dimensional cross-sections of three-dimensional objects and vice versa.</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5E4E59D4" w14:textId="0BF42306"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G.GMD.B.3-4</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7ED90995"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675184B9"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3D5DA71E" w14:textId="77777777" w:rsidR="00D7028E" w:rsidRPr="00165F2D" w:rsidRDefault="00D7028E" w:rsidP="00D7028E">
            <w:pPr>
              <w:rPr>
                <w:rFonts w:eastAsia="Times New Roman" w:cstheme="minorHAnsi"/>
                <w:color w:val="000000"/>
                <w:sz w:val="18"/>
                <w:szCs w:val="18"/>
              </w:rPr>
            </w:pPr>
          </w:p>
        </w:tc>
      </w:tr>
      <w:tr w:rsidR="00D7028E" w:rsidRPr="00165F2D" w14:paraId="2AD67303" w14:textId="77777777" w:rsidTr="00A11D94">
        <w:trPr>
          <w:trHeight w:val="720"/>
        </w:trPr>
        <w:tc>
          <w:tcPr>
            <w:tcW w:w="665" w:type="dxa"/>
            <w:tcBorders>
              <w:top w:val="single" w:sz="4" w:space="0" w:color="auto"/>
              <w:bottom w:val="single" w:sz="4" w:space="0" w:color="auto"/>
              <w:right w:val="single" w:sz="4" w:space="0" w:color="auto"/>
            </w:tcBorders>
            <w:shd w:val="clear" w:color="auto" w:fill="auto"/>
            <w:noWrap/>
            <w:hideMark/>
          </w:tcPr>
          <w:p w14:paraId="7CFC559D" w14:textId="77777777" w:rsidR="00D7028E" w:rsidRPr="00165F2D" w:rsidRDefault="00D7028E" w:rsidP="00D7028E">
            <w:pPr>
              <w:outlineLvl w:val="1"/>
              <w:rPr>
                <w:rFonts w:eastAsia="Times New Roman" w:cstheme="minorHAnsi"/>
                <w:color w:val="000000"/>
                <w:sz w:val="18"/>
                <w:szCs w:val="18"/>
              </w:rPr>
            </w:pPr>
          </w:p>
        </w:tc>
        <w:tc>
          <w:tcPr>
            <w:tcW w:w="680" w:type="dxa"/>
            <w:tcBorders>
              <w:top w:val="single" w:sz="4" w:space="0" w:color="auto"/>
              <w:left w:val="single" w:sz="4" w:space="0" w:color="auto"/>
              <w:bottom w:val="single" w:sz="4" w:space="0" w:color="auto"/>
              <w:right w:val="single" w:sz="4" w:space="0" w:color="auto"/>
            </w:tcBorders>
            <w:shd w:val="clear" w:color="auto" w:fill="auto"/>
            <w:hideMark/>
          </w:tcPr>
          <w:p w14:paraId="776D756C" w14:textId="303F1B1F" w:rsidR="00D7028E" w:rsidRPr="00165F2D" w:rsidRDefault="00D7028E" w:rsidP="00D7028E">
            <w:pPr>
              <w:jc w:val="center"/>
              <w:outlineLvl w:val="1"/>
              <w:rPr>
                <w:rFonts w:eastAsia="Times New Roman" w:cstheme="minorHAnsi"/>
                <w:color w:val="000000"/>
                <w:sz w:val="18"/>
                <w:szCs w:val="18"/>
              </w:rPr>
            </w:pPr>
            <w:r w:rsidRPr="00165F2D">
              <w:rPr>
                <w:rFonts w:cstheme="minorHAnsi"/>
                <w:color w:val="000000"/>
                <w:sz w:val="18"/>
                <w:szCs w:val="18"/>
              </w:rPr>
              <w:t>5</w:t>
            </w:r>
          </w:p>
        </w:tc>
        <w:tc>
          <w:tcPr>
            <w:tcW w:w="3150" w:type="dxa"/>
            <w:tcBorders>
              <w:top w:val="single" w:sz="4" w:space="0" w:color="auto"/>
              <w:left w:val="single" w:sz="4" w:space="0" w:color="auto"/>
              <w:bottom w:val="single" w:sz="4" w:space="0" w:color="auto"/>
              <w:right w:val="single" w:sz="4" w:space="0" w:color="auto"/>
            </w:tcBorders>
            <w:shd w:val="clear" w:color="auto" w:fill="auto"/>
            <w:hideMark/>
          </w:tcPr>
          <w:p w14:paraId="3D3EA725" w14:textId="22BBFB6B"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t xml:space="preserve">Use geometric shapes, their measures and their properties to describe objects </w:t>
            </w:r>
            <w:r w:rsidRPr="00165F2D">
              <w:rPr>
                <w:rFonts w:cstheme="minorHAnsi"/>
                <w:color w:val="000000"/>
                <w:sz w:val="18"/>
                <w:szCs w:val="18"/>
              </w:rPr>
              <w:lastRenderedPageBreak/>
              <w:t>in terms of using density, area, volume using mathematical modeling.</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279F1A79" w14:textId="0DE8F74F" w:rsidR="00D7028E" w:rsidRPr="00165F2D" w:rsidRDefault="00D7028E" w:rsidP="00D7028E">
            <w:pPr>
              <w:outlineLvl w:val="1"/>
              <w:rPr>
                <w:rFonts w:eastAsia="Times New Roman" w:cstheme="minorHAnsi"/>
                <w:color w:val="000000"/>
                <w:sz w:val="18"/>
                <w:szCs w:val="18"/>
              </w:rPr>
            </w:pPr>
            <w:r w:rsidRPr="00165F2D">
              <w:rPr>
                <w:rFonts w:cstheme="minorHAnsi"/>
                <w:color w:val="000000"/>
                <w:sz w:val="18"/>
                <w:szCs w:val="18"/>
              </w:rPr>
              <w:lastRenderedPageBreak/>
              <w:t>G.MG.A.1-3</w:t>
            </w:r>
          </w:p>
        </w:tc>
        <w:tc>
          <w:tcPr>
            <w:tcW w:w="2430" w:type="dxa"/>
            <w:vMerge/>
            <w:tcBorders>
              <w:top w:val="single" w:sz="4" w:space="0" w:color="auto"/>
              <w:left w:val="single" w:sz="4" w:space="0" w:color="auto"/>
              <w:bottom w:val="single" w:sz="4" w:space="0" w:color="auto"/>
              <w:right w:val="single" w:sz="4" w:space="0" w:color="auto"/>
            </w:tcBorders>
            <w:vAlign w:val="center"/>
            <w:hideMark/>
          </w:tcPr>
          <w:p w14:paraId="1DC75A3E" w14:textId="77777777" w:rsidR="00D7028E" w:rsidRPr="00165F2D" w:rsidRDefault="00D7028E" w:rsidP="00D7028E">
            <w:pPr>
              <w:rPr>
                <w:rFonts w:eastAsia="Times New Roman" w:cstheme="minorHAnsi"/>
                <w:color w:val="000000"/>
                <w:sz w:val="18"/>
                <w:szCs w:val="1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03DDBE8A" w14:textId="77777777" w:rsidR="00D7028E" w:rsidRPr="00165F2D" w:rsidRDefault="00D7028E" w:rsidP="00D7028E">
            <w:pPr>
              <w:rPr>
                <w:rFonts w:eastAsia="Times New Roman" w:cstheme="minorHAnsi"/>
                <w:color w:val="000000"/>
                <w:sz w:val="18"/>
                <w:szCs w:val="18"/>
              </w:rPr>
            </w:pPr>
          </w:p>
        </w:tc>
        <w:tc>
          <w:tcPr>
            <w:tcW w:w="2065" w:type="dxa"/>
            <w:vMerge/>
            <w:tcBorders>
              <w:top w:val="single" w:sz="4" w:space="0" w:color="auto"/>
              <w:left w:val="single" w:sz="4" w:space="0" w:color="auto"/>
              <w:bottom w:val="single" w:sz="4" w:space="0" w:color="auto"/>
            </w:tcBorders>
            <w:vAlign w:val="center"/>
            <w:hideMark/>
          </w:tcPr>
          <w:p w14:paraId="6CE36895" w14:textId="77777777" w:rsidR="00D7028E" w:rsidRPr="00165F2D" w:rsidRDefault="00D7028E" w:rsidP="00D7028E">
            <w:pPr>
              <w:rPr>
                <w:rFonts w:eastAsia="Times New Roman" w:cstheme="minorHAnsi"/>
                <w:color w:val="000000"/>
                <w:sz w:val="18"/>
                <w:szCs w:val="18"/>
              </w:rPr>
            </w:pPr>
          </w:p>
        </w:tc>
      </w:tr>
    </w:tbl>
    <w:p w14:paraId="222C3F50" w14:textId="77777777" w:rsidR="00BE25A0" w:rsidRPr="00E14696" w:rsidRDefault="00BE25A0" w:rsidP="00870B7A">
      <w:pPr>
        <w:rPr>
          <w:rFonts w:cstheme="minorHAnsi"/>
        </w:rPr>
      </w:pPr>
    </w:p>
    <w:sectPr w:rsidR="00BE25A0" w:rsidRPr="00E14696" w:rsidSect="00BE25A0">
      <w:headerReference w:type="default" r:id="rId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EE1A0" w14:textId="77777777" w:rsidR="00846D8F" w:rsidRDefault="00846D8F" w:rsidP="00BE25A0">
      <w:r>
        <w:separator/>
      </w:r>
    </w:p>
    <w:p w14:paraId="10F2A127" w14:textId="77777777" w:rsidR="00846D8F" w:rsidRDefault="00846D8F"/>
  </w:endnote>
  <w:endnote w:type="continuationSeparator" w:id="0">
    <w:p w14:paraId="4003F210" w14:textId="77777777" w:rsidR="00846D8F" w:rsidRDefault="00846D8F" w:rsidP="00BE25A0">
      <w:r>
        <w:continuationSeparator/>
      </w:r>
    </w:p>
    <w:p w14:paraId="726A1E1C" w14:textId="77777777" w:rsidR="00846D8F" w:rsidRDefault="00846D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3B91A" w14:textId="77777777" w:rsidR="00846D8F" w:rsidRDefault="00846D8F" w:rsidP="00BE25A0">
      <w:r>
        <w:separator/>
      </w:r>
    </w:p>
    <w:p w14:paraId="2BB0EB72" w14:textId="77777777" w:rsidR="00846D8F" w:rsidRDefault="00846D8F"/>
  </w:footnote>
  <w:footnote w:type="continuationSeparator" w:id="0">
    <w:p w14:paraId="23207018" w14:textId="77777777" w:rsidR="00846D8F" w:rsidRDefault="00846D8F" w:rsidP="00BE25A0">
      <w:r>
        <w:continuationSeparator/>
      </w:r>
    </w:p>
    <w:p w14:paraId="2E79111A" w14:textId="77777777" w:rsidR="00846D8F" w:rsidRDefault="00846D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326261594"/>
      <w:docPartObj>
        <w:docPartGallery w:val="Page Numbers (Top of Page)"/>
        <w:docPartUnique/>
      </w:docPartObj>
    </w:sdtPr>
    <w:sdtEndPr>
      <w:rPr>
        <w:b/>
        <w:bCs/>
        <w:noProof/>
        <w:color w:val="auto"/>
        <w:spacing w:val="0"/>
      </w:rPr>
    </w:sdtEndPr>
    <w:sdtContent>
      <w:p w14:paraId="547CC4F0" w14:textId="5A6210DD" w:rsidR="0059713C" w:rsidRDefault="0059713C">
        <w:pPr>
          <w:pStyle w:val="Header"/>
          <w:pBdr>
            <w:bottom w:val="single" w:sz="4" w:space="1" w:color="D9D9D9" w:themeColor="background1" w:themeShade="D9"/>
          </w:pBdr>
          <w:jc w:val="right"/>
          <w:rPr>
            <w:b/>
            <w:bCs/>
          </w:rPr>
        </w:pPr>
        <w:r w:rsidRPr="00BE25A0">
          <w:rPr>
            <w:color w:val="7F7F7F" w:themeColor="background1" w:themeShade="7F"/>
            <w:spacing w:val="60"/>
          </w:rPr>
          <w:t xml:space="preserve">Competency Cross-Reference </w:t>
        </w:r>
        <w:r w:rsidR="000B6079">
          <w:rPr>
            <w:color w:val="7F7F7F" w:themeColor="background1" w:themeShade="7F"/>
            <w:spacing w:val="60"/>
          </w:rPr>
          <w:t>–</w:t>
        </w:r>
        <w:r w:rsidRPr="00BE25A0">
          <w:rPr>
            <w:color w:val="7F7F7F" w:themeColor="background1" w:themeShade="7F"/>
            <w:spacing w:val="60"/>
          </w:rPr>
          <w:t xml:space="preserve"> </w:t>
        </w:r>
        <w:r w:rsidR="002C2D17">
          <w:rPr>
            <w:color w:val="7F7F7F" w:themeColor="background1" w:themeShade="7F"/>
            <w:spacing w:val="60"/>
          </w:rPr>
          <w:t>Computer Network Technician</w:t>
        </w:r>
        <w:r>
          <w:t xml:space="preserve"> | </w:t>
        </w:r>
        <w:r>
          <w:fldChar w:fldCharType="begin"/>
        </w:r>
        <w:r>
          <w:instrText xml:space="preserve"> PAGE   \* MERGEFORMAT </w:instrText>
        </w:r>
        <w:r>
          <w:fldChar w:fldCharType="separate"/>
        </w:r>
        <w:r w:rsidR="00CD715F" w:rsidRPr="00CD715F">
          <w:rPr>
            <w:b/>
            <w:bCs/>
            <w:noProof/>
          </w:rPr>
          <w:t>23</w:t>
        </w:r>
        <w:r>
          <w:rPr>
            <w:b/>
            <w:bCs/>
            <w:noProof/>
          </w:rPr>
          <w:fldChar w:fldCharType="end"/>
        </w:r>
      </w:p>
    </w:sdtContent>
  </w:sdt>
  <w:p w14:paraId="519C17C2" w14:textId="77777777" w:rsidR="0059713C" w:rsidRDefault="0059713C">
    <w:pPr>
      <w:pStyle w:val="Header"/>
    </w:pPr>
  </w:p>
  <w:p w14:paraId="28AD6109" w14:textId="77777777" w:rsidR="00FF7200" w:rsidRDefault="00FF720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sDAzMjK1NDYzNTVR0lEKTi0uzszPAykwqgUAI2EBfiwAAAA="/>
  </w:docVars>
  <w:rsids>
    <w:rsidRoot w:val="00BE25A0"/>
    <w:rsid w:val="0000681E"/>
    <w:rsid w:val="00052B9C"/>
    <w:rsid w:val="000704C6"/>
    <w:rsid w:val="00085F06"/>
    <w:rsid w:val="00097014"/>
    <w:rsid w:val="000A6D0F"/>
    <w:rsid w:val="000B6079"/>
    <w:rsid w:val="000D3C55"/>
    <w:rsid w:val="00121DD7"/>
    <w:rsid w:val="00165F2D"/>
    <w:rsid w:val="0016740D"/>
    <w:rsid w:val="00174154"/>
    <w:rsid w:val="001D1B43"/>
    <w:rsid w:val="002202F9"/>
    <w:rsid w:val="0024656C"/>
    <w:rsid w:val="00283016"/>
    <w:rsid w:val="00295A6A"/>
    <w:rsid w:val="002C2D17"/>
    <w:rsid w:val="002C6898"/>
    <w:rsid w:val="002F57C6"/>
    <w:rsid w:val="002F6D2D"/>
    <w:rsid w:val="00323D42"/>
    <w:rsid w:val="003512ED"/>
    <w:rsid w:val="00362B60"/>
    <w:rsid w:val="00387BE0"/>
    <w:rsid w:val="0039220F"/>
    <w:rsid w:val="003A37B5"/>
    <w:rsid w:val="003B2CC3"/>
    <w:rsid w:val="003B38B5"/>
    <w:rsid w:val="003C1394"/>
    <w:rsid w:val="003C4030"/>
    <w:rsid w:val="00411E54"/>
    <w:rsid w:val="004166A3"/>
    <w:rsid w:val="00421127"/>
    <w:rsid w:val="00444577"/>
    <w:rsid w:val="0044765B"/>
    <w:rsid w:val="0047026F"/>
    <w:rsid w:val="0048036E"/>
    <w:rsid w:val="004843F0"/>
    <w:rsid w:val="004D2A65"/>
    <w:rsid w:val="00572353"/>
    <w:rsid w:val="0059713C"/>
    <w:rsid w:val="005B39FF"/>
    <w:rsid w:val="005E1D30"/>
    <w:rsid w:val="00603862"/>
    <w:rsid w:val="00604786"/>
    <w:rsid w:val="0063043F"/>
    <w:rsid w:val="00636307"/>
    <w:rsid w:val="00657C1B"/>
    <w:rsid w:val="006A1F13"/>
    <w:rsid w:val="00716BA2"/>
    <w:rsid w:val="007342B6"/>
    <w:rsid w:val="007374A2"/>
    <w:rsid w:val="007D6CCB"/>
    <w:rsid w:val="008333FB"/>
    <w:rsid w:val="00841C69"/>
    <w:rsid w:val="00846CBB"/>
    <w:rsid w:val="00846D8F"/>
    <w:rsid w:val="00854FFC"/>
    <w:rsid w:val="00870B7A"/>
    <w:rsid w:val="008A38EF"/>
    <w:rsid w:val="008D7DD6"/>
    <w:rsid w:val="008E3B27"/>
    <w:rsid w:val="00920F75"/>
    <w:rsid w:val="00966F04"/>
    <w:rsid w:val="009C647E"/>
    <w:rsid w:val="009D73B6"/>
    <w:rsid w:val="009F47F2"/>
    <w:rsid w:val="00A05032"/>
    <w:rsid w:val="00A11D94"/>
    <w:rsid w:val="00A60F32"/>
    <w:rsid w:val="00A7588B"/>
    <w:rsid w:val="00AB46A9"/>
    <w:rsid w:val="00AC57A8"/>
    <w:rsid w:val="00B70C8F"/>
    <w:rsid w:val="00BA5CCB"/>
    <w:rsid w:val="00BA64A1"/>
    <w:rsid w:val="00BD5472"/>
    <w:rsid w:val="00BE20B1"/>
    <w:rsid w:val="00BE25A0"/>
    <w:rsid w:val="00C21383"/>
    <w:rsid w:val="00C303EF"/>
    <w:rsid w:val="00C32F15"/>
    <w:rsid w:val="00C45628"/>
    <w:rsid w:val="00C63E19"/>
    <w:rsid w:val="00C904C3"/>
    <w:rsid w:val="00C91608"/>
    <w:rsid w:val="00CC486D"/>
    <w:rsid w:val="00CD715F"/>
    <w:rsid w:val="00D5304D"/>
    <w:rsid w:val="00D61917"/>
    <w:rsid w:val="00D7028E"/>
    <w:rsid w:val="00DE6A76"/>
    <w:rsid w:val="00E14696"/>
    <w:rsid w:val="00E4476A"/>
    <w:rsid w:val="00E51F45"/>
    <w:rsid w:val="00EB5E5B"/>
    <w:rsid w:val="00EC6413"/>
    <w:rsid w:val="00EF68A1"/>
    <w:rsid w:val="00EF6F07"/>
    <w:rsid w:val="00F25AB2"/>
    <w:rsid w:val="00F7420D"/>
    <w:rsid w:val="00F8335C"/>
    <w:rsid w:val="00F91CC5"/>
    <w:rsid w:val="00FC050A"/>
    <w:rsid w:val="00FE2751"/>
    <w:rsid w:val="00FF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F6C88"/>
  <w15:chartTrackingRefBased/>
  <w15:docId w15:val="{2810DC67-6BD8-4D78-92D7-2C1E74C5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F04"/>
    <w:pPr>
      <w:outlineLvl w:val="0"/>
    </w:pPr>
    <w:rPr>
      <w:rFonts w:eastAsia="Times New Roman" w:cstheme="minorHAnsi"/>
      <w:b/>
      <w:bCs/>
      <w:color w:val="000000"/>
      <w:sz w:val="26"/>
      <w:szCs w:val="26"/>
    </w:rPr>
  </w:style>
  <w:style w:type="paragraph" w:styleId="Heading2">
    <w:name w:val="heading 2"/>
    <w:basedOn w:val="Normal"/>
    <w:next w:val="Normal"/>
    <w:link w:val="Heading2Char"/>
    <w:uiPriority w:val="9"/>
    <w:unhideWhenUsed/>
    <w:qFormat/>
    <w:rsid w:val="00966F04"/>
    <w:pPr>
      <w:outlineLvl w:val="1"/>
    </w:pPr>
    <w:rPr>
      <w:rFonts w:eastAsia="Times New Roman" w:cstheme="minorHAnsi"/>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5A0"/>
    <w:pPr>
      <w:tabs>
        <w:tab w:val="center" w:pos="4680"/>
        <w:tab w:val="right" w:pos="9360"/>
      </w:tabs>
    </w:pPr>
  </w:style>
  <w:style w:type="character" w:customStyle="1" w:styleId="HeaderChar">
    <w:name w:val="Header Char"/>
    <w:basedOn w:val="DefaultParagraphFont"/>
    <w:link w:val="Header"/>
    <w:uiPriority w:val="99"/>
    <w:rsid w:val="00BE25A0"/>
  </w:style>
  <w:style w:type="paragraph" w:styleId="Footer">
    <w:name w:val="footer"/>
    <w:basedOn w:val="Normal"/>
    <w:link w:val="FooterChar"/>
    <w:uiPriority w:val="99"/>
    <w:unhideWhenUsed/>
    <w:rsid w:val="00BE25A0"/>
    <w:pPr>
      <w:tabs>
        <w:tab w:val="center" w:pos="4680"/>
        <w:tab w:val="right" w:pos="9360"/>
      </w:tabs>
    </w:pPr>
  </w:style>
  <w:style w:type="character" w:customStyle="1" w:styleId="FooterChar">
    <w:name w:val="Footer Char"/>
    <w:basedOn w:val="DefaultParagraphFont"/>
    <w:link w:val="Footer"/>
    <w:uiPriority w:val="99"/>
    <w:rsid w:val="00BE25A0"/>
  </w:style>
  <w:style w:type="table" w:styleId="TableGrid">
    <w:name w:val="Table Grid"/>
    <w:basedOn w:val="TableNormal"/>
    <w:uiPriority w:val="39"/>
    <w:rsid w:val="00737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6F04"/>
    <w:rPr>
      <w:rFonts w:eastAsia="Times New Roman" w:cstheme="minorHAnsi"/>
      <w:b/>
      <w:bCs/>
      <w:color w:val="000000"/>
      <w:sz w:val="26"/>
      <w:szCs w:val="26"/>
    </w:rPr>
  </w:style>
  <w:style w:type="character" w:customStyle="1" w:styleId="Heading2Char">
    <w:name w:val="Heading 2 Char"/>
    <w:basedOn w:val="DefaultParagraphFont"/>
    <w:link w:val="Heading2"/>
    <w:uiPriority w:val="9"/>
    <w:rsid w:val="00966F04"/>
    <w:rPr>
      <w:rFonts w:eastAsia="Times New Roman" w:cstheme="minorHAnsi"/>
      <w:b/>
      <w:bCs/>
      <w:color w:val="000000"/>
      <w:sz w:val="26"/>
      <w:szCs w:val="26"/>
    </w:rPr>
  </w:style>
  <w:style w:type="character" w:styleId="Hyperlink">
    <w:name w:val="Hyperlink"/>
    <w:basedOn w:val="DefaultParagraphFont"/>
    <w:uiPriority w:val="99"/>
    <w:semiHidden/>
    <w:unhideWhenUsed/>
    <w:rsid w:val="00E14696"/>
    <w:rPr>
      <w:color w:val="0563C1"/>
      <w:u w:val="single"/>
    </w:rPr>
  </w:style>
  <w:style w:type="character" w:styleId="FollowedHyperlink">
    <w:name w:val="FollowedHyperlink"/>
    <w:basedOn w:val="DefaultParagraphFont"/>
    <w:uiPriority w:val="99"/>
    <w:semiHidden/>
    <w:unhideWhenUsed/>
    <w:rsid w:val="00E14696"/>
    <w:rPr>
      <w:color w:val="0563C1"/>
      <w:u w:val="single"/>
    </w:rPr>
  </w:style>
  <w:style w:type="paragraph" w:customStyle="1" w:styleId="msonormal0">
    <w:name w:val="msonormal"/>
    <w:basedOn w:val="Normal"/>
    <w:rsid w:val="00E14696"/>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6">
    <w:name w:val="font6"/>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7">
    <w:name w:val="font7"/>
    <w:basedOn w:val="Normal"/>
    <w:rsid w:val="00E14696"/>
    <w:pPr>
      <w:spacing w:before="100" w:beforeAutospacing="1" w:after="100" w:afterAutospacing="1"/>
    </w:pPr>
    <w:rPr>
      <w:rFonts w:ascii="Arial" w:eastAsia="Times New Roman" w:hAnsi="Arial" w:cs="Arial"/>
      <w:b/>
      <w:bCs/>
      <w:color w:val="000000"/>
      <w:sz w:val="18"/>
      <w:szCs w:val="18"/>
    </w:rPr>
  </w:style>
  <w:style w:type="paragraph" w:customStyle="1" w:styleId="font8">
    <w:name w:val="font8"/>
    <w:basedOn w:val="Normal"/>
    <w:rsid w:val="00E14696"/>
    <w:pPr>
      <w:spacing w:before="100" w:beforeAutospacing="1" w:after="100" w:afterAutospacing="1"/>
    </w:pPr>
    <w:rPr>
      <w:rFonts w:ascii="Arial" w:eastAsia="Times New Roman" w:hAnsi="Arial" w:cs="Arial"/>
      <w:i/>
      <w:iCs/>
      <w:color w:val="000000"/>
      <w:sz w:val="18"/>
      <w:szCs w:val="18"/>
    </w:rPr>
  </w:style>
  <w:style w:type="paragraph" w:customStyle="1" w:styleId="font9">
    <w:name w:val="font9"/>
    <w:basedOn w:val="Normal"/>
    <w:rsid w:val="00E14696"/>
    <w:pPr>
      <w:spacing w:before="100" w:beforeAutospacing="1" w:after="100" w:afterAutospacing="1"/>
    </w:pPr>
    <w:rPr>
      <w:rFonts w:ascii="Arial" w:eastAsia="Times New Roman" w:hAnsi="Arial" w:cs="Arial"/>
      <w:i/>
      <w:iCs/>
      <w:color w:val="000000"/>
      <w:sz w:val="26"/>
      <w:szCs w:val="26"/>
    </w:rPr>
  </w:style>
  <w:style w:type="paragraph" w:customStyle="1" w:styleId="xl65">
    <w:name w:val="xl65"/>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6">
    <w:name w:val="xl66"/>
    <w:basedOn w:val="Normal"/>
    <w:rsid w:val="00E14696"/>
    <w:pPr>
      <w:shd w:val="clear" w:color="D9EAD3" w:fill="D9EAD3"/>
      <w:spacing w:before="100" w:beforeAutospacing="1" w:after="100" w:afterAutospacing="1"/>
      <w:jc w:val="center"/>
      <w:textAlignment w:val="center"/>
    </w:pPr>
    <w:rPr>
      <w:rFonts w:ascii="Arial" w:eastAsia="Times New Roman" w:hAnsi="Arial" w:cs="Arial"/>
      <w:b/>
      <w:bCs/>
      <w:i/>
      <w:iCs/>
      <w:color w:val="000000"/>
      <w:sz w:val="24"/>
      <w:szCs w:val="24"/>
    </w:rPr>
  </w:style>
  <w:style w:type="paragraph" w:customStyle="1" w:styleId="xl67">
    <w:name w:val="xl67"/>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8">
    <w:name w:val="xl68"/>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9">
    <w:name w:val="xl69"/>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6"/>
      <w:szCs w:val="16"/>
    </w:rPr>
  </w:style>
  <w:style w:type="paragraph" w:customStyle="1" w:styleId="xl70">
    <w:name w:val="xl70"/>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1">
    <w:name w:val="xl71"/>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2">
    <w:name w:val="xl7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3">
    <w:name w:val="xl73"/>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74">
    <w:name w:val="xl74"/>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8"/>
      <w:szCs w:val="18"/>
    </w:rPr>
  </w:style>
  <w:style w:type="paragraph" w:customStyle="1" w:styleId="xl75">
    <w:name w:val="xl7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76">
    <w:name w:val="xl76"/>
    <w:basedOn w:val="Normal"/>
    <w:rsid w:val="00E14696"/>
    <w:pPr>
      <w:shd w:val="clear" w:color="CFE2F3" w:fill="CFE2F3"/>
      <w:spacing w:before="100" w:beforeAutospacing="1" w:after="100" w:afterAutospacing="1"/>
      <w:textAlignment w:val="top"/>
    </w:pPr>
    <w:rPr>
      <w:rFonts w:ascii="Arial" w:eastAsia="Times New Roman" w:hAnsi="Arial" w:cs="Arial"/>
      <w:color w:val="000000"/>
      <w:sz w:val="18"/>
      <w:szCs w:val="18"/>
    </w:rPr>
  </w:style>
  <w:style w:type="paragraph" w:customStyle="1" w:styleId="xl77">
    <w:name w:val="xl77"/>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8">
    <w:name w:val="xl78"/>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9">
    <w:name w:val="xl79"/>
    <w:basedOn w:val="Normal"/>
    <w:rsid w:val="00E14696"/>
    <w:pPr>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0">
    <w:name w:val="xl80"/>
    <w:basedOn w:val="Normal"/>
    <w:rsid w:val="00E14696"/>
    <w:pPr>
      <w:shd w:val="clear" w:color="D9D2E9" w:fill="D9D2E9"/>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1">
    <w:name w:val="xl81"/>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2">
    <w:name w:val="xl8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3">
    <w:name w:val="xl83"/>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4">
    <w:name w:val="xl84"/>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5">
    <w:name w:val="xl8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86">
    <w:name w:val="xl86"/>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87">
    <w:name w:val="xl87"/>
    <w:basedOn w:val="Normal"/>
    <w:rsid w:val="00E14696"/>
    <w:pPr>
      <w:spacing w:before="100" w:beforeAutospacing="1" w:after="100" w:afterAutospacing="1"/>
      <w:jc w:val="center"/>
      <w:textAlignment w:val="top"/>
    </w:pPr>
    <w:rPr>
      <w:rFonts w:ascii="Arial" w:eastAsia="Times New Roman" w:hAnsi="Arial" w:cs="Arial"/>
      <w:sz w:val="18"/>
      <w:szCs w:val="18"/>
    </w:rPr>
  </w:style>
  <w:style w:type="paragraph" w:customStyle="1" w:styleId="xl88">
    <w:name w:val="xl88"/>
    <w:basedOn w:val="Normal"/>
    <w:rsid w:val="00E14696"/>
    <w:pP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89">
    <w:name w:val="xl89"/>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0">
    <w:name w:val="xl90"/>
    <w:basedOn w:val="Normal"/>
    <w:rsid w:val="00E14696"/>
    <w:pPr>
      <w:spacing w:before="100" w:beforeAutospacing="1" w:after="100" w:afterAutospacing="1"/>
      <w:textAlignment w:val="top"/>
    </w:pPr>
    <w:rPr>
      <w:rFonts w:ascii="Arial" w:eastAsia="Times New Roman" w:hAnsi="Arial" w:cs="Arial"/>
      <w:b/>
      <w:bCs/>
      <w:color w:val="000000"/>
      <w:sz w:val="18"/>
      <w:szCs w:val="18"/>
    </w:rPr>
  </w:style>
  <w:style w:type="paragraph" w:customStyle="1" w:styleId="xl91">
    <w:name w:val="xl91"/>
    <w:basedOn w:val="Normal"/>
    <w:rsid w:val="00E14696"/>
    <w:pPr>
      <w:spacing w:before="100" w:beforeAutospacing="1" w:after="100" w:afterAutospacing="1"/>
      <w:textAlignment w:val="top"/>
    </w:pPr>
    <w:rPr>
      <w:rFonts w:ascii="Arial" w:eastAsia="Times New Roman" w:hAnsi="Arial" w:cs="Arial"/>
      <w:i/>
      <w:iCs/>
      <w:color w:val="000000"/>
      <w:sz w:val="18"/>
      <w:szCs w:val="18"/>
    </w:rPr>
  </w:style>
  <w:style w:type="paragraph" w:customStyle="1" w:styleId="xl92">
    <w:name w:val="xl92"/>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3">
    <w:name w:val="xl93"/>
    <w:basedOn w:val="Normal"/>
    <w:rsid w:val="00E14696"/>
    <w:pPr>
      <w:spacing w:before="100" w:beforeAutospacing="1" w:after="100" w:afterAutospacing="1"/>
      <w:jc w:val="center"/>
      <w:textAlignment w:val="center"/>
    </w:pPr>
    <w:rPr>
      <w:rFonts w:ascii="Arial" w:eastAsia="Times New Roman" w:hAnsi="Arial" w:cs="Arial"/>
      <w:b/>
      <w:bCs/>
      <w:sz w:val="18"/>
      <w:szCs w:val="18"/>
    </w:rPr>
  </w:style>
  <w:style w:type="paragraph" w:customStyle="1" w:styleId="xl94">
    <w:name w:val="xl94"/>
    <w:basedOn w:val="Normal"/>
    <w:rsid w:val="00E14696"/>
    <w:pPr>
      <w:spacing w:before="100" w:beforeAutospacing="1" w:after="100" w:afterAutospacing="1"/>
      <w:textAlignment w:val="top"/>
    </w:pPr>
    <w:rPr>
      <w:rFonts w:ascii="Arial" w:eastAsia="Times New Roman" w:hAnsi="Arial" w:cs="Arial"/>
      <w:i/>
      <w:iCs/>
      <w:sz w:val="18"/>
      <w:szCs w:val="18"/>
    </w:rPr>
  </w:style>
  <w:style w:type="paragraph" w:customStyle="1" w:styleId="xl95">
    <w:name w:val="xl95"/>
    <w:basedOn w:val="Normal"/>
    <w:rsid w:val="00657C1B"/>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7519">
      <w:bodyDiv w:val="1"/>
      <w:marLeft w:val="0"/>
      <w:marRight w:val="0"/>
      <w:marTop w:val="0"/>
      <w:marBottom w:val="0"/>
      <w:divBdr>
        <w:top w:val="none" w:sz="0" w:space="0" w:color="auto"/>
        <w:left w:val="none" w:sz="0" w:space="0" w:color="auto"/>
        <w:bottom w:val="none" w:sz="0" w:space="0" w:color="auto"/>
        <w:right w:val="none" w:sz="0" w:space="0" w:color="auto"/>
      </w:divBdr>
    </w:div>
    <w:div w:id="106432985">
      <w:bodyDiv w:val="1"/>
      <w:marLeft w:val="0"/>
      <w:marRight w:val="0"/>
      <w:marTop w:val="0"/>
      <w:marBottom w:val="0"/>
      <w:divBdr>
        <w:top w:val="none" w:sz="0" w:space="0" w:color="auto"/>
        <w:left w:val="none" w:sz="0" w:space="0" w:color="auto"/>
        <w:bottom w:val="none" w:sz="0" w:space="0" w:color="auto"/>
        <w:right w:val="none" w:sz="0" w:space="0" w:color="auto"/>
      </w:divBdr>
    </w:div>
    <w:div w:id="194345788">
      <w:bodyDiv w:val="1"/>
      <w:marLeft w:val="0"/>
      <w:marRight w:val="0"/>
      <w:marTop w:val="0"/>
      <w:marBottom w:val="0"/>
      <w:divBdr>
        <w:top w:val="none" w:sz="0" w:space="0" w:color="auto"/>
        <w:left w:val="none" w:sz="0" w:space="0" w:color="auto"/>
        <w:bottom w:val="none" w:sz="0" w:space="0" w:color="auto"/>
        <w:right w:val="none" w:sz="0" w:space="0" w:color="auto"/>
      </w:divBdr>
    </w:div>
    <w:div w:id="724837335">
      <w:bodyDiv w:val="1"/>
      <w:marLeft w:val="0"/>
      <w:marRight w:val="0"/>
      <w:marTop w:val="0"/>
      <w:marBottom w:val="0"/>
      <w:divBdr>
        <w:top w:val="none" w:sz="0" w:space="0" w:color="auto"/>
        <w:left w:val="none" w:sz="0" w:space="0" w:color="auto"/>
        <w:bottom w:val="none" w:sz="0" w:space="0" w:color="auto"/>
        <w:right w:val="none" w:sz="0" w:space="0" w:color="auto"/>
      </w:divBdr>
    </w:div>
    <w:div w:id="787507981">
      <w:bodyDiv w:val="1"/>
      <w:marLeft w:val="0"/>
      <w:marRight w:val="0"/>
      <w:marTop w:val="0"/>
      <w:marBottom w:val="0"/>
      <w:divBdr>
        <w:top w:val="none" w:sz="0" w:space="0" w:color="auto"/>
        <w:left w:val="none" w:sz="0" w:space="0" w:color="auto"/>
        <w:bottom w:val="none" w:sz="0" w:space="0" w:color="auto"/>
        <w:right w:val="none" w:sz="0" w:space="0" w:color="auto"/>
      </w:divBdr>
    </w:div>
    <w:div w:id="840970259">
      <w:bodyDiv w:val="1"/>
      <w:marLeft w:val="0"/>
      <w:marRight w:val="0"/>
      <w:marTop w:val="0"/>
      <w:marBottom w:val="0"/>
      <w:divBdr>
        <w:top w:val="none" w:sz="0" w:space="0" w:color="auto"/>
        <w:left w:val="none" w:sz="0" w:space="0" w:color="auto"/>
        <w:bottom w:val="none" w:sz="0" w:space="0" w:color="auto"/>
        <w:right w:val="none" w:sz="0" w:space="0" w:color="auto"/>
      </w:divBdr>
    </w:div>
    <w:div w:id="851455133">
      <w:bodyDiv w:val="1"/>
      <w:marLeft w:val="0"/>
      <w:marRight w:val="0"/>
      <w:marTop w:val="0"/>
      <w:marBottom w:val="0"/>
      <w:divBdr>
        <w:top w:val="none" w:sz="0" w:space="0" w:color="auto"/>
        <w:left w:val="none" w:sz="0" w:space="0" w:color="auto"/>
        <w:bottom w:val="none" w:sz="0" w:space="0" w:color="auto"/>
        <w:right w:val="none" w:sz="0" w:space="0" w:color="auto"/>
      </w:divBdr>
    </w:div>
    <w:div w:id="1481575995">
      <w:bodyDiv w:val="1"/>
      <w:marLeft w:val="0"/>
      <w:marRight w:val="0"/>
      <w:marTop w:val="0"/>
      <w:marBottom w:val="0"/>
      <w:divBdr>
        <w:top w:val="none" w:sz="0" w:space="0" w:color="auto"/>
        <w:left w:val="none" w:sz="0" w:space="0" w:color="auto"/>
        <w:bottom w:val="none" w:sz="0" w:space="0" w:color="auto"/>
        <w:right w:val="none" w:sz="0" w:space="0" w:color="auto"/>
      </w:divBdr>
    </w:div>
    <w:div w:id="1519542780">
      <w:bodyDiv w:val="1"/>
      <w:marLeft w:val="0"/>
      <w:marRight w:val="0"/>
      <w:marTop w:val="0"/>
      <w:marBottom w:val="0"/>
      <w:divBdr>
        <w:top w:val="none" w:sz="0" w:space="0" w:color="auto"/>
        <w:left w:val="none" w:sz="0" w:space="0" w:color="auto"/>
        <w:bottom w:val="none" w:sz="0" w:space="0" w:color="auto"/>
        <w:right w:val="none" w:sz="0" w:space="0" w:color="auto"/>
      </w:divBdr>
    </w:div>
    <w:div w:id="1526409166">
      <w:bodyDiv w:val="1"/>
      <w:marLeft w:val="0"/>
      <w:marRight w:val="0"/>
      <w:marTop w:val="0"/>
      <w:marBottom w:val="0"/>
      <w:divBdr>
        <w:top w:val="none" w:sz="0" w:space="0" w:color="auto"/>
        <w:left w:val="none" w:sz="0" w:space="0" w:color="auto"/>
        <w:bottom w:val="none" w:sz="0" w:space="0" w:color="auto"/>
        <w:right w:val="none" w:sz="0" w:space="0" w:color="auto"/>
      </w:divBdr>
    </w:div>
    <w:div w:id="1526559222">
      <w:bodyDiv w:val="1"/>
      <w:marLeft w:val="0"/>
      <w:marRight w:val="0"/>
      <w:marTop w:val="0"/>
      <w:marBottom w:val="0"/>
      <w:divBdr>
        <w:top w:val="none" w:sz="0" w:space="0" w:color="auto"/>
        <w:left w:val="none" w:sz="0" w:space="0" w:color="auto"/>
        <w:bottom w:val="none" w:sz="0" w:space="0" w:color="auto"/>
        <w:right w:val="none" w:sz="0" w:space="0" w:color="auto"/>
      </w:divBdr>
    </w:div>
    <w:div w:id="1662614552">
      <w:bodyDiv w:val="1"/>
      <w:marLeft w:val="0"/>
      <w:marRight w:val="0"/>
      <w:marTop w:val="0"/>
      <w:marBottom w:val="0"/>
      <w:divBdr>
        <w:top w:val="none" w:sz="0" w:space="0" w:color="auto"/>
        <w:left w:val="none" w:sz="0" w:space="0" w:color="auto"/>
        <w:bottom w:val="none" w:sz="0" w:space="0" w:color="auto"/>
        <w:right w:val="none" w:sz="0" w:space="0" w:color="auto"/>
      </w:divBdr>
    </w:div>
    <w:div w:id="190298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DFAD-D520-412E-8039-1B75C13E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460</Words>
  <Characters>3682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Central Missouri</Company>
  <LinksUpToDate>false</LinksUpToDate>
  <CharactersWithSpaces>4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ements</dc:creator>
  <cp:keywords/>
  <dc:description/>
  <cp:lastModifiedBy>Carwile, Cory</cp:lastModifiedBy>
  <cp:revision>2</cp:revision>
  <cp:lastPrinted>2024-09-09T20:54:00Z</cp:lastPrinted>
  <dcterms:created xsi:type="dcterms:W3CDTF">2024-09-09T21:53:00Z</dcterms:created>
  <dcterms:modified xsi:type="dcterms:W3CDTF">2024-09-09T21:53:00Z</dcterms:modified>
</cp:coreProperties>
</file>